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28251" w14:textId="4D67B9E4" w:rsidR="00796410" w:rsidRPr="007A3073" w:rsidRDefault="00B915A4" w:rsidP="00F31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 w:val="0"/>
        <w:spacing w:after="240" w:line="240" w:lineRule="auto"/>
        <w:jc w:val="center"/>
        <w:rPr>
          <w:rFonts w:ascii="David" w:hAnsi="David" w:cs="David"/>
          <w:b/>
          <w:bCs/>
          <w:sz w:val="40"/>
          <w:szCs w:val="4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David" w:hAnsi="David" w:cs="David"/>
          <w:b/>
          <w:bCs/>
          <w:noProof/>
          <w:sz w:val="52"/>
          <w:szCs w:val="52"/>
          <w:u w:val="single"/>
          <w:rtl/>
          <w:lang w:val="he-IL"/>
        </w:rPr>
        <w:drawing>
          <wp:anchor distT="0" distB="0" distL="114300" distR="114300" simplePos="0" relativeHeight="251708416" behindDoc="0" locked="0" layoutInCell="1" allowOverlap="1" wp14:anchorId="1F533B05" wp14:editId="71745EB1">
            <wp:simplePos x="0" y="0"/>
            <wp:positionH relativeFrom="margin">
              <wp:posOffset>-152400</wp:posOffset>
            </wp:positionH>
            <wp:positionV relativeFrom="paragraph">
              <wp:posOffset>-160020</wp:posOffset>
            </wp:positionV>
            <wp:extent cx="1379220" cy="172196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38869755_10216438334176174_6660645637802950656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851" cy="1731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3073" w:rsidRPr="007A3073">
        <w:rPr>
          <w:rFonts w:ascii="David" w:hAnsi="David" w:cs="David"/>
          <w:b/>
          <w:bCs/>
          <w:sz w:val="52"/>
          <w:szCs w:val="52"/>
          <w:u w:val="single"/>
          <w:rtl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מור קמר</w:t>
      </w:r>
    </w:p>
    <w:p w14:paraId="2CA27EDF" w14:textId="3B6ADE85" w:rsidR="00796410" w:rsidRPr="00257104" w:rsidRDefault="006D52F4" w:rsidP="002571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 w:val="0"/>
        <w:spacing w:after="100" w:afterAutospacing="1" w:line="0" w:lineRule="atLeast"/>
        <w:jc w:val="center"/>
        <w:rPr>
          <w:rFonts w:ascii="Gentium Book Basic" w:hAnsi="Gentium Book Basic"/>
          <w:sz w:val="28"/>
          <w:szCs w:val="28"/>
          <w:u w:val="single"/>
          <w:rtl/>
        </w:rPr>
      </w:pPr>
      <w:hyperlink r:id="rId9" w:history="1">
        <w:r w:rsidR="00796410" w:rsidRPr="00C643F0">
          <w:rPr>
            <w:rStyle w:val="Hyperlink"/>
            <w:rFonts w:ascii="Gentium Book Basic" w:hAnsi="Gentium Book Basic"/>
            <w:sz w:val="28"/>
            <w:szCs w:val="28"/>
          </w:rPr>
          <w:t>Kamer.mor@gmail.com</w:t>
        </w:r>
      </w:hyperlink>
      <w:r w:rsidR="00796410" w:rsidRPr="00C643F0">
        <w:rPr>
          <w:rFonts w:ascii="Gentium Book Basic" w:hAnsi="Gentium Book Basic"/>
          <w:sz w:val="28"/>
          <w:szCs w:val="28"/>
          <w:u w:val="single"/>
        </w:rPr>
        <w:t xml:space="preserve"> |</w:t>
      </w:r>
      <w:r w:rsidR="00583FEB" w:rsidRPr="00B61D2A">
        <w:rPr>
          <w:rFonts w:ascii="Gentium Book Basic" w:hAnsi="Gentium Book Basic" w:hint="cs"/>
          <w:sz w:val="28"/>
          <w:szCs w:val="28"/>
          <w:u w:val="single"/>
          <w:rtl/>
        </w:rPr>
        <w:t xml:space="preserve">  </w:t>
      </w:r>
      <w:r w:rsidR="00583FEB" w:rsidRPr="00C643F0">
        <w:rPr>
          <w:rFonts w:ascii="Gentium Book Basic" w:hAnsi="Gentium Book Basic"/>
          <w:sz w:val="28"/>
          <w:szCs w:val="28"/>
          <w:u w:val="single"/>
        </w:rPr>
        <w:t>0</w:t>
      </w:r>
      <w:r w:rsidR="006A79EE" w:rsidRPr="00C643F0">
        <w:rPr>
          <w:rFonts w:ascii="Gentium Book Basic" w:hAnsi="Gentium Book Basic"/>
          <w:sz w:val="28"/>
          <w:szCs w:val="28"/>
          <w:u w:val="single"/>
        </w:rPr>
        <w:t xml:space="preserve">50-5805556      </w:t>
      </w:r>
    </w:p>
    <w:tbl>
      <w:tblPr>
        <w:tblpPr w:leftFromText="180" w:rightFromText="180" w:vertAnchor="text" w:tblpY="1"/>
        <w:tblOverlap w:val="never"/>
        <w:tblW w:w="209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261"/>
        <w:gridCol w:w="283"/>
        <w:gridCol w:w="1597"/>
        <w:gridCol w:w="99"/>
        <w:gridCol w:w="153"/>
        <w:gridCol w:w="252"/>
        <w:gridCol w:w="252"/>
        <w:gridCol w:w="252"/>
        <w:gridCol w:w="236"/>
        <w:gridCol w:w="1832"/>
        <w:gridCol w:w="2273"/>
        <w:gridCol w:w="6401"/>
        <w:gridCol w:w="4089"/>
      </w:tblGrid>
      <w:tr w:rsidR="005A22E8" w:rsidRPr="00044C81" w14:paraId="788A8EEB" w14:textId="41F0591B" w:rsidTr="000D6BA7">
        <w:trPr>
          <w:trHeight w:val="418"/>
        </w:trPr>
        <w:tc>
          <w:tcPr>
            <w:tcW w:w="35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891B25" w14:textId="36330289" w:rsidR="005A22E8" w:rsidRPr="00044C81" w:rsidRDefault="005A22E8" w:rsidP="00BA2934">
            <w:pPr>
              <w:spacing w:after="100" w:afterAutospacing="1" w:line="360" w:lineRule="auto"/>
              <w:rPr>
                <w:rFonts w:ascii="David" w:hAnsi="David" w:cs="David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</w:pPr>
            <w:bookmarkStart w:id="0" w:name="_Hlk50631247"/>
            <w:r w:rsidRPr="00044C81">
              <w:rPr>
                <w:rFonts w:ascii="David" w:hAnsi="David" w:cs="David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  <w:t xml:space="preserve">משקל: 45 קילו </w:t>
            </w:r>
          </w:p>
        </w:tc>
        <w:tc>
          <w:tcPr>
            <w:tcW w:w="1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53C329" w14:textId="524D72D4" w:rsidR="005A22E8" w:rsidRPr="00044C81" w:rsidRDefault="00895ECD" w:rsidP="00BA2934">
            <w:pPr>
              <w:spacing w:after="100" w:afterAutospacing="1" w:line="360" w:lineRule="auto"/>
              <w:rPr>
                <w:rFonts w:ascii="David" w:hAnsi="David" w:cs="David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</w:pPr>
            <w:r>
              <w:rPr>
                <w:rFonts w:ascii="David" w:hAnsi="David" w:cs="David" w:hint="cs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  <w:t xml:space="preserve">    </w:t>
            </w:r>
            <w:r w:rsidR="005A22E8" w:rsidRPr="00044C81">
              <w:rPr>
                <w:rFonts w:ascii="David" w:hAnsi="David" w:cs="David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  <w:t>גובה: 1.55</w:t>
            </w:r>
            <w:r w:rsidR="005A22E8">
              <w:rPr>
                <w:rFonts w:ascii="David" w:hAnsi="David" w:cs="David" w:hint="cs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  <w:t xml:space="preserve">                                                                                    </w:t>
            </w:r>
          </w:p>
        </w:tc>
        <w:tc>
          <w:tcPr>
            <w:tcW w:w="297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32901B" w14:textId="47FA0C77" w:rsidR="005A22E8" w:rsidRDefault="005A22E8" w:rsidP="00BA2934">
            <w:pPr>
              <w:spacing w:after="100" w:afterAutospacing="1" w:line="360" w:lineRule="auto"/>
              <w:rPr>
                <w:rFonts w:ascii="David" w:hAnsi="David" w:cs="David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</w:pPr>
            <w:r w:rsidRPr="00044C81">
              <w:rPr>
                <w:rFonts w:ascii="David" w:hAnsi="David" w:cs="David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  <w:t>שיער: מתולתל, חום</w:t>
            </w:r>
            <w:r>
              <w:rPr>
                <w:rFonts w:ascii="David" w:hAnsi="David" w:cs="David" w:hint="cs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  <w:t xml:space="preserve"> </w:t>
            </w:r>
            <w:r w:rsidRPr="00044C81">
              <w:rPr>
                <w:rFonts w:ascii="David" w:hAnsi="David" w:cs="David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  <w:t xml:space="preserve">- שטני </w:t>
            </w:r>
            <w:r>
              <w:rPr>
                <w:rFonts w:ascii="David" w:hAnsi="David" w:cs="David" w:hint="cs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  <w:t xml:space="preserve">                                                        </w:t>
            </w:r>
          </w:p>
        </w:tc>
        <w:tc>
          <w:tcPr>
            <w:tcW w:w="2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5DAB89" w14:textId="6846CDE1" w:rsidR="005A22E8" w:rsidRPr="00107333" w:rsidRDefault="005A22E8" w:rsidP="00BA2934">
            <w:pPr>
              <w:spacing w:after="100" w:afterAutospacing="1" w:line="360" w:lineRule="auto"/>
              <w:rPr>
                <w:rFonts w:ascii="David" w:hAnsi="David" w:cs="David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</w:pPr>
            <w:r>
              <w:rPr>
                <w:rFonts w:ascii="David" w:hAnsi="David" w:cs="David" w:hint="cs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  <w:t xml:space="preserve">עיניים: חומות </w:t>
            </w:r>
          </w:p>
        </w:tc>
        <w:tc>
          <w:tcPr>
            <w:tcW w:w="104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9739E6" w14:textId="670BA125" w:rsidR="005A22E8" w:rsidRDefault="005A22E8" w:rsidP="00BA2934">
            <w:pPr>
              <w:spacing w:after="100" w:afterAutospacing="1" w:line="360" w:lineRule="auto"/>
              <w:rPr>
                <w:rFonts w:ascii="David" w:hAnsi="David" w:cs="David"/>
                <w:color w:val="252525"/>
                <w:sz w:val="24"/>
                <w:szCs w:val="24"/>
                <w:u w:color="252525"/>
                <w:shd w:val="clear" w:color="auto" w:fill="FFFFFF"/>
                <w:rtl/>
              </w:rPr>
            </w:pPr>
          </w:p>
        </w:tc>
      </w:tr>
      <w:tr w:rsidR="00714138" w:rsidRPr="00DD29D1" w14:paraId="5A46D874" w14:textId="10950546" w:rsidTr="000D6BA7">
        <w:trPr>
          <w:gridAfter w:val="1"/>
          <w:wAfter w:w="4089" w:type="dxa"/>
          <w:trHeight w:val="2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14A8" w14:textId="55DE722E" w:rsidR="00714138" w:rsidRPr="00544C0B" w:rsidRDefault="00714138" w:rsidP="00044C81">
            <w:pPr>
              <w:bidi w:val="0"/>
              <w:rPr>
                <w:rFonts w:ascii="Gentium Book Basic" w:hAnsi="Gentium Book Basic"/>
                <w:sz w:val="24"/>
                <w:szCs w:val="24"/>
                <w:lang w:val="es-MX"/>
              </w:rPr>
            </w:pPr>
          </w:p>
        </w:tc>
        <w:tc>
          <w:tcPr>
            <w:tcW w:w="1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0F354A" w14:textId="640B0559" w:rsidR="00714138" w:rsidRPr="008D43F0" w:rsidRDefault="00714138" w:rsidP="00044C81">
            <w:pPr>
              <w:bidi w:val="0"/>
              <w:spacing w:after="100" w:afterAutospacing="1" w:line="0" w:lineRule="atLeast"/>
              <w:rPr>
                <w:rFonts w:ascii="Gentium Book Basic" w:hAnsi="Gentium Book Basic"/>
                <w:sz w:val="21"/>
                <w:szCs w:val="21"/>
                <w:lang w:val="es-MX"/>
              </w:rPr>
            </w:pPr>
          </w:p>
        </w:tc>
        <w:tc>
          <w:tcPr>
            <w:tcW w:w="2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7C43EF" w14:textId="08723C81" w:rsidR="00714138" w:rsidRPr="008D43F0" w:rsidRDefault="00714138" w:rsidP="00044C81">
            <w:pPr>
              <w:bidi w:val="0"/>
              <w:spacing w:after="100" w:afterAutospacing="1" w:line="0" w:lineRule="atLeast"/>
              <w:rPr>
                <w:rFonts w:ascii="Gentium Book Basic" w:hAnsi="Gentium Book Basic"/>
                <w:b/>
                <w:bCs/>
                <w:sz w:val="21"/>
                <w:szCs w:val="21"/>
                <w:lang w:val="es-MX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14:paraId="501A2E62" w14:textId="77777777" w:rsidR="00714138" w:rsidRPr="008D43F0" w:rsidRDefault="00714138" w:rsidP="00044C81">
            <w:pPr>
              <w:bidi w:val="0"/>
              <w:spacing w:after="100" w:afterAutospacing="1" w:line="0" w:lineRule="atLeast"/>
              <w:rPr>
                <w:rFonts w:ascii="Gentium Book Basic" w:hAnsi="Gentium Book Basic"/>
                <w:b/>
                <w:bCs/>
                <w:sz w:val="21"/>
                <w:szCs w:val="21"/>
                <w:lang w:val="es-MX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14:paraId="1772479C" w14:textId="77777777" w:rsidR="00714138" w:rsidRPr="008D43F0" w:rsidRDefault="00714138" w:rsidP="00044C81">
            <w:pPr>
              <w:bidi w:val="0"/>
              <w:spacing w:after="100" w:afterAutospacing="1" w:line="0" w:lineRule="atLeast"/>
              <w:rPr>
                <w:rFonts w:ascii="Gentium Book Basic" w:hAnsi="Gentium Book Basic"/>
                <w:b/>
                <w:bCs/>
                <w:sz w:val="21"/>
                <w:szCs w:val="21"/>
                <w:lang w:val="es-MX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14:paraId="1631F5A1" w14:textId="77777777" w:rsidR="00714138" w:rsidRPr="008D43F0" w:rsidRDefault="00714138" w:rsidP="00044C81">
            <w:pPr>
              <w:bidi w:val="0"/>
              <w:spacing w:after="100" w:afterAutospacing="1" w:line="0" w:lineRule="atLeast"/>
              <w:rPr>
                <w:rFonts w:ascii="Gentium Book Basic" w:hAnsi="Gentium Book Basic"/>
                <w:b/>
                <w:bCs/>
                <w:sz w:val="21"/>
                <w:szCs w:val="21"/>
                <w:lang w:val="es-MX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5A8DFAF" w14:textId="510249D3" w:rsidR="00714138" w:rsidRPr="008D43F0" w:rsidRDefault="00714138" w:rsidP="00044C81">
            <w:pPr>
              <w:bidi w:val="0"/>
              <w:spacing w:after="100" w:afterAutospacing="1" w:line="0" w:lineRule="atLeast"/>
              <w:rPr>
                <w:rFonts w:ascii="Gentium Book Basic" w:hAnsi="Gentium Book Basic"/>
                <w:b/>
                <w:bCs/>
                <w:sz w:val="21"/>
                <w:szCs w:val="21"/>
                <w:lang w:val="es-MX"/>
              </w:rPr>
            </w:pPr>
          </w:p>
        </w:tc>
        <w:tc>
          <w:tcPr>
            <w:tcW w:w="105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FF8044E" w14:textId="6BF65440" w:rsidR="00714138" w:rsidRPr="00012B2F" w:rsidRDefault="007D5D46" w:rsidP="00044C81">
            <w:pPr>
              <w:bidi w:val="0"/>
              <w:spacing w:after="100" w:afterAutospacing="1" w:line="0" w:lineRule="atLeast"/>
              <w:rPr>
                <w:rFonts w:ascii="Gentium Book Basic" w:hAnsi="Gentium Book Basic"/>
                <w:b/>
                <w:bCs/>
                <w:noProof/>
              </w:rPr>
            </w:pPr>
            <w:r w:rsidRPr="00012B2F">
              <w:rPr>
                <w:rFonts w:ascii="Gentium Book Basic" w:hAnsi="Gentium Book Basic"/>
                <w:b/>
                <w:bCs/>
                <w:noProof/>
              </w:rPr>
              <mc:AlternateContent>
                <mc:Choice Requires="wps">
                  <w:drawing>
                    <wp:anchor distT="0" distB="0" distL="0" distR="0" simplePos="0" relativeHeight="251713536" behindDoc="1" locked="0" layoutInCell="1" allowOverlap="1" wp14:anchorId="01F55FB4" wp14:editId="4239B935">
                      <wp:simplePos x="0" y="0"/>
                      <wp:positionH relativeFrom="column">
                        <wp:posOffset>-4291965</wp:posOffset>
                      </wp:positionH>
                      <wp:positionV relativeFrom="line">
                        <wp:posOffset>46990</wp:posOffset>
                      </wp:positionV>
                      <wp:extent cx="6948170" cy="285750"/>
                      <wp:effectExtent l="0" t="0" r="5080" b="0"/>
                      <wp:wrapNone/>
                      <wp:docPr id="2" name="officeArt object" descr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48170" cy="285750"/>
                              </a:xfrm>
                              <a:prstGeom prst="rect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1">
                                      <a:lumMod val="0"/>
                                      <a:lumOff val="100000"/>
                                    </a:schemeClr>
                                  </a:gs>
                                  <a:gs pos="100000">
                                    <a:schemeClr val="accent1">
                                      <a:alpha val="46000"/>
                                      <a:lumMod val="0"/>
                                      <a:lumOff val="100000"/>
                                    </a:schemeClr>
                                  </a:gs>
                                  <a:gs pos="0">
                                    <a:schemeClr val="accent1">
                                      <a:lumMod val="100000"/>
                                    </a:schemeClr>
                                  </a:gs>
                                </a:gsLst>
                                <a:path path="circle">
                                  <a:fillToRect r="100000" b="100000"/>
                                </a:path>
                                <a:tileRect l="-100000" t="-100000"/>
                              </a:gradFill>
                              <a:ln w="12700" cap="flat">
                                <a:noFill/>
                                <a:miter lim="400000"/>
                              </a:ln>
                              <a:effectLst/>
                            </wps:spPr>
                            <wps:txbx>
                              <w:txbxContent>
                                <w:p w14:paraId="64260272" w14:textId="77777777" w:rsidR="00714138" w:rsidRPr="0017642B" w:rsidRDefault="00714138" w:rsidP="00A838E6">
                                  <w:pPr>
                                    <w:rPr>
                                      <w:rFonts w:ascii="David" w:hAnsi="David" w:cs="David"/>
                                      <w:sz w:val="36"/>
                                      <w:szCs w:val="36"/>
                                    </w:rPr>
                                  </w:pPr>
                                  <w:r w:rsidRPr="0017642B">
                                    <w:rPr>
                                      <w:rFonts w:ascii="David" w:hAnsi="David" w:cs="David"/>
                                      <w:b/>
                                      <w:bCs/>
                                      <w:sz w:val="28"/>
                                      <w:szCs w:val="28"/>
                                      <w:rtl/>
                                    </w:rPr>
                                    <w:t>לימודים</w:t>
                                  </w:r>
                                </w:p>
                                <w:p w14:paraId="6D720224" w14:textId="7AC3C25D" w:rsidR="00714138" w:rsidRPr="0017642B" w:rsidRDefault="00714138" w:rsidP="0017642B">
                                  <w:pPr>
                                    <w:rPr>
                                      <w:rFonts w:ascii="David" w:hAnsi="David" w:cs="David"/>
                                      <w:sz w:val="36"/>
                                      <w:szCs w:val="36"/>
                                    </w:rPr>
                                  </w:pPr>
                                </w:p>
                              </w:txbxContent>
                            </wps:txbx>
                            <wps:bodyPr wrap="square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F55FB4" id="officeArt object" o:spid="_x0000_s1026" alt="Rectangle 2" style="position:absolute;margin-left:-337.95pt;margin-top:3.7pt;width:547.1pt;height:22.5pt;z-index:-2516029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" fillcolor="white [20]" stroked="f" strokeweight="1pt">
                      <v:fill opacity="30146f" color2="white [20]" rotate="t" colors="0 white;0 #4f81bd;1 white" focus="100%" type="gradientRadial"/>
                      <v:stroke miterlimit="4"/>
                      <v:textbox>
                        <w:txbxContent>
                          <w:p w14:paraId="64260272" w14:textId="77777777" w:rsidR="00714138" w:rsidRPr="0017642B" w:rsidRDefault="00714138" w:rsidP="00A838E6">
                            <w:pPr>
                              <w:rPr>
                                <w:rFonts w:ascii="David" w:hAnsi="David" w:cs="David"/>
                                <w:sz w:val="36"/>
                                <w:szCs w:val="36"/>
                              </w:rPr>
                            </w:pPr>
                            <w:r w:rsidRPr="0017642B">
                              <w:rPr>
                                <w:rFonts w:ascii="David" w:hAnsi="David" w:cs="David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לימודים</w:t>
                            </w:r>
                          </w:p>
                          <w:p w14:paraId="6D720224" w14:textId="7AC3C25D" w:rsidR="00714138" w:rsidRPr="0017642B" w:rsidRDefault="00714138" w:rsidP="0017642B">
                            <w:pPr>
                              <w:rPr>
                                <w:rFonts w:ascii="David" w:hAnsi="David" w:cs="David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v:textbox>
                      <w10:wrap anchory="line"/>
                    </v:rect>
                  </w:pict>
                </mc:Fallback>
              </mc:AlternateContent>
            </w:r>
          </w:p>
        </w:tc>
      </w:tr>
    </w:tbl>
    <w:tbl>
      <w:tblPr>
        <w:tblW w:w="10931" w:type="dxa"/>
        <w:tblInd w:w="-1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70"/>
        <w:gridCol w:w="9266"/>
        <w:gridCol w:w="1395"/>
      </w:tblGrid>
      <w:tr w:rsidR="005A0C29" w:rsidRPr="00A838E6" w14:paraId="198ECC2B" w14:textId="77777777" w:rsidTr="00525869">
        <w:trPr>
          <w:trHeight w:val="634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23ECC" w14:textId="77777777" w:rsidR="005A0C29" w:rsidRPr="00627488" w:rsidRDefault="005A0C29" w:rsidP="00C37F97">
            <w:pPr>
              <w:bidi w:val="0"/>
              <w:spacing w:line="240" w:lineRule="auto"/>
              <w:rPr>
                <w:rFonts w:ascii="Gentium Book Basic" w:hAnsi="Gentium Book Basic"/>
                <w:b/>
                <w:bCs/>
                <w:sz w:val="23"/>
                <w:szCs w:val="23"/>
              </w:rPr>
            </w:pPr>
          </w:p>
        </w:tc>
        <w:tc>
          <w:tcPr>
            <w:tcW w:w="9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AB0BE0" w14:textId="77777777" w:rsidR="005A0C29" w:rsidRPr="00ED5082" w:rsidRDefault="005A0C29" w:rsidP="005A0C29">
            <w:pPr>
              <w:pStyle w:val="a3"/>
              <w:numPr>
                <w:ilvl w:val="0"/>
                <w:numId w:val="20"/>
              </w:numPr>
              <w:spacing w:after="0" w:line="240" w:lineRule="auto"/>
              <w:rPr>
                <w:rFonts w:ascii="David" w:hAnsi="David" w:cs="David"/>
                <w:rtl/>
                <w:lang w:val="es-MX"/>
              </w:rPr>
            </w:pPr>
            <w:r w:rsidRPr="00ED5082">
              <w:rPr>
                <w:rFonts w:ascii="David" w:hAnsi="David" w:cs="David"/>
                <w:rtl/>
                <w:lang w:val="es-MX"/>
              </w:rPr>
              <w:t>לימודי משחק ותאטרון בבית ספר לאומנויות הבמה "חמשת החושים" ראשון לציון</w:t>
            </w:r>
            <w:r w:rsidRPr="00ED5082">
              <w:rPr>
                <w:rFonts w:ascii="David" w:hAnsi="David" w:cs="David" w:hint="cs"/>
                <w:rtl/>
                <w:lang w:val="es-MX"/>
              </w:rPr>
              <w:t xml:space="preserve">. </w:t>
            </w:r>
          </w:p>
          <w:p w14:paraId="36800BA6" w14:textId="28C6F927" w:rsidR="005A0C29" w:rsidRPr="005A5872" w:rsidRDefault="005A0C29" w:rsidP="005A5872">
            <w:pPr>
              <w:pStyle w:val="a3"/>
              <w:numPr>
                <w:ilvl w:val="0"/>
                <w:numId w:val="20"/>
              </w:numPr>
              <w:spacing w:after="0" w:line="240" w:lineRule="auto"/>
              <w:rPr>
                <w:rFonts w:ascii="David" w:hAnsi="David" w:cs="David"/>
                <w:rtl/>
                <w:lang w:val="es-MX"/>
              </w:rPr>
            </w:pPr>
            <w:r w:rsidRPr="00ED5082">
              <w:rPr>
                <w:rFonts w:ascii="David" w:hAnsi="David" w:cs="David" w:hint="cs"/>
                <w:rtl/>
                <w:lang w:val="es-MX"/>
              </w:rPr>
              <w:t xml:space="preserve">מגמת תאטרון וספרות תיכון "אביבים". ראשון לציון. 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4BBC97" w14:textId="5910BFF1" w:rsidR="005A0C29" w:rsidRPr="00004FDF" w:rsidRDefault="005A0C29" w:rsidP="00521856">
            <w:pPr>
              <w:spacing w:after="0" w:line="240" w:lineRule="auto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  <w:lang w:val="es-MX"/>
              </w:rPr>
            </w:pPr>
            <w:r w:rsidRPr="00004FDF">
              <w:rPr>
                <w:rFonts w:ascii="David" w:hAnsi="David" w:cs="David" w:hint="cs"/>
                <w:b/>
                <w:bCs/>
                <w:sz w:val="24"/>
                <w:szCs w:val="24"/>
                <w:rtl/>
                <w:lang w:val="es-MX"/>
              </w:rPr>
              <w:t xml:space="preserve">2005 </w:t>
            </w:r>
            <w:r w:rsidRPr="00004FDF">
              <w:rPr>
                <w:rFonts w:ascii="David" w:hAnsi="David" w:cs="David"/>
                <w:b/>
                <w:bCs/>
                <w:sz w:val="24"/>
                <w:szCs w:val="24"/>
                <w:rtl/>
                <w:lang w:val="es-MX"/>
              </w:rPr>
              <w:t>–</w:t>
            </w:r>
            <w:r w:rsidRPr="00004FDF">
              <w:rPr>
                <w:rFonts w:ascii="David" w:hAnsi="David" w:cs="David" w:hint="cs"/>
                <w:b/>
                <w:bCs/>
                <w:sz w:val="24"/>
                <w:szCs w:val="24"/>
                <w:rtl/>
                <w:lang w:val="es-MX"/>
              </w:rPr>
              <w:t xml:space="preserve"> 2007</w:t>
            </w:r>
          </w:p>
        </w:tc>
      </w:tr>
      <w:tr w:rsidR="00B65864" w:rsidRPr="00A838E6" w14:paraId="2562D6A0" w14:textId="77777777" w:rsidTr="00525869">
        <w:trPr>
          <w:trHeight w:val="333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FF846" w14:textId="77777777" w:rsidR="00B65864" w:rsidRPr="00627488" w:rsidRDefault="00B65864" w:rsidP="00C37F97">
            <w:pPr>
              <w:bidi w:val="0"/>
              <w:spacing w:line="240" w:lineRule="auto"/>
              <w:rPr>
                <w:rFonts w:ascii="Gentium Book Basic" w:hAnsi="Gentium Book Basic"/>
                <w:b/>
                <w:bCs/>
                <w:sz w:val="23"/>
                <w:szCs w:val="23"/>
              </w:rPr>
            </w:pPr>
          </w:p>
        </w:tc>
        <w:tc>
          <w:tcPr>
            <w:tcW w:w="9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1456FD" w14:textId="3454ACB1" w:rsidR="00B65864" w:rsidRPr="00ED5082" w:rsidRDefault="00B65864" w:rsidP="00B65864">
            <w:pPr>
              <w:pStyle w:val="a3"/>
              <w:numPr>
                <w:ilvl w:val="0"/>
                <w:numId w:val="20"/>
              </w:numPr>
              <w:spacing w:after="0"/>
              <w:rPr>
                <w:rFonts w:ascii="David" w:eastAsia="Arial" w:hAnsi="David" w:cs="David"/>
                <w:rtl/>
                <w:lang w:val="es-MX"/>
              </w:rPr>
            </w:pPr>
            <w:r w:rsidRPr="00ED5082">
              <w:rPr>
                <w:rFonts w:ascii="David" w:hAnsi="David" w:cs="David" w:hint="cs"/>
                <w:rtl/>
              </w:rPr>
              <w:t xml:space="preserve">קורס </w:t>
            </w:r>
            <w:r w:rsidRPr="00ED5082">
              <w:rPr>
                <w:rFonts w:ascii="David" w:eastAsia="Arial" w:hAnsi="David" w:cs="David"/>
                <w:rtl/>
                <w:lang w:val="es-MX"/>
              </w:rPr>
              <w:t xml:space="preserve">משחק מול מצלמה </w:t>
            </w:r>
            <w:r w:rsidRPr="00ED5082">
              <w:rPr>
                <w:rFonts w:ascii="David" w:eastAsia="Arial" w:hAnsi="David" w:cs="David" w:hint="cs"/>
                <w:rtl/>
                <w:lang w:val="es-MX"/>
              </w:rPr>
              <w:t>ב</w:t>
            </w:r>
            <w:r w:rsidRPr="00ED5082">
              <w:rPr>
                <w:rFonts w:ascii="David" w:eastAsia="Arial" w:hAnsi="David" w:cs="David"/>
                <w:rtl/>
                <w:lang w:val="es-MX"/>
              </w:rPr>
              <w:t xml:space="preserve">בית ספר למשחק "ניסן נתיב" תל אביב. </w:t>
            </w:r>
            <w:r w:rsidRPr="00ED5082">
              <w:rPr>
                <w:rFonts w:ascii="David" w:eastAsia="Arial" w:hAnsi="David" w:cs="David"/>
                <w:lang w:val="es-MX"/>
              </w:rPr>
              <w:t xml:space="preserve">               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5A25A4" w14:textId="455C66B9" w:rsidR="00B65864" w:rsidRPr="005A5872" w:rsidRDefault="00B65864" w:rsidP="005A5872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  <w:r w:rsidRPr="00004FDF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2017</w:t>
            </w:r>
          </w:p>
        </w:tc>
      </w:tr>
      <w:tr w:rsidR="00B65864" w:rsidRPr="00A838E6" w14:paraId="0F0FC8EA" w14:textId="77777777" w:rsidTr="00525869">
        <w:trPr>
          <w:trHeight w:val="333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6C317" w14:textId="77777777" w:rsidR="00B65864" w:rsidRPr="00627488" w:rsidRDefault="00B65864" w:rsidP="00C37F97">
            <w:pPr>
              <w:bidi w:val="0"/>
              <w:spacing w:line="240" w:lineRule="auto"/>
              <w:rPr>
                <w:rFonts w:ascii="Gentium Book Basic" w:hAnsi="Gentium Book Basic"/>
                <w:b/>
                <w:bCs/>
                <w:sz w:val="23"/>
                <w:szCs w:val="23"/>
              </w:rPr>
            </w:pPr>
          </w:p>
        </w:tc>
        <w:tc>
          <w:tcPr>
            <w:tcW w:w="9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F929D" w14:textId="77777777" w:rsidR="00B65864" w:rsidRPr="00ED5082" w:rsidRDefault="00B65864" w:rsidP="00B65864">
            <w:pPr>
              <w:pStyle w:val="a3"/>
              <w:numPr>
                <w:ilvl w:val="0"/>
                <w:numId w:val="20"/>
              </w:numPr>
              <w:spacing w:after="0"/>
              <w:rPr>
                <w:rFonts w:ascii="David" w:hAnsi="David" w:cs="David"/>
                <w:lang w:val="es-MX"/>
              </w:rPr>
            </w:pPr>
            <w:r w:rsidRPr="00ED5082">
              <w:rPr>
                <w:rFonts w:ascii="David" w:hAnsi="David" w:cs="David" w:hint="cs"/>
                <w:rtl/>
              </w:rPr>
              <w:t>לימודי משחק</w:t>
            </w:r>
            <w:r w:rsidRPr="00ED5082">
              <w:rPr>
                <w:rFonts w:ascii="David" w:hAnsi="David" w:cs="David" w:hint="cs"/>
                <w:rtl/>
                <w:lang w:val="es-MX"/>
              </w:rPr>
              <w:t xml:space="preserve"> מול מצלמה </w:t>
            </w:r>
            <w:r w:rsidRPr="00ED5082">
              <w:rPr>
                <w:rFonts w:ascii="David" w:hAnsi="David" w:cs="David"/>
                <w:rtl/>
                <w:lang w:val="es-MX"/>
              </w:rPr>
              <w:t xml:space="preserve">בבית הספר למשחק </w:t>
            </w:r>
            <w:r w:rsidRPr="00ED5082">
              <w:rPr>
                <w:rFonts w:ascii="Gentium Book Basic" w:hAnsi="Gentium Book Basic" w:cs="Arial"/>
                <w:lang w:val="es-MX"/>
              </w:rPr>
              <w:t>“Enpodered Talent”</w:t>
            </w:r>
            <w:r w:rsidRPr="00ED5082">
              <w:rPr>
                <w:rFonts w:ascii="Gentium Book Basic" w:hAnsi="Gentium Book Basic" w:cs="Arial" w:hint="cs"/>
                <w:rtl/>
                <w:lang w:val="es-MX"/>
              </w:rPr>
              <w:t xml:space="preserve"> </w:t>
            </w:r>
            <w:r w:rsidRPr="00ED5082">
              <w:rPr>
                <w:rFonts w:ascii="David" w:hAnsi="David" w:cs="David"/>
                <w:rtl/>
                <w:lang w:val="es-MX"/>
              </w:rPr>
              <w:t xml:space="preserve">מקסיקו סיטי. </w:t>
            </w:r>
          </w:p>
          <w:p w14:paraId="7BA85AB0" w14:textId="77777777" w:rsidR="00B65864" w:rsidRPr="00ED5082" w:rsidRDefault="00B65864" w:rsidP="00B65864">
            <w:pPr>
              <w:pStyle w:val="a3"/>
              <w:numPr>
                <w:ilvl w:val="0"/>
                <w:numId w:val="20"/>
              </w:numPr>
              <w:spacing w:after="0"/>
              <w:rPr>
                <w:rFonts w:ascii="David" w:hAnsi="David" w:cs="David"/>
                <w:rtl/>
              </w:rPr>
            </w:pPr>
            <w:r w:rsidRPr="00ED5082">
              <w:rPr>
                <w:rFonts w:ascii="David" w:hAnsi="David" w:cs="David" w:hint="cs"/>
                <w:rtl/>
                <w:lang w:val="es-MX"/>
              </w:rPr>
              <w:t>סדנת משחק מול מצלמה ואימפרוביזציה בבית ספר למשחק "</w:t>
            </w:r>
            <w:r w:rsidRPr="00ED5082">
              <w:rPr>
                <w:rFonts w:ascii="David" w:hAnsi="David" w:cs="David"/>
                <w:lang w:val="es-AR"/>
              </w:rPr>
              <w:t>Casa Azul</w:t>
            </w:r>
            <w:r w:rsidRPr="00ED5082">
              <w:rPr>
                <w:rFonts w:ascii="David" w:hAnsi="David" w:cs="David" w:hint="cs"/>
                <w:rtl/>
              </w:rPr>
              <w:t xml:space="preserve">" מקסיקו סיטי. </w:t>
            </w:r>
            <w:r w:rsidRPr="00ED5082">
              <w:rPr>
                <w:rFonts w:ascii="David" w:hAnsi="David" w:cs="David" w:hint="cs"/>
                <w:b/>
                <w:bCs/>
                <w:rtl/>
                <w:lang w:val="es-MX"/>
              </w:rPr>
              <w:t xml:space="preserve"> </w:t>
            </w:r>
          </w:p>
          <w:p w14:paraId="7A1724C4" w14:textId="68A5B21F" w:rsidR="00B65864" w:rsidRPr="00ED5082" w:rsidRDefault="00B65864" w:rsidP="00B65864">
            <w:pPr>
              <w:pStyle w:val="a3"/>
              <w:numPr>
                <w:ilvl w:val="0"/>
                <w:numId w:val="20"/>
              </w:numPr>
              <w:spacing w:after="0"/>
              <w:rPr>
                <w:rFonts w:ascii="David" w:hAnsi="David" w:cs="David"/>
                <w:rtl/>
              </w:rPr>
            </w:pPr>
            <w:r w:rsidRPr="00ED5082">
              <w:rPr>
                <w:rFonts w:ascii="David" w:hAnsi="David" w:cs="David" w:hint="cs"/>
                <w:rtl/>
              </w:rPr>
              <w:t xml:space="preserve">שיעורי מבטא ודיקציה עם השחקן פרנסיסקו בס, מקסיקו סיטי. 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9A472A" w14:textId="72A06181" w:rsidR="00B65864" w:rsidRDefault="00B65864" w:rsidP="00521856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  <w:lang w:val="es-MX"/>
              </w:rPr>
            </w:pPr>
            <w:r w:rsidRPr="00200B3A">
              <w:rPr>
                <w:rFonts w:ascii="David" w:hAnsi="David" w:cs="David" w:hint="cs"/>
                <w:b/>
                <w:bCs/>
                <w:sz w:val="24"/>
                <w:szCs w:val="24"/>
                <w:rtl/>
                <w:lang w:val="es-MX"/>
              </w:rPr>
              <w:t>201</w:t>
            </w: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  <w:lang w:val="es-MX"/>
              </w:rPr>
              <w:t>7</w:t>
            </w:r>
            <w:r w:rsidRPr="00200B3A">
              <w:rPr>
                <w:rFonts w:ascii="David" w:hAnsi="David" w:cs="David" w:hint="cs"/>
                <w:b/>
                <w:bCs/>
                <w:sz w:val="24"/>
                <w:szCs w:val="24"/>
                <w:rtl/>
                <w:lang w:val="es-MX"/>
              </w:rPr>
              <w:t xml:space="preserve"> - 2019</w:t>
            </w:r>
          </w:p>
          <w:p w14:paraId="64EA641E" w14:textId="77777777" w:rsidR="00B65864" w:rsidRPr="00004FDF" w:rsidRDefault="00B65864" w:rsidP="00521856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</w:tc>
      </w:tr>
      <w:tr w:rsidR="00521856" w:rsidRPr="00A838E6" w14:paraId="3C523F51" w14:textId="77777777" w:rsidTr="00525869">
        <w:trPr>
          <w:trHeight w:val="333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77F856" w14:textId="77777777" w:rsidR="00521856" w:rsidRPr="00627488" w:rsidRDefault="00521856" w:rsidP="00C37F97">
            <w:pPr>
              <w:bidi w:val="0"/>
              <w:spacing w:line="240" w:lineRule="auto"/>
              <w:rPr>
                <w:rFonts w:ascii="Gentium Book Basic" w:hAnsi="Gentium Book Basic"/>
                <w:b/>
                <w:bCs/>
                <w:sz w:val="23"/>
                <w:szCs w:val="23"/>
              </w:rPr>
            </w:pPr>
          </w:p>
        </w:tc>
        <w:tc>
          <w:tcPr>
            <w:tcW w:w="9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EF8BF" w14:textId="542DEC2F" w:rsidR="00521856" w:rsidRPr="00ED5082" w:rsidRDefault="00521856" w:rsidP="00521856">
            <w:pPr>
              <w:pStyle w:val="a3"/>
              <w:numPr>
                <w:ilvl w:val="0"/>
                <w:numId w:val="20"/>
              </w:numPr>
              <w:spacing w:after="0"/>
              <w:rPr>
                <w:rFonts w:ascii="David" w:hAnsi="David" w:cs="David"/>
                <w:rtl/>
              </w:rPr>
            </w:pPr>
            <w:r w:rsidRPr="00ED5082">
              <w:rPr>
                <w:rFonts w:ascii="David" w:hAnsi="David" w:cs="David" w:hint="cs"/>
                <w:rtl/>
              </w:rPr>
              <w:t xml:space="preserve">קורס משחק מול מצלמה בשיטת צב'ק בהנחיית שחר רוזן. ת"א. 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199ABE" w14:textId="73AD0CE9" w:rsidR="00521856" w:rsidRPr="00200B3A" w:rsidRDefault="00521856" w:rsidP="00521856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  <w:lang w:val="es-MX"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2020</w:t>
            </w:r>
          </w:p>
        </w:tc>
      </w:tr>
      <w:bookmarkEnd w:id="0"/>
      <w:tr w:rsidR="00200B3A" w:rsidRPr="00A838E6" w14:paraId="1DC17EB1" w14:textId="77777777" w:rsidTr="00525869">
        <w:trPr>
          <w:trHeight w:val="682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EE556B" w14:textId="32182565" w:rsidR="00200B3A" w:rsidRPr="00627488" w:rsidRDefault="00163CFF" w:rsidP="00C37F97">
            <w:pPr>
              <w:bidi w:val="0"/>
              <w:spacing w:line="240" w:lineRule="auto"/>
              <w:rPr>
                <w:rFonts w:ascii="Gentium Book Basic" w:hAnsi="Gentium Book Basic"/>
                <w:b/>
                <w:bCs/>
                <w:sz w:val="23"/>
                <w:szCs w:val="23"/>
              </w:rPr>
            </w:pPr>
            <w:r w:rsidRPr="00132ADA">
              <w:rPr>
                <w:rFonts w:ascii="David" w:hAnsi="David" w:cs="David"/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0" distR="0" simplePos="0" relativeHeight="251682816" behindDoc="1" locked="0" layoutInCell="1" allowOverlap="1" wp14:anchorId="4108D77A" wp14:editId="4E4DD02D">
                      <wp:simplePos x="0" y="0"/>
                      <wp:positionH relativeFrom="margin">
                        <wp:posOffset>-81280</wp:posOffset>
                      </wp:positionH>
                      <wp:positionV relativeFrom="line">
                        <wp:posOffset>481965</wp:posOffset>
                      </wp:positionV>
                      <wp:extent cx="6934835" cy="285750"/>
                      <wp:effectExtent l="0" t="0" r="0" b="0"/>
                      <wp:wrapNone/>
                      <wp:docPr id="5" name="officeArt object" descr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34835" cy="285750"/>
                              </a:xfrm>
                              <a:prstGeom prst="rect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1">
                                      <a:lumMod val="0"/>
                                      <a:lumOff val="100000"/>
                                    </a:schemeClr>
                                  </a:gs>
                                  <a:gs pos="100000">
                                    <a:schemeClr val="accent1">
                                      <a:alpha val="46000"/>
                                      <a:lumMod val="0"/>
                                      <a:lumOff val="100000"/>
                                    </a:schemeClr>
                                  </a:gs>
                                  <a:gs pos="0">
                                    <a:schemeClr val="accent1">
                                      <a:lumMod val="100000"/>
                                    </a:schemeClr>
                                  </a:gs>
                                </a:gsLst>
                                <a:path path="circle">
                                  <a:fillToRect r="100000" b="100000"/>
                                </a:path>
                                <a:tileRect l="-100000" t="-100000"/>
                              </a:gradFill>
                              <a:ln w="12700" cap="flat">
                                <a:noFill/>
                                <a:miter lim="4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17CD63" id="officeArt object" o:spid="_x0000_s1026" alt="Rectangle 4" style="position:absolute;margin-left:-6.4pt;margin-top:37.95pt;width:546.05pt;height:22.5pt;z-index:-25163366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" fillcolor="white [20]" stroked="f" strokeweight="1pt">
                      <v:fill opacity="30146f" color2="white [20]" rotate="t" colors="0 white;0 #4f81bd;1 white" focus="100%" type="gradientRadial"/>
                      <v:stroke miterlimit="4"/>
                      <w10:wrap anchorx="margin" anchory="line"/>
                    </v:rect>
                  </w:pict>
                </mc:Fallback>
              </mc:AlternateContent>
            </w:r>
          </w:p>
        </w:tc>
        <w:tc>
          <w:tcPr>
            <w:tcW w:w="9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9EDE0" w14:textId="2CD8863F" w:rsidR="00200B3A" w:rsidRPr="00ED5082" w:rsidRDefault="00200B3A" w:rsidP="00004FDF">
            <w:pPr>
              <w:spacing w:after="0" w:line="240" w:lineRule="auto"/>
              <w:rPr>
                <w:rFonts w:ascii="David" w:hAnsi="David" w:cs="David"/>
                <w:b/>
                <w:bCs/>
                <w:rtl/>
              </w:rPr>
            </w:pPr>
            <w:r w:rsidRPr="00ED5082">
              <w:rPr>
                <w:rFonts w:ascii="David" w:hAnsi="David" w:cs="David" w:hint="cs"/>
                <w:b/>
                <w:bCs/>
                <w:rtl/>
              </w:rPr>
              <w:t xml:space="preserve">                 </w:t>
            </w:r>
          </w:p>
          <w:p w14:paraId="11DEDA9D" w14:textId="31A56B75" w:rsidR="00200B3A" w:rsidRPr="00ED5082" w:rsidRDefault="00200B3A" w:rsidP="00200B3A">
            <w:pPr>
              <w:pStyle w:val="a3"/>
              <w:numPr>
                <w:ilvl w:val="0"/>
                <w:numId w:val="20"/>
              </w:numPr>
              <w:spacing w:after="0"/>
              <w:rPr>
                <w:rFonts w:ascii="David" w:hAnsi="David" w:cs="David"/>
                <w:rtl/>
                <w:lang w:val="es-MX"/>
              </w:rPr>
            </w:pPr>
            <w:r w:rsidRPr="00ED5082">
              <w:rPr>
                <w:rFonts w:ascii="David" w:hAnsi="David" w:cs="David" w:hint="cs"/>
                <w:rtl/>
              </w:rPr>
              <w:t>סטודנטית לתואר ראשון ב"</w:t>
            </w:r>
            <w:r w:rsidRPr="00ED5082">
              <w:rPr>
                <w:rFonts w:ascii="David" w:hAnsi="David" w:cs="David"/>
                <w:rtl/>
              </w:rPr>
              <w:t>משחק ויצירה למסך</w:t>
            </w:r>
            <w:r w:rsidRPr="00ED5082">
              <w:rPr>
                <w:rFonts w:ascii="David" w:hAnsi="David" w:cs="David" w:hint="cs"/>
                <w:rtl/>
              </w:rPr>
              <w:t>", מכללת "ספיר", שדרות.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9A04AF" w14:textId="611521B4" w:rsidR="00200B3A" w:rsidRDefault="00200B3A" w:rsidP="00521856">
            <w:pPr>
              <w:spacing w:after="0"/>
              <w:jc w:val="center"/>
              <w:rPr>
                <w:rFonts w:ascii="David" w:hAnsi="David" w:cs="David"/>
                <w:b/>
                <w:bCs/>
                <w:sz w:val="24"/>
                <w:szCs w:val="24"/>
                <w:rtl/>
              </w:rPr>
            </w:pPr>
          </w:p>
          <w:p w14:paraId="40DA9CE3" w14:textId="0CDA3B5B" w:rsidR="00200B3A" w:rsidRPr="00944B43" w:rsidRDefault="00200B3A" w:rsidP="00944B43">
            <w:pPr>
              <w:spacing w:after="0"/>
              <w:jc w:val="center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2020</w:t>
            </w:r>
            <w:r w:rsidRPr="00494BE6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494BE6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–</w:t>
            </w:r>
            <w:r w:rsidRPr="00494BE6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 היום</w:t>
            </w:r>
          </w:p>
        </w:tc>
      </w:tr>
    </w:tbl>
    <w:p w14:paraId="6AEAAF8E" w14:textId="55918902" w:rsidR="00796410" w:rsidRPr="003964D7" w:rsidRDefault="00184C23" w:rsidP="003964D7">
      <w:pPr>
        <w:tabs>
          <w:tab w:val="left" w:pos="915"/>
        </w:tabs>
        <w:spacing w:before="120" w:after="120" w:line="240" w:lineRule="auto"/>
        <w:rPr>
          <w:rFonts w:ascii="David" w:hAnsi="David" w:cs="David"/>
          <w:sz w:val="24"/>
          <w:szCs w:val="24"/>
          <w:lang w:val="es-MX"/>
        </w:rPr>
      </w:pPr>
      <w:r w:rsidRPr="00132ADA">
        <w:rPr>
          <w:rFonts w:ascii="David" w:hAnsi="David" w:cs="David"/>
          <w:b/>
          <w:bCs/>
          <w:noProof/>
          <w:sz w:val="28"/>
          <w:szCs w:val="28"/>
          <w:rtl/>
        </w:rPr>
        <w:t xml:space="preserve">ניסיון </w:t>
      </w:r>
    </w:p>
    <w:tbl>
      <w:tblPr>
        <w:tblW w:w="10889" w:type="dxa"/>
        <w:tblInd w:w="-1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68"/>
        <w:gridCol w:w="10621"/>
      </w:tblGrid>
      <w:tr w:rsidR="009C06F9" w:rsidRPr="00044C81" w14:paraId="3904CE71" w14:textId="77777777" w:rsidTr="002A3108">
        <w:trPr>
          <w:trHeight w:val="657"/>
        </w:trPr>
        <w:tc>
          <w:tcPr>
            <w:tcW w:w="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C3B69" w14:textId="0E00AF5E" w:rsidR="009C06F9" w:rsidRPr="00627488" w:rsidRDefault="009C06F9" w:rsidP="0049609E">
            <w:pPr>
              <w:bidi w:val="0"/>
              <w:spacing w:line="240" w:lineRule="auto"/>
              <w:rPr>
                <w:rFonts w:ascii="Gentium Book Basic" w:hAnsi="Gentium Book Basic"/>
                <w:b/>
                <w:bCs/>
                <w:sz w:val="23"/>
                <w:szCs w:val="23"/>
              </w:rPr>
            </w:pPr>
          </w:p>
        </w:tc>
        <w:tc>
          <w:tcPr>
            <w:tcW w:w="1062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D334F" w14:textId="7FD8AA29" w:rsidR="00756407" w:rsidRPr="00ED5082" w:rsidRDefault="00756407" w:rsidP="00004FDF">
            <w:pPr>
              <w:spacing w:after="60"/>
              <w:rPr>
                <w:rFonts w:ascii="David" w:hAnsi="David" w:cs="David"/>
                <w:b/>
                <w:bCs/>
                <w:rtl/>
              </w:rPr>
            </w:pPr>
            <w:r w:rsidRPr="00ED5082">
              <w:rPr>
                <w:rFonts w:ascii="David" w:hAnsi="David" w:cs="David" w:hint="cs"/>
                <w:b/>
                <w:bCs/>
                <w:rtl/>
              </w:rPr>
              <w:t>תאטרון:</w:t>
            </w:r>
          </w:p>
          <w:p w14:paraId="1DCAE851" w14:textId="72ACF813" w:rsidR="00756407" w:rsidRPr="00ED5082" w:rsidRDefault="00B34C78" w:rsidP="00004FDF">
            <w:pPr>
              <w:spacing w:after="60"/>
              <w:rPr>
                <w:rFonts w:ascii="David" w:hAnsi="David" w:cs="David"/>
                <w:rtl/>
              </w:rPr>
            </w:pPr>
            <w:r w:rsidRPr="00ED5082">
              <w:rPr>
                <w:rFonts w:ascii="David" w:hAnsi="David" w:cs="David" w:hint="cs"/>
                <w:rtl/>
              </w:rPr>
              <w:t xml:space="preserve">"ריגולטו" בבימויו של גבריאלה ריביס. תפקיד: בתו של מונטרנו. </w:t>
            </w:r>
            <w:r w:rsidR="00801079" w:rsidRPr="00ED5082">
              <w:rPr>
                <w:rFonts w:ascii="David" w:hAnsi="David" w:cs="David" w:hint="cs"/>
                <w:rtl/>
              </w:rPr>
              <w:t xml:space="preserve">2019, </w:t>
            </w:r>
            <w:r w:rsidR="002A2561" w:rsidRPr="00ED5082">
              <w:rPr>
                <w:rFonts w:ascii="David" w:hAnsi="David" w:cs="David" w:hint="cs"/>
                <w:rtl/>
              </w:rPr>
              <w:t xml:space="preserve">ירושלים ואשדוד. </w:t>
            </w:r>
          </w:p>
          <w:p w14:paraId="5644AA93" w14:textId="1C67DD30" w:rsidR="00697D77" w:rsidRPr="00ED5082" w:rsidRDefault="00697D77" w:rsidP="00004FDF">
            <w:pPr>
              <w:spacing w:after="60"/>
              <w:rPr>
                <w:rFonts w:ascii="David" w:hAnsi="David" w:cs="David"/>
                <w:b/>
                <w:bCs/>
                <w:rtl/>
              </w:rPr>
            </w:pPr>
            <w:r w:rsidRPr="00ED5082">
              <w:rPr>
                <w:rFonts w:ascii="David" w:hAnsi="David" w:cs="David" w:hint="cs"/>
                <w:b/>
                <w:bCs/>
                <w:rtl/>
              </w:rPr>
              <w:t xml:space="preserve">קולנוע : </w:t>
            </w:r>
          </w:p>
          <w:p w14:paraId="2350AFFB" w14:textId="4642F54C" w:rsidR="00697D77" w:rsidRPr="00ED5082" w:rsidRDefault="00697D77" w:rsidP="00004FDF">
            <w:pPr>
              <w:spacing w:after="60"/>
              <w:rPr>
                <w:rFonts w:ascii="David" w:hAnsi="David" w:cs="David"/>
              </w:rPr>
            </w:pPr>
            <w:r w:rsidRPr="00ED5082">
              <w:rPr>
                <w:rFonts w:ascii="David" w:hAnsi="David" w:cs="David" w:hint="cs"/>
                <w:rtl/>
              </w:rPr>
              <w:t xml:space="preserve">סרט </w:t>
            </w:r>
            <w:r w:rsidR="008C356C" w:rsidRPr="00ED5082">
              <w:rPr>
                <w:rFonts w:ascii="David" w:hAnsi="David" w:cs="David" w:hint="cs"/>
                <w:rtl/>
              </w:rPr>
              <w:t xml:space="preserve">עצמאי </w:t>
            </w:r>
            <w:r w:rsidRPr="00ED5082">
              <w:rPr>
                <w:rFonts w:ascii="David" w:hAnsi="David" w:cs="David" w:hint="cs"/>
                <w:rtl/>
              </w:rPr>
              <w:t xml:space="preserve">קצר </w:t>
            </w:r>
            <w:r w:rsidRPr="00ED5082">
              <w:rPr>
                <w:rFonts w:ascii="David" w:hAnsi="David" w:cs="David"/>
                <w:rtl/>
              </w:rPr>
              <w:t>–</w:t>
            </w:r>
            <w:r w:rsidRPr="00ED5082">
              <w:rPr>
                <w:rFonts w:ascii="David" w:hAnsi="David" w:cs="David" w:hint="cs"/>
                <w:rtl/>
              </w:rPr>
              <w:t xml:space="preserve"> </w:t>
            </w:r>
            <w:r w:rsidRPr="00ED5082">
              <w:rPr>
                <w:rFonts w:ascii="David" w:hAnsi="David" w:cs="David"/>
              </w:rPr>
              <w:t>“M</w:t>
            </w:r>
            <w:r w:rsidRPr="00ED5082">
              <w:rPr>
                <w:rFonts w:ascii="David" w:hAnsi="David" w:cs="David"/>
                <w:lang w:val="es-AR"/>
              </w:rPr>
              <w:t>ás Alla</w:t>
            </w:r>
            <w:r w:rsidRPr="00ED5082">
              <w:rPr>
                <w:rFonts w:ascii="David" w:hAnsi="David" w:cs="David"/>
              </w:rPr>
              <w:t>”</w:t>
            </w:r>
            <w:r w:rsidRPr="00ED5082">
              <w:rPr>
                <w:rFonts w:ascii="David" w:hAnsi="David" w:cs="David" w:hint="cs"/>
                <w:rtl/>
              </w:rPr>
              <w:t xml:space="preserve"> מאת </w:t>
            </w:r>
            <w:r w:rsidRPr="00ED5082">
              <w:rPr>
                <w:rFonts w:ascii="David" w:hAnsi="David" w:cs="David"/>
                <w:lang w:val="es-AR"/>
              </w:rPr>
              <w:t xml:space="preserve">Yessie Klein </w:t>
            </w:r>
            <w:r w:rsidRPr="00ED5082">
              <w:rPr>
                <w:rFonts w:ascii="David" w:hAnsi="David" w:cs="David"/>
              </w:rPr>
              <w:t>&amp; Maribel Escobar</w:t>
            </w:r>
            <w:r w:rsidRPr="00ED5082">
              <w:rPr>
                <w:rFonts w:ascii="David" w:hAnsi="David" w:cs="David" w:hint="cs"/>
                <w:rtl/>
              </w:rPr>
              <w:t xml:space="preserve"> 2019, מקסיקו סיטי. </w:t>
            </w:r>
          </w:p>
          <w:p w14:paraId="0AE82170" w14:textId="738D3E2E" w:rsidR="00C52AB5" w:rsidRPr="00ED5082" w:rsidRDefault="005836AF" w:rsidP="00C52AB5">
            <w:pPr>
              <w:bidi w:val="0"/>
              <w:spacing w:after="60"/>
              <w:jc w:val="right"/>
              <w:rPr>
                <w:rFonts w:ascii="David" w:hAnsi="David" w:cs="David"/>
              </w:rPr>
            </w:pPr>
            <w:r w:rsidRPr="00ED5082">
              <w:rPr>
                <w:rFonts w:ascii="David" w:hAnsi="David" w:cs="David" w:hint="cs"/>
                <w:rtl/>
              </w:rPr>
              <w:t xml:space="preserve">סרט סטודנטים </w:t>
            </w:r>
            <w:r w:rsidRPr="00ED5082">
              <w:rPr>
                <w:rFonts w:ascii="David" w:hAnsi="David" w:cs="David"/>
                <w:rtl/>
              </w:rPr>
              <w:t>–</w:t>
            </w:r>
            <w:r w:rsidRPr="00ED5082">
              <w:rPr>
                <w:rFonts w:ascii="David" w:hAnsi="David" w:cs="David" w:hint="cs"/>
                <w:rtl/>
              </w:rPr>
              <w:t xml:space="preserve"> "כאן גרים בכיף" בבימוי אורי זלמון</w:t>
            </w:r>
            <w:r w:rsidR="006B0692" w:rsidRPr="00ED5082">
              <w:rPr>
                <w:rFonts w:ascii="David" w:hAnsi="David" w:cs="David" w:hint="cs"/>
                <w:rtl/>
              </w:rPr>
              <w:t xml:space="preserve"> אוניברסיטת ת"א</w:t>
            </w:r>
            <w:r w:rsidRPr="00ED5082">
              <w:rPr>
                <w:rFonts w:ascii="David" w:hAnsi="David" w:cs="David" w:hint="cs"/>
                <w:rtl/>
              </w:rPr>
              <w:t>. 2020</w:t>
            </w:r>
            <w:r w:rsidR="00E11AD6" w:rsidRPr="00ED5082">
              <w:rPr>
                <w:rFonts w:ascii="David" w:hAnsi="David" w:cs="David" w:hint="cs"/>
                <w:rtl/>
              </w:rPr>
              <w:t xml:space="preserve">, ישראל. </w:t>
            </w:r>
          </w:p>
          <w:p w14:paraId="0E0678DC" w14:textId="5AE95CC8" w:rsidR="00C52AB5" w:rsidRPr="00ED5082" w:rsidRDefault="0049068A" w:rsidP="009252DA">
            <w:pPr>
              <w:bidi w:val="0"/>
              <w:spacing w:after="60"/>
              <w:jc w:val="right"/>
              <w:rPr>
                <w:rFonts w:ascii="David" w:hAnsi="David" w:cs="David"/>
                <w:rtl/>
              </w:rPr>
            </w:pPr>
            <w:r w:rsidRPr="00ED5082">
              <w:rPr>
                <w:rFonts w:ascii="David" w:hAnsi="David" w:cs="David" w:hint="cs"/>
                <w:rtl/>
              </w:rPr>
              <w:t>"</w:t>
            </w:r>
            <w:r w:rsidR="00C52AB5" w:rsidRPr="00ED5082">
              <w:rPr>
                <w:rFonts w:ascii="David" w:hAnsi="David" w:cs="David" w:hint="cs"/>
                <w:rtl/>
              </w:rPr>
              <w:t xml:space="preserve"> בבימוי ליאת ינאי</w:t>
            </w:r>
            <w:r w:rsidR="00604E45" w:rsidRPr="00ED5082">
              <w:rPr>
                <w:rFonts w:ascii="David" w:hAnsi="David" w:cs="David" w:hint="cs"/>
                <w:rtl/>
              </w:rPr>
              <w:t>,</w:t>
            </w:r>
            <w:r w:rsidR="006B0692" w:rsidRPr="00ED5082">
              <w:rPr>
                <w:rFonts w:ascii="David" w:hAnsi="David" w:cs="David" w:hint="cs"/>
                <w:rtl/>
              </w:rPr>
              <w:t xml:space="preserve"> תואר שני אוניברסיטת ת"א</w:t>
            </w:r>
            <w:r w:rsidR="00C52AB5" w:rsidRPr="00ED5082">
              <w:rPr>
                <w:rFonts w:ascii="David" w:hAnsi="David" w:cs="David" w:hint="cs"/>
                <w:rtl/>
              </w:rPr>
              <w:t xml:space="preserve">. 2020, ישראל. </w:t>
            </w:r>
            <w:r w:rsidR="00C52AB5" w:rsidRPr="00ED5082">
              <w:rPr>
                <w:rFonts w:ascii="David" w:hAnsi="David" w:cs="David"/>
              </w:rPr>
              <w:t>Be mine</w:t>
            </w:r>
            <w:r w:rsidRPr="00ED5082">
              <w:rPr>
                <w:rFonts w:ascii="David" w:hAnsi="David" w:cs="David" w:hint="cs"/>
                <w:rtl/>
              </w:rPr>
              <w:t>"</w:t>
            </w:r>
            <w:r w:rsidR="00C52AB5" w:rsidRPr="00ED5082">
              <w:rPr>
                <w:rFonts w:ascii="David" w:hAnsi="David" w:cs="David"/>
              </w:rPr>
              <w:t xml:space="preserve"> – </w:t>
            </w:r>
            <w:r w:rsidR="00C52AB5" w:rsidRPr="00ED5082">
              <w:rPr>
                <w:rFonts w:ascii="David" w:hAnsi="David" w:cs="David" w:hint="cs"/>
                <w:rtl/>
                <w:lang w:val="es-AR"/>
              </w:rPr>
              <w:t xml:space="preserve">סרט </w:t>
            </w:r>
            <w:r w:rsidR="002A6914" w:rsidRPr="00ED5082">
              <w:rPr>
                <w:rFonts w:ascii="David" w:hAnsi="David" w:cs="David" w:hint="cs"/>
                <w:rtl/>
                <w:lang w:val="es-AR"/>
              </w:rPr>
              <w:t>סטודנטים</w:t>
            </w:r>
            <w:r w:rsidR="002A6914" w:rsidRPr="00ED5082">
              <w:rPr>
                <w:rFonts w:ascii="David" w:hAnsi="David" w:cs="David"/>
                <w:rtl/>
                <w:lang w:val="es-AR"/>
              </w:rPr>
              <w:t>.</w:t>
            </w:r>
          </w:p>
          <w:p w14:paraId="26431BA7" w14:textId="6E25EDB1" w:rsidR="0074566C" w:rsidRPr="00ED5082" w:rsidRDefault="0074566C" w:rsidP="00004FDF">
            <w:pPr>
              <w:bidi w:val="0"/>
              <w:spacing w:after="60"/>
              <w:jc w:val="right"/>
              <w:rPr>
                <w:rFonts w:ascii="David" w:hAnsi="David" w:cs="David"/>
                <w:rtl/>
              </w:rPr>
            </w:pPr>
            <w:r w:rsidRPr="00ED5082">
              <w:rPr>
                <w:rFonts w:ascii="David" w:hAnsi="David" w:cs="David" w:hint="cs"/>
                <w:rtl/>
              </w:rPr>
              <w:t xml:space="preserve">סרט סטודנטים </w:t>
            </w:r>
            <w:r w:rsidRPr="00ED5082">
              <w:rPr>
                <w:rFonts w:ascii="David" w:hAnsi="David" w:cs="David"/>
                <w:rtl/>
              </w:rPr>
              <w:t>–</w:t>
            </w:r>
            <w:r w:rsidRPr="00ED5082">
              <w:rPr>
                <w:rFonts w:ascii="David" w:hAnsi="David" w:cs="David" w:hint="cs"/>
                <w:rtl/>
              </w:rPr>
              <w:t xml:space="preserve"> "למעלה למטה, בבימוי שי זלינגר, מכללת ספיר 2021. </w:t>
            </w:r>
          </w:p>
          <w:p w14:paraId="401C946A" w14:textId="3463F51C" w:rsidR="0074566C" w:rsidRPr="00ED5082" w:rsidRDefault="0074566C" w:rsidP="0074566C">
            <w:pPr>
              <w:bidi w:val="0"/>
              <w:spacing w:after="60"/>
              <w:jc w:val="right"/>
              <w:rPr>
                <w:rFonts w:ascii="David" w:hAnsi="David" w:cs="David"/>
                <w:rtl/>
              </w:rPr>
            </w:pPr>
            <w:r w:rsidRPr="00ED5082">
              <w:rPr>
                <w:rFonts w:ascii="David" w:hAnsi="David" w:cs="David" w:hint="cs"/>
                <w:rtl/>
              </w:rPr>
              <w:t xml:space="preserve">סרט סטודנטים </w:t>
            </w:r>
            <w:r w:rsidRPr="00ED5082">
              <w:rPr>
                <w:rFonts w:ascii="David" w:hAnsi="David" w:cs="David"/>
                <w:rtl/>
              </w:rPr>
              <w:t>–</w:t>
            </w:r>
            <w:r w:rsidRPr="00ED5082">
              <w:rPr>
                <w:rFonts w:ascii="David" w:hAnsi="David" w:cs="David" w:hint="cs"/>
                <w:rtl/>
              </w:rPr>
              <w:t xml:space="preserve"> "דירה 40", בבימוי יובל זורע, מכללת ספיר 2021</w:t>
            </w:r>
          </w:p>
          <w:p w14:paraId="4DDC6CC6" w14:textId="7DC223B4" w:rsidR="0074566C" w:rsidRPr="00ED5082" w:rsidRDefault="0074566C" w:rsidP="0074566C">
            <w:pPr>
              <w:bidi w:val="0"/>
              <w:spacing w:after="60"/>
              <w:jc w:val="right"/>
              <w:rPr>
                <w:rFonts w:ascii="David" w:hAnsi="David" w:cs="David"/>
                <w:rtl/>
              </w:rPr>
            </w:pPr>
            <w:r w:rsidRPr="00ED5082">
              <w:rPr>
                <w:rFonts w:ascii="David" w:hAnsi="David" w:cs="David" w:hint="cs"/>
                <w:rtl/>
              </w:rPr>
              <w:t xml:space="preserve">סרט סטודנטים </w:t>
            </w:r>
            <w:r w:rsidRPr="00ED5082">
              <w:rPr>
                <w:rFonts w:ascii="David" w:hAnsi="David" w:cs="David"/>
                <w:rtl/>
              </w:rPr>
              <w:t>–</w:t>
            </w:r>
            <w:r w:rsidRPr="00ED5082">
              <w:rPr>
                <w:rFonts w:ascii="David" w:hAnsi="David" w:cs="David" w:hint="cs"/>
                <w:rtl/>
              </w:rPr>
              <w:t xml:space="preserve"> "פוליטיקה זה לא מעניין" הילה</w:t>
            </w:r>
            <w:r w:rsidR="00FA17E3" w:rsidRPr="00ED5082">
              <w:rPr>
                <w:rFonts w:ascii="David" w:hAnsi="David" w:cs="David" w:hint="cs"/>
                <w:rtl/>
              </w:rPr>
              <w:t xml:space="preserve"> רצאבי</w:t>
            </w:r>
            <w:r w:rsidRPr="00ED5082">
              <w:rPr>
                <w:rFonts w:ascii="David" w:hAnsi="David" w:cs="David" w:hint="cs"/>
                <w:rtl/>
              </w:rPr>
              <w:t>, סמינר הקיבוצים 2022</w:t>
            </w:r>
          </w:p>
          <w:p w14:paraId="6BBCE4F8" w14:textId="1C45CBF6" w:rsidR="009C06F9" w:rsidRPr="00ED5082" w:rsidRDefault="009C06F9" w:rsidP="0074566C">
            <w:pPr>
              <w:spacing w:after="60"/>
              <w:rPr>
                <w:rFonts w:ascii="David" w:hAnsi="David" w:cs="David"/>
                <w:b/>
                <w:bCs/>
                <w:rtl/>
              </w:rPr>
            </w:pPr>
            <w:r w:rsidRPr="00ED5082">
              <w:rPr>
                <w:rFonts w:ascii="David" w:hAnsi="David" w:cs="David" w:hint="cs"/>
                <w:b/>
                <w:bCs/>
                <w:rtl/>
              </w:rPr>
              <w:t>טלוויזיה:</w:t>
            </w:r>
            <w:r w:rsidR="005162A5" w:rsidRPr="00ED5082">
              <w:rPr>
                <w:rFonts w:ascii="David" w:hAnsi="David" w:cs="David" w:hint="cs"/>
                <w:b/>
                <w:bCs/>
                <w:rtl/>
              </w:rPr>
              <w:t xml:space="preserve"> </w:t>
            </w:r>
          </w:p>
          <w:p w14:paraId="06028E0A" w14:textId="3EE4DE5B" w:rsidR="00321128" w:rsidRPr="00ED5082" w:rsidRDefault="00496B0E" w:rsidP="00004FDF">
            <w:pPr>
              <w:bidi w:val="0"/>
              <w:spacing w:after="60"/>
              <w:jc w:val="right"/>
              <w:rPr>
                <w:rFonts w:ascii="David" w:hAnsi="David" w:cs="David"/>
                <w:lang w:val="es-AR"/>
              </w:rPr>
            </w:pPr>
            <w:r w:rsidRPr="00ED5082">
              <w:rPr>
                <w:rFonts w:ascii="David" w:hAnsi="David" w:cs="David" w:hint="cs"/>
                <w:rtl/>
              </w:rPr>
              <w:t xml:space="preserve">, </w:t>
            </w:r>
            <w:r w:rsidR="00E06332" w:rsidRPr="00ED5082">
              <w:rPr>
                <w:rFonts w:ascii="David" w:hAnsi="David" w:cs="David" w:hint="cs"/>
                <w:rtl/>
              </w:rPr>
              <w:t xml:space="preserve">2019 </w:t>
            </w:r>
            <w:r w:rsidRPr="00ED5082">
              <w:rPr>
                <w:rFonts w:ascii="David" w:hAnsi="David" w:cs="David" w:hint="cs"/>
                <w:rtl/>
              </w:rPr>
              <w:t xml:space="preserve">מקסיקו סיטי. </w:t>
            </w:r>
            <w:r w:rsidR="00321128" w:rsidRPr="00ED5082">
              <w:rPr>
                <w:rFonts w:ascii="David" w:hAnsi="David" w:cs="David"/>
              </w:rPr>
              <w:t>Hijos de su madre</w:t>
            </w:r>
            <w:r w:rsidR="00321128" w:rsidRPr="00ED5082">
              <w:rPr>
                <w:rFonts w:ascii="David" w:hAnsi="David" w:cs="David" w:hint="cs"/>
                <w:rtl/>
              </w:rPr>
              <w:t xml:space="preserve">תפקיד אורח בקומדיה המקסיקנית </w:t>
            </w:r>
            <w:r w:rsidR="00321128" w:rsidRPr="00ED5082">
              <w:rPr>
                <w:rFonts w:ascii="David" w:hAnsi="David" w:cs="David"/>
                <w:rtl/>
              </w:rPr>
              <w:t>–</w:t>
            </w:r>
            <w:r w:rsidR="00321128" w:rsidRPr="00ED5082">
              <w:rPr>
                <w:rFonts w:ascii="David" w:hAnsi="David" w:cs="David" w:hint="cs"/>
                <w:rtl/>
              </w:rPr>
              <w:t xml:space="preserve"> </w:t>
            </w:r>
          </w:p>
          <w:p w14:paraId="00FEA2F8" w14:textId="4BF16027" w:rsidR="00120FEC" w:rsidRPr="00ED5082" w:rsidRDefault="00120FEC" w:rsidP="00004FDF">
            <w:pPr>
              <w:bidi w:val="0"/>
              <w:spacing w:after="60"/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ED5082">
              <w:rPr>
                <w:rFonts w:ascii="David" w:hAnsi="David" w:cs="David" w:hint="cs"/>
                <w:b/>
                <w:bCs/>
                <w:rtl/>
              </w:rPr>
              <w:t>פרסומות:</w:t>
            </w:r>
          </w:p>
          <w:p w14:paraId="2FFCC622" w14:textId="4C33020A" w:rsidR="009C06F9" w:rsidRPr="00ED5082" w:rsidRDefault="009C06F9" w:rsidP="00004FDF">
            <w:pPr>
              <w:bidi w:val="0"/>
              <w:spacing w:after="60"/>
              <w:jc w:val="right"/>
              <w:rPr>
                <w:rFonts w:ascii="Gentium Book Basic" w:hAnsi="Gentium Book Basic" w:cs="Arial"/>
              </w:rPr>
            </w:pPr>
            <w:r w:rsidRPr="00ED5082">
              <w:rPr>
                <w:rFonts w:ascii="Gentium Book Basic" w:hAnsi="Gentium Book Basic" w:cs="Arial" w:hint="cs"/>
                <w:rtl/>
                <w:lang w:val="es-AR"/>
              </w:rPr>
              <w:t xml:space="preserve"> -</w:t>
            </w:r>
            <w:r w:rsidRPr="00ED5082">
              <w:rPr>
                <w:rFonts w:ascii="David" w:hAnsi="David" w:cs="David" w:hint="cs"/>
                <w:rtl/>
              </w:rPr>
              <w:t xml:space="preserve"> צולם במקסיקו </w:t>
            </w:r>
            <w:r w:rsidR="001C3C65" w:rsidRPr="00ED5082">
              <w:rPr>
                <w:rFonts w:ascii="David" w:hAnsi="David" w:cs="David" w:hint="cs"/>
                <w:rtl/>
              </w:rPr>
              <w:t>ו</w:t>
            </w:r>
            <w:r w:rsidRPr="00ED5082">
              <w:rPr>
                <w:rFonts w:ascii="David" w:hAnsi="David" w:cs="David" w:hint="cs"/>
                <w:rtl/>
              </w:rPr>
              <w:t>פורסם בצפון אמריקה.</w:t>
            </w:r>
            <w:r w:rsidRPr="00ED5082">
              <w:rPr>
                <w:rFonts w:ascii="Gentium Book Basic" w:hAnsi="Gentium Book Basic" w:cs="Arial" w:hint="cs"/>
                <w:rtl/>
                <w:lang w:val="es-AR"/>
              </w:rPr>
              <w:t xml:space="preserve"> </w:t>
            </w:r>
            <w:r w:rsidRPr="00ED5082">
              <w:rPr>
                <w:rFonts w:ascii="Gentium Book Basic" w:hAnsi="Gentium Book Basic" w:cs="Arial"/>
              </w:rPr>
              <w:t>Always</w:t>
            </w:r>
            <w:r w:rsidR="006C72EF" w:rsidRPr="00ED5082">
              <w:rPr>
                <w:rFonts w:ascii="Gentium Book Basic" w:hAnsi="Gentium Book Basic" w:cs="Arial" w:hint="cs"/>
                <w:rtl/>
              </w:rPr>
              <w:t>/</w:t>
            </w:r>
            <w:r w:rsidRPr="00ED5082">
              <w:rPr>
                <w:rFonts w:ascii="Gentium Book Basic" w:hAnsi="Gentium Book Basic" w:cs="Arial"/>
              </w:rPr>
              <w:t xml:space="preserve"> Bacardi</w:t>
            </w:r>
            <w:r w:rsidR="006C72EF" w:rsidRPr="00ED5082">
              <w:rPr>
                <w:rFonts w:ascii="Gentium Book Basic" w:hAnsi="Gentium Book Basic" w:cs="Arial" w:hint="cs"/>
                <w:rtl/>
              </w:rPr>
              <w:t>/</w:t>
            </w:r>
            <w:r w:rsidRPr="00ED5082">
              <w:rPr>
                <w:rFonts w:ascii="Gentium Book Basic" w:hAnsi="Gentium Book Basic" w:cs="Arial"/>
              </w:rPr>
              <w:t xml:space="preserve"> Blue Moon</w:t>
            </w:r>
            <w:r w:rsidR="006C72EF" w:rsidRPr="00ED5082">
              <w:rPr>
                <w:rFonts w:ascii="Gentium Book Basic" w:hAnsi="Gentium Book Basic" w:cs="Arial" w:hint="cs"/>
                <w:rtl/>
              </w:rPr>
              <w:t>/</w:t>
            </w:r>
            <w:r w:rsidRPr="00ED5082">
              <w:rPr>
                <w:rFonts w:ascii="Gentium Book Basic" w:hAnsi="Gentium Book Basic" w:cs="Arial"/>
              </w:rPr>
              <w:t xml:space="preserve"> Peps</w:t>
            </w:r>
            <w:r w:rsidR="00C54F0F" w:rsidRPr="00ED5082">
              <w:rPr>
                <w:rFonts w:ascii="Gentium Book Basic" w:hAnsi="Gentium Book Basic" w:cs="Arial"/>
              </w:rPr>
              <w:t>i</w:t>
            </w:r>
            <w:r w:rsidR="006C72EF" w:rsidRPr="00ED5082">
              <w:rPr>
                <w:rFonts w:ascii="Gentium Book Basic" w:hAnsi="Gentium Book Basic" w:cs="Arial" w:hint="cs"/>
                <w:rtl/>
              </w:rPr>
              <w:t>/</w:t>
            </w:r>
            <w:r w:rsidR="00F301B0" w:rsidRPr="00ED5082">
              <w:rPr>
                <w:rFonts w:ascii="Gentium Book Basic" w:hAnsi="Gentium Book Basic" w:cs="Arial"/>
              </w:rPr>
              <w:t xml:space="preserve"> Quaker</w:t>
            </w:r>
            <w:r w:rsidR="006C72EF" w:rsidRPr="00ED5082">
              <w:rPr>
                <w:rFonts w:ascii="Gentium Book Basic" w:hAnsi="Gentium Book Basic" w:cs="Arial" w:hint="cs"/>
                <w:rtl/>
              </w:rPr>
              <w:t>/</w:t>
            </w:r>
            <w:r w:rsidR="00F301B0" w:rsidRPr="00ED5082">
              <w:rPr>
                <w:rFonts w:ascii="Gentium Book Basic" w:hAnsi="Gentium Book Basic" w:cs="Arial"/>
              </w:rPr>
              <w:t xml:space="preserve"> Chevrolet</w:t>
            </w:r>
            <w:r w:rsidRPr="00ED5082">
              <w:rPr>
                <w:rFonts w:ascii="Gentium Book Basic" w:hAnsi="Gentium Book Basic" w:cs="Arial" w:hint="cs"/>
                <w:rtl/>
              </w:rPr>
              <w:t xml:space="preserve"> </w:t>
            </w:r>
          </w:p>
          <w:p w14:paraId="0F49E3CA" w14:textId="5E594065" w:rsidR="009C06F9" w:rsidRPr="00ED5082" w:rsidRDefault="009C06F9" w:rsidP="00004FDF">
            <w:pPr>
              <w:spacing w:after="60"/>
              <w:rPr>
                <w:rFonts w:ascii="Gentium Book Basic" w:hAnsi="Gentium Book Basic" w:cs="Arial"/>
                <w:rtl/>
                <w:lang w:val="es-AR"/>
              </w:rPr>
            </w:pPr>
            <w:r w:rsidRPr="00ED5082">
              <w:rPr>
                <w:rFonts w:ascii="David" w:hAnsi="David" w:cs="David"/>
                <w:b/>
                <w:bCs/>
                <w:noProof/>
                <w:sz w:val="24"/>
                <w:szCs w:val="24"/>
                <w:rtl/>
              </w:rPr>
              <w:t xml:space="preserve"> </w:t>
            </w:r>
            <w:r w:rsidRPr="00ED5082">
              <w:rPr>
                <w:rFonts w:ascii="Gentium Book Basic" w:hAnsi="Gentium Book Basic" w:cs="Arial"/>
                <w:lang w:val="es-AR"/>
              </w:rPr>
              <w:t>Movistar</w:t>
            </w:r>
            <w:r w:rsidR="006C72EF" w:rsidRPr="00ED5082">
              <w:rPr>
                <w:rFonts w:ascii="Gentium Book Basic" w:hAnsi="Gentium Book Basic" w:cs="Arial" w:hint="cs"/>
                <w:rtl/>
                <w:lang w:val="es-AR"/>
              </w:rPr>
              <w:t xml:space="preserve">/ </w:t>
            </w:r>
            <w:r w:rsidRPr="00ED5082">
              <w:rPr>
                <w:rFonts w:ascii="Gentium Book Basic" w:hAnsi="Gentium Book Basic" w:cs="Arial"/>
                <w:lang w:val="es-AR"/>
              </w:rPr>
              <w:t xml:space="preserve"> Citibanamex</w:t>
            </w:r>
            <w:r w:rsidR="006C72EF" w:rsidRPr="00ED5082">
              <w:rPr>
                <w:rFonts w:ascii="Gentium Book Basic" w:hAnsi="Gentium Book Basic" w:cs="Arial" w:hint="cs"/>
                <w:rtl/>
                <w:lang w:val="es-AR"/>
              </w:rPr>
              <w:t xml:space="preserve">/ </w:t>
            </w:r>
            <w:r w:rsidR="00186802" w:rsidRPr="00ED5082">
              <w:rPr>
                <w:rFonts w:ascii="Gentium Book Basic" w:hAnsi="Gentium Book Basic" w:cs="Arial"/>
                <w:lang w:val="es-AR"/>
              </w:rPr>
              <w:t xml:space="preserve"> Canijilla</w:t>
            </w:r>
            <w:r w:rsidRPr="00ED5082">
              <w:rPr>
                <w:rFonts w:ascii="Gentium Book Basic" w:hAnsi="Gentium Book Basic" w:cs="Arial"/>
                <w:lang w:val="es-AR"/>
              </w:rPr>
              <w:t xml:space="preserve"> Heineken</w:t>
            </w:r>
            <w:r w:rsidRPr="00ED5082">
              <w:rPr>
                <w:rFonts w:ascii="Gentium Book Basic" w:hAnsi="Gentium Book Basic" w:cs="Arial" w:hint="cs"/>
                <w:rtl/>
                <w:lang w:val="es-AR"/>
              </w:rPr>
              <w:t xml:space="preserve"> </w:t>
            </w:r>
            <w:r w:rsidRPr="00ED5082">
              <w:rPr>
                <w:rFonts w:ascii="Gentium Book Basic" w:hAnsi="Gentium Book Basic" w:cs="Arial"/>
                <w:rtl/>
                <w:lang w:val="es-AR"/>
              </w:rPr>
              <w:t>–</w:t>
            </w:r>
            <w:r w:rsidRPr="00ED5082">
              <w:rPr>
                <w:rFonts w:ascii="Gentium Book Basic" w:hAnsi="Gentium Book Basic" w:cs="Arial" w:hint="cs"/>
                <w:rtl/>
                <w:lang w:val="es-AR"/>
              </w:rPr>
              <w:t xml:space="preserve"> </w:t>
            </w:r>
            <w:r w:rsidRPr="00ED5082">
              <w:rPr>
                <w:rFonts w:ascii="David" w:hAnsi="David" w:cs="David" w:hint="cs"/>
                <w:rtl/>
              </w:rPr>
              <w:t>צולם ופורסם במקסיקו</w:t>
            </w:r>
            <w:r w:rsidRPr="00ED5082">
              <w:rPr>
                <w:rFonts w:ascii="Gentium Book Basic" w:hAnsi="Gentium Book Basic" w:cs="Arial" w:hint="cs"/>
                <w:rtl/>
                <w:lang w:val="es-AR"/>
              </w:rPr>
              <w:t xml:space="preserve">. </w:t>
            </w:r>
          </w:p>
          <w:p w14:paraId="79EE91DD" w14:textId="06A2B82F" w:rsidR="009C06F9" w:rsidRPr="00ED5082" w:rsidRDefault="00A83B5C" w:rsidP="00004FDF">
            <w:pPr>
              <w:spacing w:after="60"/>
              <w:rPr>
                <w:rFonts w:ascii="David" w:hAnsi="David" w:cs="David"/>
                <w:rtl/>
              </w:rPr>
            </w:pPr>
            <w:r w:rsidRPr="00ED5082">
              <w:rPr>
                <w:rFonts w:ascii="Gentium Book Basic" w:hAnsi="Gentium Book Basic" w:cs="Arial"/>
                <w:lang w:val="es-AR"/>
              </w:rPr>
              <w:t xml:space="preserve">Verti </w:t>
            </w:r>
            <w:r w:rsidRPr="00ED5082">
              <w:rPr>
                <w:rFonts w:ascii="Gentium Book Basic" w:hAnsi="Gentium Book Basic" w:cs="Arial" w:hint="cs"/>
                <w:rtl/>
              </w:rPr>
              <w:t>-</w:t>
            </w:r>
            <w:r w:rsidR="009C06F9" w:rsidRPr="00ED5082">
              <w:rPr>
                <w:rFonts w:ascii="Gentium Book Basic" w:hAnsi="Gentium Book Basic" w:cs="Arial" w:hint="cs"/>
                <w:rtl/>
              </w:rPr>
              <w:t xml:space="preserve"> </w:t>
            </w:r>
            <w:r w:rsidR="009C06F9" w:rsidRPr="00ED5082">
              <w:rPr>
                <w:rFonts w:ascii="David" w:hAnsi="David" w:cs="David" w:hint="cs"/>
                <w:rtl/>
              </w:rPr>
              <w:t>צולם במקסיקו, פורסם ב</w:t>
            </w:r>
            <w:r w:rsidR="00A1250C" w:rsidRPr="00ED5082">
              <w:rPr>
                <w:rFonts w:ascii="David" w:hAnsi="David" w:cs="David" w:hint="cs"/>
                <w:rtl/>
              </w:rPr>
              <w:t>איטליה וספרד</w:t>
            </w:r>
            <w:r w:rsidR="00640D98" w:rsidRPr="00ED5082">
              <w:rPr>
                <w:rFonts w:ascii="David" w:hAnsi="David" w:cs="David" w:hint="cs"/>
                <w:rtl/>
              </w:rPr>
              <w:t xml:space="preserve"> 2019</w:t>
            </w:r>
            <w:r w:rsidR="009C06F9" w:rsidRPr="00ED5082">
              <w:rPr>
                <w:rFonts w:ascii="Gentium Book Basic" w:hAnsi="Gentium Book Basic" w:cs="Arial" w:hint="cs"/>
                <w:rtl/>
              </w:rPr>
              <w:t xml:space="preserve">. </w:t>
            </w:r>
            <w:r w:rsidR="009C06F9" w:rsidRPr="00ED5082">
              <w:rPr>
                <w:rFonts w:ascii="David" w:hAnsi="David" w:cs="David" w:hint="cs"/>
                <w:rtl/>
              </w:rPr>
              <w:t xml:space="preserve"> </w:t>
            </w:r>
          </w:p>
          <w:p w14:paraId="7D3A1A03" w14:textId="55AE3EFC" w:rsidR="008B2CDC" w:rsidRPr="00885122" w:rsidRDefault="00885122" w:rsidP="00004FDF">
            <w:pPr>
              <w:spacing w:after="60"/>
              <w:rPr>
                <w:rFonts w:ascii="David" w:hAnsi="David" w:cs="David"/>
                <w:sz w:val="24"/>
                <w:szCs w:val="24"/>
              </w:rPr>
            </w:pPr>
            <w:r w:rsidRPr="00ED5082">
              <w:rPr>
                <w:rFonts w:ascii="David" w:hAnsi="David" w:cs="David" w:hint="cs"/>
                <w:rtl/>
              </w:rPr>
              <w:t>אלטשולר שחם</w:t>
            </w:r>
            <w:r w:rsidR="002A6F4D">
              <w:rPr>
                <w:rFonts w:ascii="David" w:hAnsi="David" w:cs="David" w:hint="cs"/>
                <w:rtl/>
              </w:rPr>
              <w:t>/ ליברה</w:t>
            </w:r>
            <w:r w:rsidRPr="00ED5082">
              <w:rPr>
                <w:rFonts w:ascii="David" w:hAnsi="David" w:cs="David" w:hint="cs"/>
                <w:rtl/>
              </w:rPr>
              <w:t xml:space="preserve"> </w:t>
            </w:r>
            <w:r w:rsidRPr="00ED5082">
              <w:rPr>
                <w:rFonts w:ascii="David" w:hAnsi="David" w:cs="David"/>
                <w:rtl/>
              </w:rPr>
              <w:t>–</w:t>
            </w:r>
            <w:r w:rsidRPr="00ED5082">
              <w:rPr>
                <w:rFonts w:ascii="David" w:hAnsi="David" w:cs="David" w:hint="cs"/>
                <w:rtl/>
              </w:rPr>
              <w:t xml:space="preserve"> ישראל </w:t>
            </w:r>
          </w:p>
        </w:tc>
      </w:tr>
      <w:tr w:rsidR="009C06F9" w:rsidRPr="00044C81" w14:paraId="35DA9401" w14:textId="77777777" w:rsidTr="002A3108">
        <w:trPr>
          <w:trHeight w:val="296"/>
        </w:trPr>
        <w:tc>
          <w:tcPr>
            <w:tcW w:w="268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08784" w14:textId="4B545355" w:rsidR="009C06F9" w:rsidRPr="005435A0" w:rsidRDefault="009C06F9" w:rsidP="0049609E">
            <w:pPr>
              <w:bidi w:val="0"/>
              <w:rPr>
                <w:rFonts w:ascii="Gentium Book Basic" w:hAnsi="Gentium Book Basic"/>
                <w:b/>
                <w:bCs/>
                <w:sz w:val="23"/>
                <w:szCs w:val="23"/>
              </w:rPr>
            </w:pPr>
          </w:p>
        </w:tc>
        <w:tc>
          <w:tcPr>
            <w:tcW w:w="1062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0B8AD9" w14:textId="383DA557" w:rsidR="009C06F9" w:rsidRPr="009A78E1" w:rsidRDefault="009C06F9" w:rsidP="00BE662C">
            <w:pPr>
              <w:spacing w:after="60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</w:tbl>
    <w:p w14:paraId="1B47DCFD" w14:textId="27E2B5B9" w:rsidR="001E353F" w:rsidRPr="00004FDF" w:rsidRDefault="00B40EF5" w:rsidP="00B61D2A">
      <w:pPr>
        <w:spacing w:before="120" w:after="120" w:line="240" w:lineRule="auto"/>
        <w:rPr>
          <w:rFonts w:ascii="David" w:hAnsi="David" w:cs="David"/>
          <w:b/>
          <w:bCs/>
          <w:rtl/>
        </w:rPr>
      </w:pPr>
      <w:r w:rsidRPr="001619BA">
        <w:rPr>
          <w:rFonts w:ascii="Gentium Book Basic" w:hAnsi="Gentium Book Basic"/>
          <w:b/>
          <w:bCs/>
          <w:noProof/>
        </w:rPr>
        <mc:AlternateContent>
          <mc:Choice Requires="wps">
            <w:drawing>
              <wp:anchor distT="0" distB="0" distL="0" distR="0" simplePos="0" relativeHeight="251700224" behindDoc="1" locked="0" layoutInCell="1" allowOverlap="1" wp14:anchorId="1242B4C7" wp14:editId="06D42DCF">
                <wp:simplePos x="0" y="0"/>
                <wp:positionH relativeFrom="column">
                  <wp:posOffset>-139700</wp:posOffset>
                </wp:positionH>
                <wp:positionV relativeFrom="paragraph">
                  <wp:posOffset>10795</wp:posOffset>
                </wp:positionV>
                <wp:extent cx="6852920" cy="285750"/>
                <wp:effectExtent l="0" t="0" r="5080" b="0"/>
                <wp:wrapNone/>
                <wp:docPr id="9" name="officeArt object" descr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2920" cy="28575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0"/>
                                <a:lumOff val="100000"/>
                              </a:schemeClr>
                            </a:gs>
                            <a:gs pos="100000">
                              <a:schemeClr val="accent1">
                                <a:alpha val="46000"/>
                                <a:lumMod val="0"/>
                                <a:lumOff val="100000"/>
                              </a:schemeClr>
                            </a:gs>
                            <a:gs pos="0">
                              <a:schemeClr val="accent1">
                                <a:lumMod val="100000"/>
                              </a:schemeClr>
                            </a:gs>
                          </a:gsLst>
                          <a:path path="circle">
                            <a:fillToRect r="100000" b="100000"/>
                          </a:path>
                          <a:tileRect l="-100000" t="-100000"/>
                        </a:gra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C48876B" w14:textId="28421485" w:rsidR="00455888" w:rsidRPr="00237F70" w:rsidRDefault="00455888" w:rsidP="00237F70">
                            <w:pPr>
                              <w:rPr>
                                <w:rFonts w:ascii="David" w:hAnsi="David" w:cs="David"/>
                                <w:b/>
                                <w:bCs/>
                                <w:lang w:val="es-MX"/>
                              </w:rPr>
                            </w:pPr>
                            <w:r w:rsidRPr="00237F70">
                              <w:rPr>
                                <w:rFonts w:ascii="David" w:hAnsi="David" w:cs="David"/>
                                <w:b/>
                                <w:bCs/>
                                <w:sz w:val="28"/>
                                <w:szCs w:val="28"/>
                                <w:rtl/>
                                <w:lang w:val="es-MX"/>
                              </w:rPr>
                              <w:t>שפות</w:t>
                            </w:r>
                            <w:r w:rsidRPr="00237F70">
                              <w:rPr>
                                <w:rFonts w:ascii="David" w:hAnsi="David" w:cs="David"/>
                                <w:b/>
                                <w:bCs/>
                                <w:rtl/>
                                <w:lang w:val="es-MX"/>
                              </w:rPr>
                              <w:t xml:space="preserve"> </w:t>
                            </w:r>
                          </w:p>
                          <w:p w14:paraId="1A72B28D" w14:textId="77777777" w:rsidR="00455888" w:rsidRPr="00927F1A" w:rsidRDefault="00455888" w:rsidP="00796410">
                            <w:pPr>
                              <w:jc w:val="right"/>
                              <w:rPr>
                                <w:rFonts w:ascii="Gentium Book Basic" w:hAnsi="Gentium Book Basic"/>
                                <w:b/>
                                <w:bCs/>
                                <w:lang w:val="es-MX"/>
                              </w:rPr>
                            </w:pP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42B4C7" id="_x0000_s1027" alt="Rectangle 5" style="position:absolute;left:0;text-align:left;margin-left:-11pt;margin-top:.85pt;width:539.6pt;height:22.5pt;z-index:-251616256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" fillcolor="white [20]" stroked="f" strokeweight="1pt">
                <v:fill opacity="30146f" color2="white [20]" rotate="t" colors="0 white;0 #4f81bd;1 white" focus="100%" type="gradientRadial"/>
                <v:stroke miterlimit="4"/>
                <v:textbox>
                  <w:txbxContent>
                    <w:p w14:paraId="7C48876B" w14:textId="28421485" w:rsidR="00455888" w:rsidRPr="00237F70" w:rsidRDefault="00455888" w:rsidP="00237F70">
                      <w:pPr>
                        <w:rPr>
                          <w:rFonts w:ascii="David" w:hAnsi="David" w:cs="David"/>
                          <w:b/>
                          <w:bCs/>
                          <w:lang w:val="es-MX"/>
                        </w:rPr>
                      </w:pPr>
                      <w:r w:rsidRPr="00237F70">
                        <w:rPr>
                          <w:rFonts w:ascii="David" w:hAnsi="David" w:cs="David"/>
                          <w:b/>
                          <w:bCs/>
                          <w:sz w:val="28"/>
                          <w:szCs w:val="28"/>
                          <w:rtl/>
                          <w:lang w:val="es-MX"/>
                        </w:rPr>
                        <w:t>שפות</w:t>
                      </w:r>
                      <w:r w:rsidRPr="00237F70">
                        <w:rPr>
                          <w:rFonts w:ascii="David" w:hAnsi="David" w:cs="David"/>
                          <w:b/>
                          <w:bCs/>
                          <w:rtl/>
                          <w:lang w:val="es-MX"/>
                        </w:rPr>
                        <w:t xml:space="preserve"> </w:t>
                      </w:r>
                    </w:p>
                    <w:p w14:paraId="1A72B28D" w14:textId="77777777" w:rsidR="00455888" w:rsidRPr="00927F1A" w:rsidRDefault="00455888" w:rsidP="00796410">
                      <w:pPr>
                        <w:jc w:val="right"/>
                        <w:rPr>
                          <w:rFonts w:ascii="Gentium Book Basic" w:hAnsi="Gentium Book Basic"/>
                          <w:b/>
                          <w:bCs/>
                          <w:lang w:val="es-MX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43E6B48" w14:textId="77777777" w:rsidR="00257104" w:rsidRDefault="00257104" w:rsidP="00B61D2A">
      <w:pPr>
        <w:spacing w:before="120" w:after="120" w:line="240" w:lineRule="auto"/>
        <w:jc w:val="center"/>
        <w:rPr>
          <w:rFonts w:ascii="David" w:hAnsi="David" w:cs="David"/>
          <w:sz w:val="24"/>
          <w:szCs w:val="24"/>
          <w:rtl/>
        </w:rPr>
      </w:pPr>
    </w:p>
    <w:p w14:paraId="5EC168F5" w14:textId="0D0056D9" w:rsidR="00796410" w:rsidRDefault="00257104" w:rsidP="001C2F7E">
      <w:pPr>
        <w:spacing w:before="120" w:after="120" w:line="240" w:lineRule="auto"/>
        <w:rPr>
          <w:rFonts w:ascii="David" w:hAnsi="David" w:cs="David" w:hint="cs"/>
          <w:sz w:val="24"/>
          <w:szCs w:val="24"/>
          <w:rtl/>
        </w:rPr>
      </w:pPr>
      <w:r w:rsidRPr="001C2F7E">
        <w:rPr>
          <w:rFonts w:ascii="David" w:hAnsi="David" w:cs="David"/>
          <w:noProof/>
        </w:rPr>
        <mc:AlternateContent>
          <mc:Choice Requires="wps">
            <w:drawing>
              <wp:anchor distT="0" distB="0" distL="0" distR="0" simplePos="0" relativeHeight="251688960" behindDoc="1" locked="0" layoutInCell="1" allowOverlap="1" wp14:anchorId="2E191426" wp14:editId="61108524">
                <wp:simplePos x="0" y="0"/>
                <wp:positionH relativeFrom="margin">
                  <wp:align>center</wp:align>
                </wp:positionH>
                <wp:positionV relativeFrom="line">
                  <wp:posOffset>196215</wp:posOffset>
                </wp:positionV>
                <wp:extent cx="6900545" cy="285750"/>
                <wp:effectExtent l="0" t="0" r="0" b="0"/>
                <wp:wrapNone/>
                <wp:docPr id="10" name="officeArt object" descr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00545" cy="28575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0"/>
                                <a:lumOff val="100000"/>
                              </a:schemeClr>
                            </a:gs>
                            <a:gs pos="100000">
                              <a:schemeClr val="accent1">
                                <a:alpha val="46000"/>
                                <a:lumMod val="0"/>
                                <a:lumOff val="100000"/>
                              </a:schemeClr>
                            </a:gs>
                            <a:gs pos="0">
                              <a:schemeClr val="accent1">
                                <a:lumMod val="100000"/>
                              </a:schemeClr>
                            </a:gs>
                          </a:gsLst>
                          <a:path path="circle">
                            <a:fillToRect r="100000" b="100000"/>
                          </a:path>
                          <a:tileRect l="-100000" t="-100000"/>
                        </a:gra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508E85C" w14:textId="5FF7EA8E" w:rsidR="00D8082E" w:rsidRDefault="00D8082E" w:rsidP="00D8082E">
                            <w:pPr>
                              <w:rPr>
                                <w:rFonts w:ascii="David" w:hAnsi="David" w:cs="David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  <w:r w:rsidRPr="00D8082E">
                              <w:rPr>
                                <w:rFonts w:ascii="David" w:hAnsi="David" w:cs="David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 xml:space="preserve">כישורים נוספים </w:t>
                            </w:r>
                          </w:p>
                          <w:p w14:paraId="03BCE5A1" w14:textId="77777777" w:rsidR="000D6BA7" w:rsidRPr="000D6BA7" w:rsidRDefault="000D6BA7" w:rsidP="000D6BA7">
                            <w:pPr>
                              <w:spacing w:before="120" w:after="120" w:line="240" w:lineRule="auto"/>
                              <w:rPr>
                                <w:rFonts w:ascii="David" w:hAnsi="David" w:cs="David"/>
                                <w:sz w:val="24"/>
                                <w:szCs w:val="24"/>
                              </w:rPr>
                            </w:pPr>
                            <w:r w:rsidRPr="000D6BA7">
                              <w:rPr>
                                <w:rFonts w:ascii="David" w:hAnsi="David" w:cs="David" w:hint="cs"/>
                                <w:sz w:val="24"/>
                                <w:szCs w:val="24"/>
                                <w:rtl/>
                              </w:rPr>
                              <w:t xml:space="preserve">רקדנית מקצועית </w:t>
                            </w:r>
                            <w:r w:rsidRPr="000D6BA7">
                              <w:rPr>
                                <w:rFonts w:ascii="David" w:hAnsi="David" w:cs="David"/>
                                <w:sz w:val="24"/>
                                <w:szCs w:val="24"/>
                                <w:rtl/>
                              </w:rPr>
                              <w:t>–</w:t>
                            </w:r>
                            <w:r w:rsidRPr="000D6BA7">
                              <w:rPr>
                                <w:rFonts w:ascii="David" w:hAnsi="David" w:cs="David" w:hint="cs"/>
                                <w:sz w:val="24"/>
                                <w:szCs w:val="24"/>
                                <w:rtl/>
                              </w:rPr>
                              <w:t xml:space="preserve"> ג'אז, סלסה, בצ'אטה. רקדנית בלט לשעבר.    </w:t>
                            </w:r>
                          </w:p>
                          <w:p w14:paraId="44EE443E" w14:textId="77777777" w:rsidR="000D6BA7" w:rsidRPr="000D6BA7" w:rsidRDefault="000D6BA7" w:rsidP="00D8082E">
                            <w:pPr>
                              <w:rPr>
                                <w:rFonts w:ascii="David" w:hAnsi="David" w:cs="David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  <w:p w14:paraId="2DC13BC2" w14:textId="368115CB" w:rsidR="00AD107B" w:rsidRPr="00D8082E" w:rsidRDefault="00AD107B" w:rsidP="00D8082E">
                            <w:pPr>
                              <w:rPr>
                                <w:rFonts w:ascii="David" w:hAnsi="David" w:cs="David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David" w:hAnsi="David" w:cs="David" w:hint="cs"/>
                                <w:b/>
                                <w:bCs/>
                                <w:noProof/>
                                <w:sz w:val="28"/>
                                <w:szCs w:val="28"/>
                                <w:rtl/>
                              </w:rPr>
                              <w:t>ננחנחנ</w:t>
                            </w:r>
                          </w:p>
                        </w:txbxContent>
                      </wps:txbx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191426" id="_x0000_s1028" alt="Rectangle 6" style="position:absolute;left:0;text-align:left;margin-left:0;margin-top:15.45pt;width:543.35pt;height:22.5pt;z-index:-251627520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" fillcolor="white [20]" stroked="f" strokeweight="1pt">
                <v:fill opacity="30146f" color2="white [20]" rotate="t" colors="0 white;0 #4f81bd;1 white" focus="100%" type="gradientRadial"/>
                <v:stroke miterlimit="4"/>
                <v:textbox>
                  <w:txbxContent>
                    <w:p w14:paraId="0508E85C" w14:textId="5FF7EA8E" w:rsidR="00D8082E" w:rsidRDefault="00D8082E" w:rsidP="00D8082E">
                      <w:pPr>
                        <w:rPr>
                          <w:rFonts w:ascii="David" w:hAnsi="David" w:cs="David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  <w:r w:rsidRPr="00D8082E">
                        <w:rPr>
                          <w:rFonts w:ascii="David" w:hAnsi="David" w:cs="David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 xml:space="preserve">כישורים נוספים </w:t>
                      </w:r>
                    </w:p>
                    <w:p w14:paraId="03BCE5A1" w14:textId="77777777" w:rsidR="000D6BA7" w:rsidRPr="000D6BA7" w:rsidRDefault="000D6BA7" w:rsidP="000D6BA7">
                      <w:pPr>
                        <w:spacing w:before="120" w:after="120" w:line="240" w:lineRule="auto"/>
                        <w:rPr>
                          <w:rFonts w:ascii="David" w:hAnsi="David" w:cs="David"/>
                          <w:sz w:val="24"/>
                          <w:szCs w:val="24"/>
                        </w:rPr>
                      </w:pPr>
                      <w:r w:rsidRPr="000D6BA7">
                        <w:rPr>
                          <w:rFonts w:ascii="David" w:hAnsi="David" w:cs="David" w:hint="cs"/>
                          <w:sz w:val="24"/>
                          <w:szCs w:val="24"/>
                          <w:rtl/>
                        </w:rPr>
                        <w:t xml:space="preserve">רקדנית מקצועית </w:t>
                      </w:r>
                      <w:r w:rsidRPr="000D6BA7">
                        <w:rPr>
                          <w:rFonts w:ascii="David" w:hAnsi="David" w:cs="David"/>
                          <w:sz w:val="24"/>
                          <w:szCs w:val="24"/>
                          <w:rtl/>
                        </w:rPr>
                        <w:t>–</w:t>
                      </w:r>
                      <w:r w:rsidRPr="000D6BA7">
                        <w:rPr>
                          <w:rFonts w:ascii="David" w:hAnsi="David" w:cs="David" w:hint="cs"/>
                          <w:sz w:val="24"/>
                          <w:szCs w:val="24"/>
                          <w:rtl/>
                        </w:rPr>
                        <w:t xml:space="preserve"> ג'אז, סלסה, בצ'אטה. רקדנית בלט לשעבר.    </w:t>
                      </w:r>
                    </w:p>
                    <w:p w14:paraId="44EE443E" w14:textId="77777777" w:rsidR="000D6BA7" w:rsidRPr="000D6BA7" w:rsidRDefault="000D6BA7" w:rsidP="00D8082E">
                      <w:pPr>
                        <w:rPr>
                          <w:rFonts w:ascii="David" w:hAnsi="David" w:cs="David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</w:pPr>
                    </w:p>
                    <w:p w14:paraId="2DC13BC2" w14:textId="368115CB" w:rsidR="00AD107B" w:rsidRPr="00D8082E" w:rsidRDefault="00AD107B" w:rsidP="00D8082E">
                      <w:pPr>
                        <w:rPr>
                          <w:rFonts w:ascii="David" w:hAnsi="David" w:cs="David"/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  <w:r>
                        <w:rPr>
                          <w:rFonts w:ascii="David" w:hAnsi="David" w:cs="David" w:hint="cs"/>
                          <w:b/>
                          <w:bCs/>
                          <w:noProof/>
                          <w:sz w:val="28"/>
                          <w:szCs w:val="28"/>
                          <w:rtl/>
                        </w:rPr>
                        <w:t>ננחנחנ</w:t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 w:rsidR="003225C8" w:rsidRPr="001C2F7E">
        <w:rPr>
          <w:rFonts w:ascii="David" w:hAnsi="David" w:cs="David" w:hint="cs"/>
          <w:rtl/>
        </w:rPr>
        <w:t xml:space="preserve">עברית </w:t>
      </w:r>
      <w:r w:rsidR="003225C8" w:rsidRPr="001C2F7E">
        <w:rPr>
          <w:rFonts w:ascii="David" w:hAnsi="David" w:cs="David"/>
          <w:rtl/>
        </w:rPr>
        <w:t>–</w:t>
      </w:r>
      <w:r w:rsidR="003225C8" w:rsidRPr="001C2F7E">
        <w:rPr>
          <w:rFonts w:ascii="David" w:hAnsi="David" w:cs="David" w:hint="cs"/>
          <w:rtl/>
        </w:rPr>
        <w:t xml:space="preserve"> שפת אם        אנגלית </w:t>
      </w:r>
      <w:r w:rsidR="003225C8" w:rsidRPr="001C2F7E">
        <w:rPr>
          <w:rFonts w:ascii="David" w:hAnsi="David" w:cs="David"/>
          <w:rtl/>
        </w:rPr>
        <w:t>–</w:t>
      </w:r>
      <w:r w:rsidR="003225C8" w:rsidRPr="001C2F7E">
        <w:rPr>
          <w:rFonts w:ascii="David" w:hAnsi="David" w:cs="David" w:hint="cs"/>
          <w:rtl/>
        </w:rPr>
        <w:t xml:space="preserve"> שוטף. </w:t>
      </w:r>
      <w:r w:rsidR="00B61D2A" w:rsidRPr="001C2F7E">
        <w:rPr>
          <w:rFonts w:ascii="David" w:hAnsi="David" w:cs="David" w:hint="cs"/>
          <w:rtl/>
        </w:rPr>
        <w:t xml:space="preserve">      </w:t>
      </w:r>
      <w:r w:rsidR="003225C8" w:rsidRPr="001C2F7E">
        <w:rPr>
          <w:rFonts w:ascii="David" w:hAnsi="David" w:cs="David" w:hint="cs"/>
          <w:rtl/>
        </w:rPr>
        <w:t xml:space="preserve">ספרדית </w:t>
      </w:r>
      <w:r w:rsidR="003225C8" w:rsidRPr="001C2F7E">
        <w:rPr>
          <w:rFonts w:ascii="David" w:hAnsi="David" w:cs="David"/>
          <w:rtl/>
        </w:rPr>
        <w:t>–</w:t>
      </w:r>
      <w:r w:rsidR="003225C8" w:rsidRPr="001C2F7E">
        <w:rPr>
          <w:rFonts w:ascii="David" w:hAnsi="David" w:cs="David" w:hint="cs"/>
          <w:rtl/>
        </w:rPr>
        <w:t xml:space="preserve"> שוטף. מבט</w:t>
      </w:r>
      <w:r w:rsidR="00357899" w:rsidRPr="001C2F7E">
        <w:rPr>
          <w:rFonts w:ascii="David" w:hAnsi="David" w:cs="David" w:hint="cs"/>
          <w:rtl/>
        </w:rPr>
        <w:t>א</w:t>
      </w:r>
      <w:r w:rsidR="003225C8" w:rsidRPr="001C2F7E">
        <w:rPr>
          <w:rFonts w:ascii="David" w:hAnsi="David" w:cs="David" w:hint="cs"/>
          <w:rtl/>
        </w:rPr>
        <w:t xml:space="preserve"> </w:t>
      </w:r>
      <w:r w:rsidR="00B438DD" w:rsidRPr="001C2F7E">
        <w:rPr>
          <w:rFonts w:ascii="David" w:hAnsi="David" w:cs="David" w:hint="cs"/>
          <w:rtl/>
        </w:rPr>
        <w:t>מקסיקני</w:t>
      </w:r>
      <w:r w:rsidR="00357899" w:rsidRPr="001C2F7E">
        <w:rPr>
          <w:rFonts w:ascii="David" w:hAnsi="David" w:cs="David" w:hint="cs"/>
          <w:rtl/>
        </w:rPr>
        <w:t>, ארגנטינאי</w:t>
      </w:r>
    </w:p>
    <w:p w14:paraId="5D18899B" w14:textId="1D1D6D8C" w:rsidR="000D6BA7" w:rsidRDefault="000D6BA7" w:rsidP="000D6BA7">
      <w:pPr>
        <w:rPr>
          <w:rFonts w:ascii="Gentium Book Basic" w:hAnsi="Gentium Book Basic"/>
          <w:rtl/>
          <w:lang w:val="es-AR"/>
        </w:rPr>
      </w:pPr>
    </w:p>
    <w:p w14:paraId="02B1B12F" w14:textId="77777777" w:rsidR="00257104" w:rsidRPr="001C2F7E" w:rsidRDefault="00257104" w:rsidP="00257104">
      <w:pPr>
        <w:spacing w:before="120" w:after="120" w:line="240" w:lineRule="auto"/>
        <w:rPr>
          <w:rFonts w:ascii="David" w:hAnsi="David" w:cs="David"/>
        </w:rPr>
      </w:pPr>
      <w:r w:rsidRPr="001C2F7E">
        <w:rPr>
          <w:rFonts w:ascii="David" w:hAnsi="David" w:cs="David" w:hint="cs"/>
          <w:rtl/>
        </w:rPr>
        <w:t xml:space="preserve">רקדנית מקצועית </w:t>
      </w:r>
      <w:r w:rsidRPr="001C2F7E">
        <w:rPr>
          <w:rFonts w:ascii="David" w:hAnsi="David" w:cs="David"/>
          <w:rtl/>
        </w:rPr>
        <w:t>–</w:t>
      </w:r>
      <w:r w:rsidRPr="001C2F7E">
        <w:rPr>
          <w:rFonts w:ascii="David" w:hAnsi="David" w:cs="David" w:hint="cs"/>
          <w:rtl/>
        </w:rPr>
        <w:t xml:space="preserve"> ג'אז, סלסה, בצ'אטה. רקדנית בלט לשעבר.    </w:t>
      </w:r>
    </w:p>
    <w:p w14:paraId="3DACDB23" w14:textId="77777777" w:rsidR="00257104" w:rsidRPr="00257104" w:rsidRDefault="00257104" w:rsidP="000D6BA7">
      <w:pPr>
        <w:rPr>
          <w:rFonts w:ascii="Gentium Book Basic" w:hAnsi="Gentium Book Basic"/>
        </w:rPr>
      </w:pPr>
    </w:p>
    <w:tbl>
      <w:tblPr>
        <w:tblpPr w:leftFromText="180" w:rightFromText="180" w:vertAnchor="text" w:tblpY="1"/>
        <w:tblOverlap w:val="never"/>
        <w:tblW w:w="2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70"/>
      </w:tblGrid>
      <w:tr w:rsidR="00E66F09" w:rsidRPr="001D0A5E" w14:paraId="2124C348" w14:textId="77777777" w:rsidTr="00756407">
        <w:trPr>
          <w:trHeight w:val="20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F54A7" w14:textId="4F9AC16B" w:rsidR="00E66F09" w:rsidRPr="00971FD4" w:rsidRDefault="00E66F09" w:rsidP="00756407">
            <w:pPr>
              <w:bidi w:val="0"/>
              <w:spacing w:after="60"/>
              <w:rPr>
                <w:rFonts w:ascii="Gentium Book Basic" w:hAnsi="Gentium Book Basic"/>
                <w:b/>
                <w:bCs/>
                <w:sz w:val="24"/>
                <w:szCs w:val="24"/>
                <w:lang w:val="es-AR"/>
              </w:rPr>
            </w:pPr>
          </w:p>
          <w:p w14:paraId="3CE45C24" w14:textId="7FC2164C" w:rsidR="00E66F09" w:rsidRPr="00971FD4" w:rsidRDefault="00E66F09" w:rsidP="00756407">
            <w:pPr>
              <w:bidi w:val="0"/>
              <w:spacing w:after="60"/>
              <w:rPr>
                <w:rFonts w:ascii="Gentium Book Basic" w:hAnsi="Gentium Book Basic"/>
                <w:sz w:val="24"/>
                <w:szCs w:val="24"/>
                <w:lang w:val="es-AR"/>
              </w:rPr>
            </w:pPr>
            <w:r w:rsidRPr="00971FD4">
              <w:rPr>
                <w:rFonts w:ascii="Gentium Book Basic" w:hAnsi="Gentium Book Basic"/>
                <w:sz w:val="24"/>
                <w:szCs w:val="24"/>
                <w:lang w:val="es-AR"/>
              </w:rPr>
              <w:lastRenderedPageBreak/>
              <w:t xml:space="preserve"> </w:t>
            </w:r>
          </w:p>
        </w:tc>
      </w:tr>
    </w:tbl>
    <w:p w14:paraId="70C8D150" w14:textId="0A59B4D1" w:rsidR="00EA4E15" w:rsidRPr="00257104" w:rsidRDefault="00EA4E15" w:rsidP="003C15C0">
      <w:pPr>
        <w:spacing w:before="120" w:after="120" w:line="240" w:lineRule="auto"/>
        <w:ind w:left="360"/>
        <w:rPr>
          <w:rFonts w:ascii="David" w:hAnsi="David" w:cs="David"/>
          <w:sz w:val="24"/>
          <w:szCs w:val="24"/>
        </w:rPr>
      </w:pPr>
    </w:p>
    <w:tbl>
      <w:tblPr>
        <w:tblpPr w:leftFromText="141" w:rightFromText="141" w:vertAnchor="text" w:tblpY="1"/>
        <w:tblOverlap w:val="never"/>
        <w:tblW w:w="948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484"/>
      </w:tblGrid>
      <w:tr w:rsidR="00796410" w:rsidRPr="00ED2E86" w14:paraId="7BB40FB2" w14:textId="77777777" w:rsidTr="00E87A2C">
        <w:trPr>
          <w:trHeight w:val="22"/>
        </w:trPr>
        <w:tc>
          <w:tcPr>
            <w:tcW w:w="9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D1B10" w14:textId="05A71BCD" w:rsidR="00796410" w:rsidRPr="00594B9A" w:rsidRDefault="00796410" w:rsidP="00594B9A">
            <w:pPr>
              <w:bidi w:val="0"/>
              <w:spacing w:after="40"/>
              <w:rPr>
                <w:rFonts w:ascii="Gentium Book Basic" w:hAnsi="Gentium Book Basic"/>
                <w:sz w:val="24"/>
                <w:szCs w:val="24"/>
                <w:lang w:val="es-AR"/>
              </w:rPr>
            </w:pPr>
          </w:p>
        </w:tc>
      </w:tr>
    </w:tbl>
    <w:p w14:paraId="09BB4AEB" w14:textId="77777777" w:rsidR="00D02E6B" w:rsidRDefault="00D02E6B" w:rsidP="00E87A2C">
      <w:pPr>
        <w:widowControl w:val="0"/>
        <w:bidi w:val="0"/>
        <w:spacing w:before="120" w:after="120" w:line="240" w:lineRule="auto"/>
        <w:jc w:val="center"/>
        <w:rPr>
          <w:rFonts w:ascii="Centaur" w:hAnsi="Centaur"/>
          <w:b/>
          <w:bCs/>
          <w:sz w:val="72"/>
          <w:szCs w:val="72"/>
          <w:u w:val="single"/>
          <w:rtl/>
          <w:lang w:val="es-MX"/>
        </w:rPr>
      </w:pPr>
    </w:p>
    <w:p w14:paraId="46AC4706" w14:textId="7135C820" w:rsidR="00AF3DEF" w:rsidRPr="003B78C2" w:rsidRDefault="00AF3DEF" w:rsidP="00D02E6B">
      <w:pPr>
        <w:widowControl w:val="0"/>
        <w:bidi w:val="0"/>
        <w:spacing w:before="120" w:after="120" w:line="240" w:lineRule="auto"/>
        <w:jc w:val="center"/>
        <w:rPr>
          <w:rFonts w:ascii="Centaur" w:hAnsi="Centaur"/>
          <w:b/>
          <w:bCs/>
          <w:sz w:val="72"/>
          <w:szCs w:val="72"/>
          <w:u w:val="single"/>
          <w:lang w:val="es-MX"/>
        </w:rPr>
      </w:pPr>
      <w:r w:rsidRPr="003B78C2">
        <w:rPr>
          <w:rFonts w:ascii="Centaur" w:hAnsi="Centaur"/>
          <w:b/>
          <w:bCs/>
          <w:sz w:val="72"/>
          <w:szCs w:val="72"/>
          <w:u w:val="single"/>
          <w:lang w:val="es-MX"/>
        </w:rPr>
        <w:t>Book – Mor Kamer</w:t>
      </w:r>
    </w:p>
    <w:p w14:paraId="1119FBCA" w14:textId="07D052FB" w:rsidR="00AB2B6B" w:rsidRPr="00006FF3" w:rsidRDefault="00AB2B6B" w:rsidP="00006FF3">
      <w:pPr>
        <w:widowControl w:val="0"/>
        <w:bidi w:val="0"/>
        <w:spacing w:before="120" w:after="120" w:line="240" w:lineRule="auto"/>
        <w:jc w:val="center"/>
        <w:rPr>
          <w:rFonts w:ascii="Centaur" w:hAnsi="Centaur"/>
          <w:b/>
          <w:bCs/>
          <w:sz w:val="44"/>
          <w:szCs w:val="44"/>
          <w:u w:val="single"/>
          <w:lang w:val="es-MX"/>
        </w:rPr>
      </w:pPr>
    </w:p>
    <w:p w14:paraId="1C346DF9" w14:textId="79B60F17" w:rsidR="00890548" w:rsidRPr="00C54F0F" w:rsidRDefault="00B172ED" w:rsidP="00C54F0F">
      <w:pPr>
        <w:bidi w:val="0"/>
        <w:rPr>
          <w:noProof/>
          <w:rtl/>
          <w:lang w:val="es-MX"/>
        </w:rPr>
      </w:pPr>
      <w:r>
        <w:rPr>
          <w:noProof/>
          <w:lang w:val="es-MX"/>
        </w:rPr>
        <w:drawing>
          <wp:anchor distT="0" distB="0" distL="114300" distR="114300" simplePos="0" relativeHeight="251718656" behindDoc="1" locked="0" layoutInCell="1" allowOverlap="1" wp14:anchorId="586DF19F" wp14:editId="47F4A6E4">
            <wp:simplePos x="0" y="0"/>
            <wp:positionH relativeFrom="margin">
              <wp:align>center</wp:align>
            </wp:positionH>
            <wp:positionV relativeFrom="paragraph">
              <wp:posOffset>441960</wp:posOffset>
            </wp:positionV>
            <wp:extent cx="6926580" cy="4617720"/>
            <wp:effectExtent l="0" t="0" r="7620" b="0"/>
            <wp:wrapTight wrapText="bothSides">
              <wp:wrapPolygon edited="0">
                <wp:start x="0" y="0"/>
                <wp:lineTo x="0" y="21475"/>
                <wp:lineTo x="21564" y="21475"/>
                <wp:lineTo x="21564" y="0"/>
                <wp:lineTo x="0" y="0"/>
              </wp:wrapPolygon>
            </wp:wrapTight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תמונה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6580" cy="4617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7E0AD2" w14:textId="3E657631" w:rsidR="00A265AE" w:rsidRDefault="00A265AE" w:rsidP="0085315F">
      <w:pPr>
        <w:bidi w:val="0"/>
        <w:rPr>
          <w:noProof/>
          <w:rtl/>
          <w:lang w:val="es-MX"/>
        </w:rPr>
      </w:pPr>
    </w:p>
    <w:p w14:paraId="7998E338" w14:textId="3A266C76" w:rsidR="00684531" w:rsidRDefault="00684531" w:rsidP="00A265AE">
      <w:pPr>
        <w:bidi w:val="0"/>
        <w:rPr>
          <w:noProof/>
          <w:lang w:val="es-MX"/>
        </w:rPr>
      </w:pPr>
    </w:p>
    <w:p w14:paraId="37E86D5F" w14:textId="16507999" w:rsidR="00AD31ED" w:rsidRDefault="00AD31ED" w:rsidP="00AD31ED">
      <w:pPr>
        <w:bidi w:val="0"/>
        <w:rPr>
          <w:noProof/>
          <w:lang w:val="es-MX"/>
        </w:rPr>
      </w:pPr>
    </w:p>
    <w:p w14:paraId="378DE02D" w14:textId="195B8974" w:rsidR="001F20AC" w:rsidRDefault="001F20AC" w:rsidP="007C7A34">
      <w:pPr>
        <w:bidi w:val="0"/>
        <w:rPr>
          <w:noProof/>
          <w:rtl/>
          <w:lang w:val="es-MX"/>
        </w:rPr>
      </w:pPr>
    </w:p>
    <w:p w14:paraId="5847FCA3" w14:textId="188E30CF" w:rsidR="007C7A34" w:rsidRPr="007C7A34" w:rsidRDefault="007C7A34" w:rsidP="001F20AC">
      <w:pPr>
        <w:bidi w:val="0"/>
        <w:rPr>
          <w:lang w:val="es-MX"/>
        </w:rPr>
      </w:pPr>
    </w:p>
    <w:p w14:paraId="76BBFFD7" w14:textId="6592C53D" w:rsidR="00C60B85" w:rsidRDefault="00C60B85" w:rsidP="00D80AF4">
      <w:pPr>
        <w:bidi w:val="0"/>
        <w:rPr>
          <w:noProof/>
          <w:lang w:val="es-MX"/>
        </w:rPr>
      </w:pPr>
    </w:p>
    <w:p w14:paraId="3A2D488E" w14:textId="1BE0C607" w:rsidR="002B1812" w:rsidRDefault="002B1812" w:rsidP="000E6A89">
      <w:pPr>
        <w:bidi w:val="0"/>
        <w:rPr>
          <w:noProof/>
          <w:lang w:val="es-MX"/>
        </w:rPr>
      </w:pPr>
    </w:p>
    <w:p w14:paraId="152C71CC" w14:textId="7783A24A" w:rsidR="000E6A89" w:rsidRDefault="000E6A89" w:rsidP="003464B6">
      <w:pPr>
        <w:tabs>
          <w:tab w:val="left" w:pos="9660"/>
        </w:tabs>
        <w:bidi w:val="0"/>
        <w:rPr>
          <w:rtl/>
          <w:lang w:val="es-MX"/>
        </w:rPr>
      </w:pPr>
    </w:p>
    <w:p w14:paraId="049AA95F" w14:textId="3036872B" w:rsidR="00D10A23" w:rsidRDefault="00F749CF" w:rsidP="00D10A23">
      <w:pPr>
        <w:tabs>
          <w:tab w:val="left" w:pos="9660"/>
        </w:tabs>
        <w:bidi w:val="0"/>
        <w:rPr>
          <w:rtl/>
          <w:lang w:val="es-MX"/>
        </w:rPr>
      </w:pPr>
      <w:r>
        <w:rPr>
          <w:noProof/>
          <w:rtl/>
          <w:lang w:val="he-IL"/>
        </w:rPr>
        <w:lastRenderedPageBreak/>
        <w:drawing>
          <wp:anchor distT="0" distB="0" distL="114300" distR="114300" simplePos="0" relativeHeight="251716608" behindDoc="1" locked="0" layoutInCell="1" allowOverlap="1" wp14:anchorId="36EC4B99" wp14:editId="24A5D3EF">
            <wp:simplePos x="0" y="0"/>
            <wp:positionH relativeFrom="margin">
              <wp:align>left</wp:align>
            </wp:positionH>
            <wp:positionV relativeFrom="paragraph">
              <wp:posOffset>129540</wp:posOffset>
            </wp:positionV>
            <wp:extent cx="6362700" cy="9525000"/>
            <wp:effectExtent l="0" t="0" r="0" b="0"/>
            <wp:wrapTight wrapText="bothSides">
              <wp:wrapPolygon edited="0">
                <wp:start x="0" y="0"/>
                <wp:lineTo x="0" y="21557"/>
                <wp:lineTo x="21535" y="21557"/>
                <wp:lineTo x="21535" y="0"/>
                <wp:lineTo x="0" y="0"/>
              </wp:wrapPolygon>
            </wp:wrapTight>
            <wp:docPr id="12" name="תמונה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204C32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9525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1D2CFE" w14:textId="1CE252E0" w:rsidR="000E6A89" w:rsidRPr="00FC3AF2" w:rsidRDefault="00F749CF" w:rsidP="00FC3AF2">
      <w:pPr>
        <w:tabs>
          <w:tab w:val="left" w:pos="9660"/>
        </w:tabs>
        <w:bidi w:val="0"/>
        <w:rPr>
          <w:noProof/>
          <w:lang w:val="he-IL"/>
        </w:rPr>
      </w:pPr>
      <w:r>
        <w:rPr>
          <w:noProof/>
          <w:rtl/>
          <w:lang w:val="he-IL"/>
        </w:rPr>
        <w:lastRenderedPageBreak/>
        <w:drawing>
          <wp:anchor distT="0" distB="0" distL="114300" distR="114300" simplePos="0" relativeHeight="251715584" behindDoc="1" locked="0" layoutInCell="1" allowOverlap="1" wp14:anchorId="3FE43960" wp14:editId="34390273">
            <wp:simplePos x="0" y="0"/>
            <wp:positionH relativeFrom="margin">
              <wp:posOffset>53340</wp:posOffset>
            </wp:positionH>
            <wp:positionV relativeFrom="paragraph">
              <wp:posOffset>155575</wp:posOffset>
            </wp:positionV>
            <wp:extent cx="6408420" cy="9618345"/>
            <wp:effectExtent l="0" t="0" r="0" b="1905"/>
            <wp:wrapTight wrapText="bothSides">
              <wp:wrapPolygon edited="0">
                <wp:start x="0" y="0"/>
                <wp:lineTo x="0" y="21561"/>
                <wp:lineTo x="21510" y="21561"/>
                <wp:lineTo x="21510" y="0"/>
                <wp:lineTo x="0" y="0"/>
              </wp:wrapPolygon>
            </wp:wrapTight>
            <wp:docPr id="11" name="תמונה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02004197734015601048037936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420" cy="9618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E6A89" w:rsidRPr="00FC3AF2" w:rsidSect="007A1D91">
      <w:pgSz w:w="11900" w:h="16840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FEBB9" w14:textId="77777777" w:rsidR="006D52F4" w:rsidRDefault="006D52F4">
      <w:pPr>
        <w:spacing w:after="0" w:line="240" w:lineRule="auto"/>
      </w:pPr>
      <w:r>
        <w:separator/>
      </w:r>
    </w:p>
  </w:endnote>
  <w:endnote w:type="continuationSeparator" w:id="0">
    <w:p w14:paraId="4695AE6D" w14:textId="77777777" w:rsidR="006D52F4" w:rsidRDefault="006D52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entium Book Basic">
    <w:panose1 w:val="02000503060000020004"/>
    <w:charset w:val="00"/>
    <w:family w:val="auto"/>
    <w:pitch w:val="variable"/>
    <w:sig w:usb0="A000007F" w:usb1="4000204A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BEF63" w14:textId="77777777" w:rsidR="006D52F4" w:rsidRDefault="006D52F4">
      <w:pPr>
        <w:spacing w:after="0" w:line="240" w:lineRule="auto"/>
      </w:pPr>
      <w:r>
        <w:separator/>
      </w:r>
    </w:p>
  </w:footnote>
  <w:footnote w:type="continuationSeparator" w:id="0">
    <w:p w14:paraId="3B8FF09A" w14:textId="77777777" w:rsidR="006D52F4" w:rsidRDefault="006D52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861FD"/>
    <w:multiLevelType w:val="hybridMultilevel"/>
    <w:tmpl w:val="E5880E5E"/>
    <w:lvl w:ilvl="0" w:tplc="04090001">
      <w:start w:val="1"/>
      <w:numFmt w:val="bullet"/>
      <w:lvlText w:val=""/>
      <w:lvlJc w:val="left"/>
      <w:pPr>
        <w:ind w:left="75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2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9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7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4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1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8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5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316" w:hanging="360"/>
      </w:pPr>
      <w:rPr>
        <w:rFonts w:ascii="Wingdings" w:hAnsi="Wingdings" w:hint="default"/>
      </w:rPr>
    </w:lvl>
  </w:abstractNum>
  <w:abstractNum w:abstractNumId="1" w15:restartNumberingAfterBreak="0">
    <w:nsid w:val="2B5B7CFE"/>
    <w:multiLevelType w:val="hybridMultilevel"/>
    <w:tmpl w:val="E43C8602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2" w15:restartNumberingAfterBreak="0">
    <w:nsid w:val="2B9F3380"/>
    <w:multiLevelType w:val="hybridMultilevel"/>
    <w:tmpl w:val="FDE0FD08"/>
    <w:lvl w:ilvl="0" w:tplc="D422B4E2">
      <w:start w:val="1"/>
      <w:numFmt w:val="bullet"/>
      <w:lvlText w:val="▪"/>
      <w:lvlJc w:val="left"/>
      <w:pPr>
        <w:ind w:left="71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F806ECE">
      <w:start w:val="1"/>
      <w:numFmt w:val="bullet"/>
      <w:lvlText w:val="o"/>
      <w:lvlJc w:val="left"/>
      <w:pPr>
        <w:ind w:left="143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4B28A98">
      <w:start w:val="1"/>
      <w:numFmt w:val="bullet"/>
      <w:lvlText w:val="▪"/>
      <w:lvlJc w:val="left"/>
      <w:pPr>
        <w:ind w:left="21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0A4BC56">
      <w:start w:val="1"/>
      <w:numFmt w:val="bullet"/>
      <w:lvlText w:val="•"/>
      <w:lvlJc w:val="left"/>
      <w:pPr>
        <w:ind w:left="287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D247AA8">
      <w:start w:val="1"/>
      <w:numFmt w:val="bullet"/>
      <w:lvlText w:val="o"/>
      <w:lvlJc w:val="left"/>
      <w:pPr>
        <w:ind w:left="359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3D4F322">
      <w:start w:val="1"/>
      <w:numFmt w:val="bullet"/>
      <w:lvlText w:val="▪"/>
      <w:lvlJc w:val="left"/>
      <w:pPr>
        <w:ind w:left="431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6E21108">
      <w:start w:val="1"/>
      <w:numFmt w:val="bullet"/>
      <w:lvlText w:val="•"/>
      <w:lvlJc w:val="left"/>
      <w:pPr>
        <w:ind w:left="503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E9E59F0">
      <w:start w:val="1"/>
      <w:numFmt w:val="bullet"/>
      <w:lvlText w:val="o"/>
      <w:lvlJc w:val="left"/>
      <w:pPr>
        <w:ind w:left="57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ACAB5B8">
      <w:start w:val="1"/>
      <w:numFmt w:val="bullet"/>
      <w:lvlText w:val="▪"/>
      <w:lvlJc w:val="left"/>
      <w:pPr>
        <w:ind w:left="647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2FD65D21"/>
    <w:multiLevelType w:val="hybridMultilevel"/>
    <w:tmpl w:val="051EAD20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4" w15:restartNumberingAfterBreak="0">
    <w:nsid w:val="32093B0D"/>
    <w:multiLevelType w:val="hybridMultilevel"/>
    <w:tmpl w:val="5A723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C571F"/>
    <w:multiLevelType w:val="hybridMultilevel"/>
    <w:tmpl w:val="0BA048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AA3A71"/>
    <w:multiLevelType w:val="hybridMultilevel"/>
    <w:tmpl w:val="6F44FB4A"/>
    <w:lvl w:ilvl="0" w:tplc="D804A76E">
      <w:start w:val="1"/>
      <w:numFmt w:val="bullet"/>
      <w:lvlText w:val="▪"/>
      <w:lvlJc w:val="left"/>
      <w:pPr>
        <w:ind w:left="71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ECA3F14">
      <w:start w:val="1"/>
      <w:numFmt w:val="bullet"/>
      <w:lvlText w:val="o"/>
      <w:lvlJc w:val="left"/>
      <w:pPr>
        <w:ind w:left="143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EBE3272">
      <w:start w:val="1"/>
      <w:numFmt w:val="bullet"/>
      <w:lvlText w:val="▪"/>
      <w:lvlJc w:val="left"/>
      <w:pPr>
        <w:ind w:left="21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56CC180">
      <w:start w:val="1"/>
      <w:numFmt w:val="bullet"/>
      <w:lvlText w:val="•"/>
      <w:lvlJc w:val="left"/>
      <w:pPr>
        <w:ind w:left="287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046DC46">
      <w:start w:val="1"/>
      <w:numFmt w:val="bullet"/>
      <w:lvlText w:val="o"/>
      <w:lvlJc w:val="left"/>
      <w:pPr>
        <w:ind w:left="359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8246E72">
      <w:start w:val="1"/>
      <w:numFmt w:val="bullet"/>
      <w:lvlText w:val="▪"/>
      <w:lvlJc w:val="left"/>
      <w:pPr>
        <w:ind w:left="431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4AC3514">
      <w:start w:val="1"/>
      <w:numFmt w:val="bullet"/>
      <w:lvlText w:val="•"/>
      <w:lvlJc w:val="left"/>
      <w:pPr>
        <w:ind w:left="503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A403E">
      <w:start w:val="1"/>
      <w:numFmt w:val="bullet"/>
      <w:lvlText w:val="o"/>
      <w:lvlJc w:val="left"/>
      <w:pPr>
        <w:ind w:left="57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856EB54">
      <w:start w:val="1"/>
      <w:numFmt w:val="bullet"/>
      <w:lvlText w:val="▪"/>
      <w:lvlJc w:val="left"/>
      <w:pPr>
        <w:ind w:left="647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DD01D57"/>
    <w:multiLevelType w:val="hybridMultilevel"/>
    <w:tmpl w:val="C93A46D8"/>
    <w:lvl w:ilvl="0" w:tplc="7012DCCA">
      <w:numFmt w:val="bullet"/>
      <w:lvlText w:val="•"/>
      <w:lvlJc w:val="left"/>
      <w:pPr>
        <w:ind w:left="44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</w:abstractNum>
  <w:abstractNum w:abstractNumId="8" w15:restartNumberingAfterBreak="0">
    <w:nsid w:val="3E5D441B"/>
    <w:multiLevelType w:val="hybridMultilevel"/>
    <w:tmpl w:val="0F4089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DF16C3"/>
    <w:multiLevelType w:val="hybridMultilevel"/>
    <w:tmpl w:val="CE1A503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CD276C"/>
    <w:multiLevelType w:val="hybridMultilevel"/>
    <w:tmpl w:val="B1C44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41988"/>
    <w:multiLevelType w:val="hybridMultilevel"/>
    <w:tmpl w:val="5BA65940"/>
    <w:lvl w:ilvl="0" w:tplc="707EF026">
      <w:start w:val="1"/>
      <w:numFmt w:val="bullet"/>
      <w:lvlText w:val="▪"/>
      <w:lvlJc w:val="left"/>
      <w:pPr>
        <w:ind w:left="71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21EE522">
      <w:start w:val="1"/>
      <w:numFmt w:val="bullet"/>
      <w:lvlText w:val="o"/>
      <w:lvlJc w:val="left"/>
      <w:pPr>
        <w:ind w:left="143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66E88C8">
      <w:start w:val="1"/>
      <w:numFmt w:val="bullet"/>
      <w:lvlText w:val="▪"/>
      <w:lvlJc w:val="left"/>
      <w:pPr>
        <w:ind w:left="21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0EAE06">
      <w:start w:val="1"/>
      <w:numFmt w:val="bullet"/>
      <w:lvlText w:val="•"/>
      <w:lvlJc w:val="left"/>
      <w:pPr>
        <w:ind w:left="287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4BCE32E">
      <w:start w:val="1"/>
      <w:numFmt w:val="bullet"/>
      <w:lvlText w:val="o"/>
      <w:lvlJc w:val="left"/>
      <w:pPr>
        <w:ind w:left="359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90A4570">
      <w:start w:val="1"/>
      <w:numFmt w:val="bullet"/>
      <w:lvlText w:val="▪"/>
      <w:lvlJc w:val="left"/>
      <w:pPr>
        <w:ind w:left="431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AB6B04E">
      <w:start w:val="1"/>
      <w:numFmt w:val="bullet"/>
      <w:lvlText w:val="•"/>
      <w:lvlJc w:val="left"/>
      <w:pPr>
        <w:ind w:left="503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7AAA4D8">
      <w:start w:val="1"/>
      <w:numFmt w:val="bullet"/>
      <w:lvlText w:val="o"/>
      <w:lvlJc w:val="left"/>
      <w:pPr>
        <w:ind w:left="57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7348ED4">
      <w:start w:val="1"/>
      <w:numFmt w:val="bullet"/>
      <w:lvlText w:val="▪"/>
      <w:lvlJc w:val="left"/>
      <w:pPr>
        <w:ind w:left="647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51E75815"/>
    <w:multiLevelType w:val="hybridMultilevel"/>
    <w:tmpl w:val="C0983330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3" w15:restartNumberingAfterBreak="0">
    <w:nsid w:val="55C814A6"/>
    <w:multiLevelType w:val="hybridMultilevel"/>
    <w:tmpl w:val="2610AF9A"/>
    <w:lvl w:ilvl="0" w:tplc="6DBE6984">
      <w:start w:val="1"/>
      <w:numFmt w:val="bullet"/>
      <w:lvlText w:val="▪"/>
      <w:lvlJc w:val="left"/>
      <w:pPr>
        <w:ind w:left="499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966FA90">
      <w:start w:val="1"/>
      <w:numFmt w:val="bullet"/>
      <w:lvlText w:val="o"/>
      <w:lvlJc w:val="left"/>
      <w:pPr>
        <w:ind w:left="1219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A4A0C5C">
      <w:start w:val="1"/>
      <w:numFmt w:val="bullet"/>
      <w:lvlText w:val="▪"/>
      <w:lvlJc w:val="left"/>
      <w:pPr>
        <w:ind w:left="1939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2C843A2">
      <w:start w:val="1"/>
      <w:numFmt w:val="bullet"/>
      <w:lvlText w:val="•"/>
      <w:lvlJc w:val="left"/>
      <w:pPr>
        <w:ind w:left="2659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2C238FC">
      <w:start w:val="1"/>
      <w:numFmt w:val="bullet"/>
      <w:lvlText w:val="o"/>
      <w:lvlJc w:val="left"/>
      <w:pPr>
        <w:ind w:left="3379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10297DC">
      <w:start w:val="1"/>
      <w:numFmt w:val="bullet"/>
      <w:lvlText w:val="▪"/>
      <w:lvlJc w:val="left"/>
      <w:pPr>
        <w:ind w:left="4099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FC3D6C">
      <w:start w:val="1"/>
      <w:numFmt w:val="bullet"/>
      <w:lvlText w:val="•"/>
      <w:lvlJc w:val="left"/>
      <w:pPr>
        <w:ind w:left="4819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623B62">
      <w:start w:val="1"/>
      <w:numFmt w:val="bullet"/>
      <w:lvlText w:val="o"/>
      <w:lvlJc w:val="left"/>
      <w:pPr>
        <w:ind w:left="5539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83478B0">
      <w:start w:val="1"/>
      <w:numFmt w:val="bullet"/>
      <w:lvlText w:val="▪"/>
      <w:lvlJc w:val="left"/>
      <w:pPr>
        <w:ind w:left="6259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57E6699B"/>
    <w:multiLevelType w:val="hybridMultilevel"/>
    <w:tmpl w:val="6D8C2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8839F4"/>
    <w:multiLevelType w:val="hybridMultilevel"/>
    <w:tmpl w:val="E644425A"/>
    <w:lvl w:ilvl="0" w:tplc="EBA832DE">
      <w:start w:val="1"/>
      <w:numFmt w:val="bullet"/>
      <w:lvlText w:val="▪"/>
      <w:lvlJc w:val="left"/>
      <w:pPr>
        <w:ind w:left="71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BDE4DBA">
      <w:start w:val="1"/>
      <w:numFmt w:val="bullet"/>
      <w:lvlText w:val="o"/>
      <w:lvlJc w:val="left"/>
      <w:pPr>
        <w:ind w:left="143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35A3D0C">
      <w:start w:val="1"/>
      <w:numFmt w:val="bullet"/>
      <w:lvlText w:val="▪"/>
      <w:lvlJc w:val="left"/>
      <w:pPr>
        <w:ind w:left="21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DD00C56">
      <w:start w:val="1"/>
      <w:numFmt w:val="bullet"/>
      <w:lvlText w:val="•"/>
      <w:lvlJc w:val="left"/>
      <w:pPr>
        <w:ind w:left="287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24C1EE0">
      <w:start w:val="1"/>
      <w:numFmt w:val="bullet"/>
      <w:lvlText w:val="o"/>
      <w:lvlJc w:val="left"/>
      <w:pPr>
        <w:ind w:left="359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4D69D9A">
      <w:start w:val="1"/>
      <w:numFmt w:val="bullet"/>
      <w:lvlText w:val="▪"/>
      <w:lvlJc w:val="left"/>
      <w:pPr>
        <w:ind w:left="431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942A70A">
      <w:start w:val="1"/>
      <w:numFmt w:val="bullet"/>
      <w:lvlText w:val="•"/>
      <w:lvlJc w:val="left"/>
      <w:pPr>
        <w:ind w:left="503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5466A6E">
      <w:start w:val="1"/>
      <w:numFmt w:val="bullet"/>
      <w:lvlText w:val="o"/>
      <w:lvlJc w:val="left"/>
      <w:pPr>
        <w:ind w:left="57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E3C9248">
      <w:start w:val="1"/>
      <w:numFmt w:val="bullet"/>
      <w:lvlText w:val="▪"/>
      <w:lvlJc w:val="left"/>
      <w:pPr>
        <w:ind w:left="647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677254B5"/>
    <w:multiLevelType w:val="hybridMultilevel"/>
    <w:tmpl w:val="363883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B059B0"/>
    <w:multiLevelType w:val="hybridMultilevel"/>
    <w:tmpl w:val="D7FA0FF2"/>
    <w:lvl w:ilvl="0" w:tplc="17D6E214">
      <w:start w:val="1"/>
      <w:numFmt w:val="bullet"/>
      <w:lvlText w:val="▪"/>
      <w:lvlJc w:val="left"/>
      <w:pPr>
        <w:ind w:left="71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CD8A370">
      <w:start w:val="1"/>
      <w:numFmt w:val="bullet"/>
      <w:lvlText w:val="o"/>
      <w:lvlJc w:val="left"/>
      <w:pPr>
        <w:ind w:left="143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48623E8">
      <w:start w:val="1"/>
      <w:numFmt w:val="bullet"/>
      <w:lvlText w:val="▪"/>
      <w:lvlJc w:val="left"/>
      <w:pPr>
        <w:ind w:left="21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52C8C54">
      <w:start w:val="1"/>
      <w:numFmt w:val="bullet"/>
      <w:lvlText w:val="•"/>
      <w:lvlJc w:val="left"/>
      <w:pPr>
        <w:ind w:left="287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6E6DAAC">
      <w:start w:val="1"/>
      <w:numFmt w:val="bullet"/>
      <w:lvlText w:val="o"/>
      <w:lvlJc w:val="left"/>
      <w:pPr>
        <w:ind w:left="359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D901D84">
      <w:start w:val="1"/>
      <w:numFmt w:val="bullet"/>
      <w:lvlText w:val="▪"/>
      <w:lvlJc w:val="left"/>
      <w:pPr>
        <w:ind w:left="431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B580796">
      <w:start w:val="1"/>
      <w:numFmt w:val="bullet"/>
      <w:lvlText w:val="•"/>
      <w:lvlJc w:val="left"/>
      <w:pPr>
        <w:ind w:left="503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FC80516">
      <w:start w:val="1"/>
      <w:numFmt w:val="bullet"/>
      <w:lvlText w:val="o"/>
      <w:lvlJc w:val="left"/>
      <w:pPr>
        <w:ind w:left="575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0B26D26">
      <w:start w:val="1"/>
      <w:numFmt w:val="bullet"/>
      <w:lvlText w:val="▪"/>
      <w:lvlJc w:val="left"/>
      <w:pPr>
        <w:ind w:left="6474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79131620"/>
    <w:multiLevelType w:val="hybridMultilevel"/>
    <w:tmpl w:val="A942CE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231797"/>
    <w:multiLevelType w:val="hybridMultilevel"/>
    <w:tmpl w:val="4B0ECC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72013E"/>
    <w:multiLevelType w:val="hybridMultilevel"/>
    <w:tmpl w:val="E0B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15"/>
  </w:num>
  <w:num w:numId="4">
    <w:abstractNumId w:val="2"/>
  </w:num>
  <w:num w:numId="5">
    <w:abstractNumId w:val="17"/>
  </w:num>
  <w:num w:numId="6">
    <w:abstractNumId w:val="11"/>
  </w:num>
  <w:num w:numId="7">
    <w:abstractNumId w:val="19"/>
  </w:num>
  <w:num w:numId="8">
    <w:abstractNumId w:val="0"/>
  </w:num>
  <w:num w:numId="9">
    <w:abstractNumId w:val="7"/>
  </w:num>
  <w:num w:numId="10">
    <w:abstractNumId w:val="1"/>
  </w:num>
  <w:num w:numId="11">
    <w:abstractNumId w:val="3"/>
  </w:num>
  <w:num w:numId="12">
    <w:abstractNumId w:val="12"/>
  </w:num>
  <w:num w:numId="13">
    <w:abstractNumId w:val="18"/>
  </w:num>
  <w:num w:numId="14">
    <w:abstractNumId w:val="8"/>
  </w:num>
  <w:num w:numId="15">
    <w:abstractNumId w:val="5"/>
  </w:num>
  <w:num w:numId="16">
    <w:abstractNumId w:val="9"/>
  </w:num>
  <w:num w:numId="17">
    <w:abstractNumId w:val="16"/>
  </w:num>
  <w:num w:numId="18">
    <w:abstractNumId w:val="4"/>
  </w:num>
  <w:num w:numId="19">
    <w:abstractNumId w:val="20"/>
  </w:num>
  <w:num w:numId="20">
    <w:abstractNumId w:val="14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zSyNLQ0sTAxNjJV0lEKTi0uzszPAymwqAUAJC4eEiwAAAA="/>
  </w:docVars>
  <w:rsids>
    <w:rsidRoot w:val="00635A96"/>
    <w:rsid w:val="000018DD"/>
    <w:rsid w:val="00002B39"/>
    <w:rsid w:val="00002BA7"/>
    <w:rsid w:val="00004D56"/>
    <w:rsid w:val="00004FDF"/>
    <w:rsid w:val="00006FF3"/>
    <w:rsid w:val="00012B2F"/>
    <w:rsid w:val="00014324"/>
    <w:rsid w:val="000233CD"/>
    <w:rsid w:val="00023EE2"/>
    <w:rsid w:val="00026A04"/>
    <w:rsid w:val="00026F7C"/>
    <w:rsid w:val="00031097"/>
    <w:rsid w:val="00032411"/>
    <w:rsid w:val="0003446A"/>
    <w:rsid w:val="00034626"/>
    <w:rsid w:val="00036CD6"/>
    <w:rsid w:val="0004095E"/>
    <w:rsid w:val="000418A1"/>
    <w:rsid w:val="00042682"/>
    <w:rsid w:val="0004291F"/>
    <w:rsid w:val="0004444B"/>
    <w:rsid w:val="00044C81"/>
    <w:rsid w:val="000464C0"/>
    <w:rsid w:val="00056BA0"/>
    <w:rsid w:val="00057204"/>
    <w:rsid w:val="0005795E"/>
    <w:rsid w:val="00062717"/>
    <w:rsid w:val="00066905"/>
    <w:rsid w:val="00070049"/>
    <w:rsid w:val="00072951"/>
    <w:rsid w:val="000748F4"/>
    <w:rsid w:val="000751CB"/>
    <w:rsid w:val="00075C1E"/>
    <w:rsid w:val="00075CAD"/>
    <w:rsid w:val="00076D30"/>
    <w:rsid w:val="00077EB7"/>
    <w:rsid w:val="00082AC3"/>
    <w:rsid w:val="0008472F"/>
    <w:rsid w:val="00084AEC"/>
    <w:rsid w:val="00094BBE"/>
    <w:rsid w:val="0009581B"/>
    <w:rsid w:val="00095F51"/>
    <w:rsid w:val="000A0201"/>
    <w:rsid w:val="000A1A13"/>
    <w:rsid w:val="000A3F4C"/>
    <w:rsid w:val="000A453C"/>
    <w:rsid w:val="000A57C5"/>
    <w:rsid w:val="000B0200"/>
    <w:rsid w:val="000B0DB8"/>
    <w:rsid w:val="000B1DE8"/>
    <w:rsid w:val="000B37BE"/>
    <w:rsid w:val="000B6534"/>
    <w:rsid w:val="000C1CCE"/>
    <w:rsid w:val="000C4C98"/>
    <w:rsid w:val="000C6EA1"/>
    <w:rsid w:val="000D3733"/>
    <w:rsid w:val="000D53A3"/>
    <w:rsid w:val="000D6BA7"/>
    <w:rsid w:val="000D6D8D"/>
    <w:rsid w:val="000E194F"/>
    <w:rsid w:val="000E3CF4"/>
    <w:rsid w:val="000E4AB1"/>
    <w:rsid w:val="000E52D7"/>
    <w:rsid w:val="000E5780"/>
    <w:rsid w:val="000E6A89"/>
    <w:rsid w:val="000F1848"/>
    <w:rsid w:val="000F5D58"/>
    <w:rsid w:val="000F6434"/>
    <w:rsid w:val="000F67AA"/>
    <w:rsid w:val="000F796E"/>
    <w:rsid w:val="00102E25"/>
    <w:rsid w:val="00103007"/>
    <w:rsid w:val="00103D30"/>
    <w:rsid w:val="00104727"/>
    <w:rsid w:val="00104EF1"/>
    <w:rsid w:val="00106AC9"/>
    <w:rsid w:val="00107333"/>
    <w:rsid w:val="00107D42"/>
    <w:rsid w:val="001109C9"/>
    <w:rsid w:val="001122E7"/>
    <w:rsid w:val="00112786"/>
    <w:rsid w:val="00116BB7"/>
    <w:rsid w:val="00120FEC"/>
    <w:rsid w:val="00121D27"/>
    <w:rsid w:val="00122A4C"/>
    <w:rsid w:val="001234B9"/>
    <w:rsid w:val="001305D7"/>
    <w:rsid w:val="00132ADA"/>
    <w:rsid w:val="0013489F"/>
    <w:rsid w:val="001350C2"/>
    <w:rsid w:val="00135C0D"/>
    <w:rsid w:val="00135EF3"/>
    <w:rsid w:val="00137445"/>
    <w:rsid w:val="00141862"/>
    <w:rsid w:val="0014200A"/>
    <w:rsid w:val="00142462"/>
    <w:rsid w:val="001427C9"/>
    <w:rsid w:val="001429CE"/>
    <w:rsid w:val="00142CD2"/>
    <w:rsid w:val="00144E49"/>
    <w:rsid w:val="00151795"/>
    <w:rsid w:val="00152E80"/>
    <w:rsid w:val="00154C48"/>
    <w:rsid w:val="001619BA"/>
    <w:rsid w:val="00162042"/>
    <w:rsid w:val="00162E4F"/>
    <w:rsid w:val="00163CFF"/>
    <w:rsid w:val="00164278"/>
    <w:rsid w:val="001652CD"/>
    <w:rsid w:val="0016723B"/>
    <w:rsid w:val="00167AF1"/>
    <w:rsid w:val="00167DAC"/>
    <w:rsid w:val="00172622"/>
    <w:rsid w:val="0017642B"/>
    <w:rsid w:val="00181808"/>
    <w:rsid w:val="00183A7C"/>
    <w:rsid w:val="00184C23"/>
    <w:rsid w:val="001862F5"/>
    <w:rsid w:val="00186802"/>
    <w:rsid w:val="00186C02"/>
    <w:rsid w:val="00191334"/>
    <w:rsid w:val="00191ABB"/>
    <w:rsid w:val="00191B89"/>
    <w:rsid w:val="001973AC"/>
    <w:rsid w:val="001A0814"/>
    <w:rsid w:val="001A0C6B"/>
    <w:rsid w:val="001A0D0F"/>
    <w:rsid w:val="001A1937"/>
    <w:rsid w:val="001A3726"/>
    <w:rsid w:val="001A4C4E"/>
    <w:rsid w:val="001A5B26"/>
    <w:rsid w:val="001B1FDB"/>
    <w:rsid w:val="001B2A97"/>
    <w:rsid w:val="001B4F66"/>
    <w:rsid w:val="001B64AD"/>
    <w:rsid w:val="001C2F7E"/>
    <w:rsid w:val="001C3C65"/>
    <w:rsid w:val="001C406F"/>
    <w:rsid w:val="001D06D7"/>
    <w:rsid w:val="001D0A5E"/>
    <w:rsid w:val="001D0E64"/>
    <w:rsid w:val="001D1400"/>
    <w:rsid w:val="001D334B"/>
    <w:rsid w:val="001D3D0D"/>
    <w:rsid w:val="001D686B"/>
    <w:rsid w:val="001E176A"/>
    <w:rsid w:val="001E2937"/>
    <w:rsid w:val="001E3152"/>
    <w:rsid w:val="001E353F"/>
    <w:rsid w:val="001E3580"/>
    <w:rsid w:val="001E5D68"/>
    <w:rsid w:val="001E6262"/>
    <w:rsid w:val="001F0060"/>
    <w:rsid w:val="001F1582"/>
    <w:rsid w:val="001F20AC"/>
    <w:rsid w:val="001F4D9D"/>
    <w:rsid w:val="00200B3A"/>
    <w:rsid w:val="00201AA6"/>
    <w:rsid w:val="00204D4A"/>
    <w:rsid w:val="00204F03"/>
    <w:rsid w:val="002138A3"/>
    <w:rsid w:val="00213C0B"/>
    <w:rsid w:val="00213E1A"/>
    <w:rsid w:val="00214D37"/>
    <w:rsid w:val="00215CE2"/>
    <w:rsid w:val="0022031D"/>
    <w:rsid w:val="002210B9"/>
    <w:rsid w:val="002210E0"/>
    <w:rsid w:val="00227B8E"/>
    <w:rsid w:val="00231FD1"/>
    <w:rsid w:val="002340CD"/>
    <w:rsid w:val="0023482F"/>
    <w:rsid w:val="00234C64"/>
    <w:rsid w:val="002351BC"/>
    <w:rsid w:val="002355B6"/>
    <w:rsid w:val="00237F70"/>
    <w:rsid w:val="00241C21"/>
    <w:rsid w:val="00246D3E"/>
    <w:rsid w:val="00252FF9"/>
    <w:rsid w:val="00254173"/>
    <w:rsid w:val="00256822"/>
    <w:rsid w:val="00256C37"/>
    <w:rsid w:val="00257104"/>
    <w:rsid w:val="002604EC"/>
    <w:rsid w:val="00261313"/>
    <w:rsid w:val="00263115"/>
    <w:rsid w:val="002647B1"/>
    <w:rsid w:val="00264D5D"/>
    <w:rsid w:val="00266510"/>
    <w:rsid w:val="00266C59"/>
    <w:rsid w:val="00267254"/>
    <w:rsid w:val="00267EAB"/>
    <w:rsid w:val="002727F3"/>
    <w:rsid w:val="002730A9"/>
    <w:rsid w:val="00273C42"/>
    <w:rsid w:val="002750FC"/>
    <w:rsid w:val="00276301"/>
    <w:rsid w:val="002775FD"/>
    <w:rsid w:val="0028173E"/>
    <w:rsid w:val="00283010"/>
    <w:rsid w:val="002844DE"/>
    <w:rsid w:val="0028655C"/>
    <w:rsid w:val="00291040"/>
    <w:rsid w:val="00294454"/>
    <w:rsid w:val="00294966"/>
    <w:rsid w:val="002967E4"/>
    <w:rsid w:val="002A112C"/>
    <w:rsid w:val="002A2561"/>
    <w:rsid w:val="002A3108"/>
    <w:rsid w:val="002A6914"/>
    <w:rsid w:val="002A6F4D"/>
    <w:rsid w:val="002A7C9B"/>
    <w:rsid w:val="002B0D8A"/>
    <w:rsid w:val="002B1812"/>
    <w:rsid w:val="002B424A"/>
    <w:rsid w:val="002C0F3B"/>
    <w:rsid w:val="002C28DA"/>
    <w:rsid w:val="002C370E"/>
    <w:rsid w:val="002C63AC"/>
    <w:rsid w:val="002C7029"/>
    <w:rsid w:val="002C7789"/>
    <w:rsid w:val="002C7DBD"/>
    <w:rsid w:val="002D032E"/>
    <w:rsid w:val="002D3135"/>
    <w:rsid w:val="002D4EFA"/>
    <w:rsid w:val="002E1B76"/>
    <w:rsid w:val="002E2761"/>
    <w:rsid w:val="002E4303"/>
    <w:rsid w:val="002E5779"/>
    <w:rsid w:val="002E647D"/>
    <w:rsid w:val="002E6CE9"/>
    <w:rsid w:val="002E7B41"/>
    <w:rsid w:val="002F0257"/>
    <w:rsid w:val="002F04B8"/>
    <w:rsid w:val="002F292C"/>
    <w:rsid w:val="002F7718"/>
    <w:rsid w:val="00300192"/>
    <w:rsid w:val="003004B2"/>
    <w:rsid w:val="003006FE"/>
    <w:rsid w:val="00300861"/>
    <w:rsid w:val="00300A0A"/>
    <w:rsid w:val="00300F3E"/>
    <w:rsid w:val="00303A9A"/>
    <w:rsid w:val="00307768"/>
    <w:rsid w:val="00310C0C"/>
    <w:rsid w:val="00311D0A"/>
    <w:rsid w:val="00321128"/>
    <w:rsid w:val="003225C8"/>
    <w:rsid w:val="003234E4"/>
    <w:rsid w:val="00323B12"/>
    <w:rsid w:val="00324917"/>
    <w:rsid w:val="00326B27"/>
    <w:rsid w:val="00331F82"/>
    <w:rsid w:val="003340BD"/>
    <w:rsid w:val="003344A4"/>
    <w:rsid w:val="0034126B"/>
    <w:rsid w:val="00341860"/>
    <w:rsid w:val="00343CF6"/>
    <w:rsid w:val="00344839"/>
    <w:rsid w:val="003464B6"/>
    <w:rsid w:val="00347287"/>
    <w:rsid w:val="00353227"/>
    <w:rsid w:val="00353B15"/>
    <w:rsid w:val="0035751C"/>
    <w:rsid w:val="00357899"/>
    <w:rsid w:val="0036164B"/>
    <w:rsid w:val="00361839"/>
    <w:rsid w:val="003620CA"/>
    <w:rsid w:val="00362F91"/>
    <w:rsid w:val="00364BAA"/>
    <w:rsid w:val="00366F71"/>
    <w:rsid w:val="003711D6"/>
    <w:rsid w:val="00372B44"/>
    <w:rsid w:val="00374203"/>
    <w:rsid w:val="003751C0"/>
    <w:rsid w:val="00382C27"/>
    <w:rsid w:val="00383901"/>
    <w:rsid w:val="00391BF0"/>
    <w:rsid w:val="00391DFA"/>
    <w:rsid w:val="003964D7"/>
    <w:rsid w:val="0039660E"/>
    <w:rsid w:val="00397A28"/>
    <w:rsid w:val="00397B06"/>
    <w:rsid w:val="003A0D88"/>
    <w:rsid w:val="003A41A5"/>
    <w:rsid w:val="003A4F28"/>
    <w:rsid w:val="003A605B"/>
    <w:rsid w:val="003B2F3A"/>
    <w:rsid w:val="003B4EB8"/>
    <w:rsid w:val="003B78C2"/>
    <w:rsid w:val="003C0C84"/>
    <w:rsid w:val="003C0D12"/>
    <w:rsid w:val="003C15C0"/>
    <w:rsid w:val="003D1011"/>
    <w:rsid w:val="003D4A00"/>
    <w:rsid w:val="003D5B51"/>
    <w:rsid w:val="003D7F73"/>
    <w:rsid w:val="003E0008"/>
    <w:rsid w:val="003E138F"/>
    <w:rsid w:val="003E17B0"/>
    <w:rsid w:val="003E1B21"/>
    <w:rsid w:val="003E3399"/>
    <w:rsid w:val="003E4C55"/>
    <w:rsid w:val="003E4F4C"/>
    <w:rsid w:val="003F4AEE"/>
    <w:rsid w:val="003F78D0"/>
    <w:rsid w:val="00402923"/>
    <w:rsid w:val="00403C71"/>
    <w:rsid w:val="00403CE6"/>
    <w:rsid w:val="00404190"/>
    <w:rsid w:val="004147E8"/>
    <w:rsid w:val="004228CF"/>
    <w:rsid w:val="00423E71"/>
    <w:rsid w:val="00424304"/>
    <w:rsid w:val="00426AD8"/>
    <w:rsid w:val="004278E7"/>
    <w:rsid w:val="00430539"/>
    <w:rsid w:val="0043104A"/>
    <w:rsid w:val="00434E0F"/>
    <w:rsid w:val="0043504A"/>
    <w:rsid w:val="00435BE3"/>
    <w:rsid w:val="00435D6D"/>
    <w:rsid w:val="0044365D"/>
    <w:rsid w:val="00444307"/>
    <w:rsid w:val="00447555"/>
    <w:rsid w:val="00447A23"/>
    <w:rsid w:val="00450750"/>
    <w:rsid w:val="00450C47"/>
    <w:rsid w:val="00451000"/>
    <w:rsid w:val="004549F8"/>
    <w:rsid w:val="00454F9E"/>
    <w:rsid w:val="00455888"/>
    <w:rsid w:val="00456866"/>
    <w:rsid w:val="00457266"/>
    <w:rsid w:val="00457405"/>
    <w:rsid w:val="00461B39"/>
    <w:rsid w:val="004674D5"/>
    <w:rsid w:val="00472925"/>
    <w:rsid w:val="004733BB"/>
    <w:rsid w:val="0047370A"/>
    <w:rsid w:val="004740A8"/>
    <w:rsid w:val="004771CD"/>
    <w:rsid w:val="0047747F"/>
    <w:rsid w:val="00477DDD"/>
    <w:rsid w:val="00480520"/>
    <w:rsid w:val="00481EFC"/>
    <w:rsid w:val="00486235"/>
    <w:rsid w:val="004872E7"/>
    <w:rsid w:val="00487935"/>
    <w:rsid w:val="0049068A"/>
    <w:rsid w:val="00493754"/>
    <w:rsid w:val="00494BE6"/>
    <w:rsid w:val="004959C7"/>
    <w:rsid w:val="00496B0E"/>
    <w:rsid w:val="004A2641"/>
    <w:rsid w:val="004A704B"/>
    <w:rsid w:val="004B38A5"/>
    <w:rsid w:val="004B5789"/>
    <w:rsid w:val="004B6397"/>
    <w:rsid w:val="004B7582"/>
    <w:rsid w:val="004C5187"/>
    <w:rsid w:val="004C5C0F"/>
    <w:rsid w:val="004C629D"/>
    <w:rsid w:val="004C68A9"/>
    <w:rsid w:val="004C69C7"/>
    <w:rsid w:val="004D13D6"/>
    <w:rsid w:val="004D4958"/>
    <w:rsid w:val="004D59F4"/>
    <w:rsid w:val="004D691E"/>
    <w:rsid w:val="004D701A"/>
    <w:rsid w:val="004E245B"/>
    <w:rsid w:val="004E5AA9"/>
    <w:rsid w:val="004E63C5"/>
    <w:rsid w:val="004E7764"/>
    <w:rsid w:val="004E7A18"/>
    <w:rsid w:val="004F1356"/>
    <w:rsid w:val="004F1E2A"/>
    <w:rsid w:val="004F31CB"/>
    <w:rsid w:val="004F6172"/>
    <w:rsid w:val="004F6688"/>
    <w:rsid w:val="00501AFD"/>
    <w:rsid w:val="0050429C"/>
    <w:rsid w:val="00505318"/>
    <w:rsid w:val="00505799"/>
    <w:rsid w:val="005057F3"/>
    <w:rsid w:val="005123E4"/>
    <w:rsid w:val="00512E9F"/>
    <w:rsid w:val="005150BE"/>
    <w:rsid w:val="00515D52"/>
    <w:rsid w:val="00515DF7"/>
    <w:rsid w:val="005162A5"/>
    <w:rsid w:val="00521856"/>
    <w:rsid w:val="00521A13"/>
    <w:rsid w:val="00521D3E"/>
    <w:rsid w:val="00521F75"/>
    <w:rsid w:val="005241D6"/>
    <w:rsid w:val="005257CF"/>
    <w:rsid w:val="00525869"/>
    <w:rsid w:val="0052686C"/>
    <w:rsid w:val="00531F71"/>
    <w:rsid w:val="0053204A"/>
    <w:rsid w:val="00532B77"/>
    <w:rsid w:val="0053354B"/>
    <w:rsid w:val="00534ABF"/>
    <w:rsid w:val="00540937"/>
    <w:rsid w:val="005435A0"/>
    <w:rsid w:val="005445B6"/>
    <w:rsid w:val="00544C0B"/>
    <w:rsid w:val="00547313"/>
    <w:rsid w:val="00547EF9"/>
    <w:rsid w:val="0055534B"/>
    <w:rsid w:val="00561129"/>
    <w:rsid w:val="00562238"/>
    <w:rsid w:val="00562536"/>
    <w:rsid w:val="005627AC"/>
    <w:rsid w:val="00562D63"/>
    <w:rsid w:val="005677AA"/>
    <w:rsid w:val="00567A3C"/>
    <w:rsid w:val="00567E2B"/>
    <w:rsid w:val="005752B2"/>
    <w:rsid w:val="005754A0"/>
    <w:rsid w:val="005836AF"/>
    <w:rsid w:val="00583FEB"/>
    <w:rsid w:val="005855FB"/>
    <w:rsid w:val="00587595"/>
    <w:rsid w:val="0058775B"/>
    <w:rsid w:val="00590216"/>
    <w:rsid w:val="00590841"/>
    <w:rsid w:val="00590B33"/>
    <w:rsid w:val="00590EF8"/>
    <w:rsid w:val="00591345"/>
    <w:rsid w:val="00592A39"/>
    <w:rsid w:val="005931E9"/>
    <w:rsid w:val="00594B9A"/>
    <w:rsid w:val="00594EA5"/>
    <w:rsid w:val="0059561C"/>
    <w:rsid w:val="00595B4A"/>
    <w:rsid w:val="00596ED7"/>
    <w:rsid w:val="005A0C29"/>
    <w:rsid w:val="005A1349"/>
    <w:rsid w:val="005A22E8"/>
    <w:rsid w:val="005A2E24"/>
    <w:rsid w:val="005A5872"/>
    <w:rsid w:val="005A7D90"/>
    <w:rsid w:val="005B07CF"/>
    <w:rsid w:val="005B197A"/>
    <w:rsid w:val="005B21DC"/>
    <w:rsid w:val="005B2CAA"/>
    <w:rsid w:val="005C1EA4"/>
    <w:rsid w:val="005C3C52"/>
    <w:rsid w:val="005C49DD"/>
    <w:rsid w:val="005C4E8D"/>
    <w:rsid w:val="005C7C32"/>
    <w:rsid w:val="005D44FC"/>
    <w:rsid w:val="005D5F19"/>
    <w:rsid w:val="005E460B"/>
    <w:rsid w:val="005E7748"/>
    <w:rsid w:val="005F0027"/>
    <w:rsid w:val="005F2CE4"/>
    <w:rsid w:val="005F4135"/>
    <w:rsid w:val="005F5924"/>
    <w:rsid w:val="005F5925"/>
    <w:rsid w:val="005F6282"/>
    <w:rsid w:val="0060020F"/>
    <w:rsid w:val="00601476"/>
    <w:rsid w:val="00601646"/>
    <w:rsid w:val="0060237B"/>
    <w:rsid w:val="00604E45"/>
    <w:rsid w:val="00606F5D"/>
    <w:rsid w:val="00607018"/>
    <w:rsid w:val="006118A7"/>
    <w:rsid w:val="00611EAC"/>
    <w:rsid w:val="00613C5C"/>
    <w:rsid w:val="00613C9E"/>
    <w:rsid w:val="0061572A"/>
    <w:rsid w:val="006160D5"/>
    <w:rsid w:val="00620F08"/>
    <w:rsid w:val="0062179A"/>
    <w:rsid w:val="00621D8C"/>
    <w:rsid w:val="00627488"/>
    <w:rsid w:val="00627683"/>
    <w:rsid w:val="006328DA"/>
    <w:rsid w:val="00632CB6"/>
    <w:rsid w:val="006332FB"/>
    <w:rsid w:val="00635A96"/>
    <w:rsid w:val="00637474"/>
    <w:rsid w:val="006400A3"/>
    <w:rsid w:val="00640A50"/>
    <w:rsid w:val="00640D98"/>
    <w:rsid w:val="00640EEE"/>
    <w:rsid w:val="006426B0"/>
    <w:rsid w:val="006435B8"/>
    <w:rsid w:val="00645109"/>
    <w:rsid w:val="006453D7"/>
    <w:rsid w:val="00650188"/>
    <w:rsid w:val="00652422"/>
    <w:rsid w:val="00653D09"/>
    <w:rsid w:val="0065504C"/>
    <w:rsid w:val="006568AD"/>
    <w:rsid w:val="00663859"/>
    <w:rsid w:val="00665459"/>
    <w:rsid w:val="00670753"/>
    <w:rsid w:val="00672469"/>
    <w:rsid w:val="00674C0C"/>
    <w:rsid w:val="00677C2A"/>
    <w:rsid w:val="006817BC"/>
    <w:rsid w:val="00683E10"/>
    <w:rsid w:val="006842F8"/>
    <w:rsid w:val="0068444B"/>
    <w:rsid w:val="00684531"/>
    <w:rsid w:val="00686F24"/>
    <w:rsid w:val="0069064D"/>
    <w:rsid w:val="00693183"/>
    <w:rsid w:val="00693D43"/>
    <w:rsid w:val="006968D8"/>
    <w:rsid w:val="00697D77"/>
    <w:rsid w:val="006A01EC"/>
    <w:rsid w:val="006A0752"/>
    <w:rsid w:val="006A107B"/>
    <w:rsid w:val="006A5761"/>
    <w:rsid w:val="006A6006"/>
    <w:rsid w:val="006A79EE"/>
    <w:rsid w:val="006B0692"/>
    <w:rsid w:val="006B29E3"/>
    <w:rsid w:val="006B4A6F"/>
    <w:rsid w:val="006B692E"/>
    <w:rsid w:val="006B7DB9"/>
    <w:rsid w:val="006C43FD"/>
    <w:rsid w:val="006C586D"/>
    <w:rsid w:val="006C72EF"/>
    <w:rsid w:val="006D2564"/>
    <w:rsid w:val="006D2BB7"/>
    <w:rsid w:val="006D2DAA"/>
    <w:rsid w:val="006D3CD1"/>
    <w:rsid w:val="006D52F4"/>
    <w:rsid w:val="006D5A1F"/>
    <w:rsid w:val="006D618D"/>
    <w:rsid w:val="006D70E7"/>
    <w:rsid w:val="006E1939"/>
    <w:rsid w:val="006E25CC"/>
    <w:rsid w:val="006E26C6"/>
    <w:rsid w:val="006E4F2F"/>
    <w:rsid w:val="006E717B"/>
    <w:rsid w:val="006E764C"/>
    <w:rsid w:val="006F0548"/>
    <w:rsid w:val="006F1610"/>
    <w:rsid w:val="006F3B3A"/>
    <w:rsid w:val="00703C28"/>
    <w:rsid w:val="00713727"/>
    <w:rsid w:val="00714138"/>
    <w:rsid w:val="00714641"/>
    <w:rsid w:val="0071549F"/>
    <w:rsid w:val="0071675D"/>
    <w:rsid w:val="0072159A"/>
    <w:rsid w:val="00734D61"/>
    <w:rsid w:val="0073578D"/>
    <w:rsid w:val="00736522"/>
    <w:rsid w:val="007407A4"/>
    <w:rsid w:val="00742117"/>
    <w:rsid w:val="00745024"/>
    <w:rsid w:val="0074566C"/>
    <w:rsid w:val="00745F65"/>
    <w:rsid w:val="00745F6B"/>
    <w:rsid w:val="0075166F"/>
    <w:rsid w:val="00752DA6"/>
    <w:rsid w:val="00756407"/>
    <w:rsid w:val="00756C17"/>
    <w:rsid w:val="007627B2"/>
    <w:rsid w:val="007646A5"/>
    <w:rsid w:val="0076484F"/>
    <w:rsid w:val="007671A3"/>
    <w:rsid w:val="00767C87"/>
    <w:rsid w:val="007732AC"/>
    <w:rsid w:val="007757AA"/>
    <w:rsid w:val="0077589C"/>
    <w:rsid w:val="007767E4"/>
    <w:rsid w:val="007824E1"/>
    <w:rsid w:val="00785062"/>
    <w:rsid w:val="00785625"/>
    <w:rsid w:val="00785D42"/>
    <w:rsid w:val="00786CE4"/>
    <w:rsid w:val="00796410"/>
    <w:rsid w:val="00796969"/>
    <w:rsid w:val="007A0604"/>
    <w:rsid w:val="007A1D91"/>
    <w:rsid w:val="007A2726"/>
    <w:rsid w:val="007A3073"/>
    <w:rsid w:val="007A4AE1"/>
    <w:rsid w:val="007A6190"/>
    <w:rsid w:val="007B076D"/>
    <w:rsid w:val="007B371C"/>
    <w:rsid w:val="007B5C04"/>
    <w:rsid w:val="007B7AF6"/>
    <w:rsid w:val="007C0FC6"/>
    <w:rsid w:val="007C19C2"/>
    <w:rsid w:val="007C296C"/>
    <w:rsid w:val="007C3F1B"/>
    <w:rsid w:val="007C5CAC"/>
    <w:rsid w:val="007C7A34"/>
    <w:rsid w:val="007C7BD0"/>
    <w:rsid w:val="007D1197"/>
    <w:rsid w:val="007D2005"/>
    <w:rsid w:val="007D2175"/>
    <w:rsid w:val="007D2260"/>
    <w:rsid w:val="007D299F"/>
    <w:rsid w:val="007D32EA"/>
    <w:rsid w:val="007D5D46"/>
    <w:rsid w:val="007D694A"/>
    <w:rsid w:val="007D6CFF"/>
    <w:rsid w:val="007E2447"/>
    <w:rsid w:val="007E384D"/>
    <w:rsid w:val="007E3C86"/>
    <w:rsid w:val="007E55E4"/>
    <w:rsid w:val="007E5F35"/>
    <w:rsid w:val="007F1060"/>
    <w:rsid w:val="007F4530"/>
    <w:rsid w:val="007F75D3"/>
    <w:rsid w:val="00801079"/>
    <w:rsid w:val="0080395F"/>
    <w:rsid w:val="00803E9F"/>
    <w:rsid w:val="00803FFC"/>
    <w:rsid w:val="00804162"/>
    <w:rsid w:val="00806371"/>
    <w:rsid w:val="00807AA4"/>
    <w:rsid w:val="008125C7"/>
    <w:rsid w:val="00815849"/>
    <w:rsid w:val="00822A98"/>
    <w:rsid w:val="00823E83"/>
    <w:rsid w:val="0082422A"/>
    <w:rsid w:val="00831A93"/>
    <w:rsid w:val="0083253D"/>
    <w:rsid w:val="00834A29"/>
    <w:rsid w:val="0083606D"/>
    <w:rsid w:val="00837A4F"/>
    <w:rsid w:val="00842A8C"/>
    <w:rsid w:val="00845EAB"/>
    <w:rsid w:val="00851DEA"/>
    <w:rsid w:val="00852EA7"/>
    <w:rsid w:val="0085315F"/>
    <w:rsid w:val="0085354A"/>
    <w:rsid w:val="00854587"/>
    <w:rsid w:val="0085513C"/>
    <w:rsid w:val="0085786F"/>
    <w:rsid w:val="0086232C"/>
    <w:rsid w:val="0086560E"/>
    <w:rsid w:val="008730F1"/>
    <w:rsid w:val="0087448D"/>
    <w:rsid w:val="00874A3A"/>
    <w:rsid w:val="00875AD3"/>
    <w:rsid w:val="00875F5F"/>
    <w:rsid w:val="00876960"/>
    <w:rsid w:val="00883838"/>
    <w:rsid w:val="00885122"/>
    <w:rsid w:val="00885123"/>
    <w:rsid w:val="0088644F"/>
    <w:rsid w:val="00886B35"/>
    <w:rsid w:val="00890548"/>
    <w:rsid w:val="008924E8"/>
    <w:rsid w:val="00893D4B"/>
    <w:rsid w:val="00894231"/>
    <w:rsid w:val="00894366"/>
    <w:rsid w:val="00895ECD"/>
    <w:rsid w:val="008A08A5"/>
    <w:rsid w:val="008A263A"/>
    <w:rsid w:val="008A71A3"/>
    <w:rsid w:val="008A71B4"/>
    <w:rsid w:val="008A7D10"/>
    <w:rsid w:val="008A7DE1"/>
    <w:rsid w:val="008B15DE"/>
    <w:rsid w:val="008B1704"/>
    <w:rsid w:val="008B2AA2"/>
    <w:rsid w:val="008B2CDC"/>
    <w:rsid w:val="008C0206"/>
    <w:rsid w:val="008C356C"/>
    <w:rsid w:val="008C7F0F"/>
    <w:rsid w:val="008D43F0"/>
    <w:rsid w:val="008D4520"/>
    <w:rsid w:val="008D5497"/>
    <w:rsid w:val="008D7CA4"/>
    <w:rsid w:val="008E05DD"/>
    <w:rsid w:val="008E163A"/>
    <w:rsid w:val="008E229E"/>
    <w:rsid w:val="008E5B83"/>
    <w:rsid w:val="008E6155"/>
    <w:rsid w:val="008E68C8"/>
    <w:rsid w:val="008E7C61"/>
    <w:rsid w:val="008F533D"/>
    <w:rsid w:val="008F6293"/>
    <w:rsid w:val="008F65D8"/>
    <w:rsid w:val="008F71E9"/>
    <w:rsid w:val="008F74A5"/>
    <w:rsid w:val="00900041"/>
    <w:rsid w:val="00902F3B"/>
    <w:rsid w:val="009039BF"/>
    <w:rsid w:val="00904A0A"/>
    <w:rsid w:val="00906EB2"/>
    <w:rsid w:val="00910D07"/>
    <w:rsid w:val="00911058"/>
    <w:rsid w:val="009137FD"/>
    <w:rsid w:val="00914D20"/>
    <w:rsid w:val="00922E42"/>
    <w:rsid w:val="009252DA"/>
    <w:rsid w:val="00926E9F"/>
    <w:rsid w:val="00927F1A"/>
    <w:rsid w:val="00930830"/>
    <w:rsid w:val="00933240"/>
    <w:rsid w:val="00942A1E"/>
    <w:rsid w:val="00943F17"/>
    <w:rsid w:val="0094471A"/>
    <w:rsid w:val="00944B43"/>
    <w:rsid w:val="009468F3"/>
    <w:rsid w:val="009471D4"/>
    <w:rsid w:val="00947448"/>
    <w:rsid w:val="009506BE"/>
    <w:rsid w:val="00952909"/>
    <w:rsid w:val="00953D3F"/>
    <w:rsid w:val="0096204B"/>
    <w:rsid w:val="00963C9F"/>
    <w:rsid w:val="00963EA2"/>
    <w:rsid w:val="0097060E"/>
    <w:rsid w:val="00971FD4"/>
    <w:rsid w:val="009756A5"/>
    <w:rsid w:val="009801FD"/>
    <w:rsid w:val="00981491"/>
    <w:rsid w:val="0098160B"/>
    <w:rsid w:val="00981BD1"/>
    <w:rsid w:val="009837BF"/>
    <w:rsid w:val="00983F46"/>
    <w:rsid w:val="00985A5B"/>
    <w:rsid w:val="00990DFE"/>
    <w:rsid w:val="00993E0A"/>
    <w:rsid w:val="00993F7F"/>
    <w:rsid w:val="009954C4"/>
    <w:rsid w:val="009A0B63"/>
    <w:rsid w:val="009A10A0"/>
    <w:rsid w:val="009A4027"/>
    <w:rsid w:val="009A69DA"/>
    <w:rsid w:val="009A78E1"/>
    <w:rsid w:val="009B1CAB"/>
    <w:rsid w:val="009B49B7"/>
    <w:rsid w:val="009B7EED"/>
    <w:rsid w:val="009C06F9"/>
    <w:rsid w:val="009C09AD"/>
    <w:rsid w:val="009C0EC5"/>
    <w:rsid w:val="009C4FF4"/>
    <w:rsid w:val="009C546F"/>
    <w:rsid w:val="009D0CBB"/>
    <w:rsid w:val="009D1AEC"/>
    <w:rsid w:val="009D368B"/>
    <w:rsid w:val="009D4400"/>
    <w:rsid w:val="009D4450"/>
    <w:rsid w:val="009D4BBF"/>
    <w:rsid w:val="009E10E7"/>
    <w:rsid w:val="009E1E57"/>
    <w:rsid w:val="009E2485"/>
    <w:rsid w:val="009E2C57"/>
    <w:rsid w:val="009E4D3F"/>
    <w:rsid w:val="009F176D"/>
    <w:rsid w:val="009F5D78"/>
    <w:rsid w:val="009F642D"/>
    <w:rsid w:val="009F64FE"/>
    <w:rsid w:val="009F6D64"/>
    <w:rsid w:val="00A05A7A"/>
    <w:rsid w:val="00A07938"/>
    <w:rsid w:val="00A1250C"/>
    <w:rsid w:val="00A139D0"/>
    <w:rsid w:val="00A14AA4"/>
    <w:rsid w:val="00A171EC"/>
    <w:rsid w:val="00A214AA"/>
    <w:rsid w:val="00A21EC6"/>
    <w:rsid w:val="00A2267E"/>
    <w:rsid w:val="00A226EA"/>
    <w:rsid w:val="00A22DDA"/>
    <w:rsid w:val="00A25470"/>
    <w:rsid w:val="00A265AE"/>
    <w:rsid w:val="00A26818"/>
    <w:rsid w:val="00A34B6A"/>
    <w:rsid w:val="00A43481"/>
    <w:rsid w:val="00A475F7"/>
    <w:rsid w:val="00A47D6F"/>
    <w:rsid w:val="00A5075F"/>
    <w:rsid w:val="00A52840"/>
    <w:rsid w:val="00A53A41"/>
    <w:rsid w:val="00A54AC6"/>
    <w:rsid w:val="00A56819"/>
    <w:rsid w:val="00A57249"/>
    <w:rsid w:val="00A60A72"/>
    <w:rsid w:val="00A62569"/>
    <w:rsid w:val="00A6363B"/>
    <w:rsid w:val="00A667C3"/>
    <w:rsid w:val="00A716C2"/>
    <w:rsid w:val="00A7295A"/>
    <w:rsid w:val="00A7610F"/>
    <w:rsid w:val="00A761B9"/>
    <w:rsid w:val="00A838E6"/>
    <w:rsid w:val="00A83B5C"/>
    <w:rsid w:val="00A84C42"/>
    <w:rsid w:val="00A8564F"/>
    <w:rsid w:val="00A86BBE"/>
    <w:rsid w:val="00A948D8"/>
    <w:rsid w:val="00A96184"/>
    <w:rsid w:val="00A965E2"/>
    <w:rsid w:val="00A96DAD"/>
    <w:rsid w:val="00A97197"/>
    <w:rsid w:val="00AA2A61"/>
    <w:rsid w:val="00AA59C7"/>
    <w:rsid w:val="00AA59D5"/>
    <w:rsid w:val="00AB103A"/>
    <w:rsid w:val="00AB2B6B"/>
    <w:rsid w:val="00AB60CF"/>
    <w:rsid w:val="00AB6927"/>
    <w:rsid w:val="00AB750A"/>
    <w:rsid w:val="00AB7561"/>
    <w:rsid w:val="00AB78E1"/>
    <w:rsid w:val="00AC0A08"/>
    <w:rsid w:val="00AC1E94"/>
    <w:rsid w:val="00AC1FE7"/>
    <w:rsid w:val="00AC4CF0"/>
    <w:rsid w:val="00AC6F0D"/>
    <w:rsid w:val="00AD0EA5"/>
    <w:rsid w:val="00AD107B"/>
    <w:rsid w:val="00AD31ED"/>
    <w:rsid w:val="00AD46E4"/>
    <w:rsid w:val="00AD5272"/>
    <w:rsid w:val="00AE0F80"/>
    <w:rsid w:val="00AE1EFC"/>
    <w:rsid w:val="00AE6DBB"/>
    <w:rsid w:val="00AF0008"/>
    <w:rsid w:val="00AF1108"/>
    <w:rsid w:val="00AF1844"/>
    <w:rsid w:val="00AF384D"/>
    <w:rsid w:val="00AF3DEF"/>
    <w:rsid w:val="00AF6811"/>
    <w:rsid w:val="00AF6B7F"/>
    <w:rsid w:val="00B01534"/>
    <w:rsid w:val="00B0263F"/>
    <w:rsid w:val="00B02DA6"/>
    <w:rsid w:val="00B065EC"/>
    <w:rsid w:val="00B0737C"/>
    <w:rsid w:val="00B10437"/>
    <w:rsid w:val="00B10A65"/>
    <w:rsid w:val="00B12262"/>
    <w:rsid w:val="00B143C3"/>
    <w:rsid w:val="00B154F7"/>
    <w:rsid w:val="00B16837"/>
    <w:rsid w:val="00B16A05"/>
    <w:rsid w:val="00B171EF"/>
    <w:rsid w:val="00B172ED"/>
    <w:rsid w:val="00B201DF"/>
    <w:rsid w:val="00B213E1"/>
    <w:rsid w:val="00B252EB"/>
    <w:rsid w:val="00B26BB4"/>
    <w:rsid w:val="00B30572"/>
    <w:rsid w:val="00B34C78"/>
    <w:rsid w:val="00B3740D"/>
    <w:rsid w:val="00B37DA4"/>
    <w:rsid w:val="00B4047B"/>
    <w:rsid w:val="00B40EF5"/>
    <w:rsid w:val="00B43265"/>
    <w:rsid w:val="00B438DD"/>
    <w:rsid w:val="00B4391D"/>
    <w:rsid w:val="00B45181"/>
    <w:rsid w:val="00B6037A"/>
    <w:rsid w:val="00B60FFA"/>
    <w:rsid w:val="00B61056"/>
    <w:rsid w:val="00B61D2A"/>
    <w:rsid w:val="00B65864"/>
    <w:rsid w:val="00B65926"/>
    <w:rsid w:val="00B66360"/>
    <w:rsid w:val="00B70350"/>
    <w:rsid w:val="00B72E26"/>
    <w:rsid w:val="00B742FD"/>
    <w:rsid w:val="00B76079"/>
    <w:rsid w:val="00B76FBF"/>
    <w:rsid w:val="00B80D06"/>
    <w:rsid w:val="00B80E94"/>
    <w:rsid w:val="00B819B3"/>
    <w:rsid w:val="00B827EA"/>
    <w:rsid w:val="00B8300A"/>
    <w:rsid w:val="00B84BEA"/>
    <w:rsid w:val="00B85123"/>
    <w:rsid w:val="00B85D6C"/>
    <w:rsid w:val="00B87F27"/>
    <w:rsid w:val="00B9071D"/>
    <w:rsid w:val="00B9115E"/>
    <w:rsid w:val="00B91310"/>
    <w:rsid w:val="00B915A4"/>
    <w:rsid w:val="00B9189D"/>
    <w:rsid w:val="00B91C08"/>
    <w:rsid w:val="00B92324"/>
    <w:rsid w:val="00B939ED"/>
    <w:rsid w:val="00B94269"/>
    <w:rsid w:val="00B97511"/>
    <w:rsid w:val="00B977D5"/>
    <w:rsid w:val="00BA2934"/>
    <w:rsid w:val="00BA3AD1"/>
    <w:rsid w:val="00BA4B67"/>
    <w:rsid w:val="00BB19AA"/>
    <w:rsid w:val="00BB2591"/>
    <w:rsid w:val="00BC1AD6"/>
    <w:rsid w:val="00BC21DE"/>
    <w:rsid w:val="00BC6739"/>
    <w:rsid w:val="00BD0D1A"/>
    <w:rsid w:val="00BD42BD"/>
    <w:rsid w:val="00BD5295"/>
    <w:rsid w:val="00BE1177"/>
    <w:rsid w:val="00BE2DE5"/>
    <w:rsid w:val="00BE4C11"/>
    <w:rsid w:val="00BE549B"/>
    <w:rsid w:val="00BE662C"/>
    <w:rsid w:val="00BF0147"/>
    <w:rsid w:val="00BF0DE6"/>
    <w:rsid w:val="00BF2920"/>
    <w:rsid w:val="00BF2A9A"/>
    <w:rsid w:val="00BF2E86"/>
    <w:rsid w:val="00BF3956"/>
    <w:rsid w:val="00BF3D31"/>
    <w:rsid w:val="00BF431E"/>
    <w:rsid w:val="00BF499E"/>
    <w:rsid w:val="00BF53CE"/>
    <w:rsid w:val="00BF67B4"/>
    <w:rsid w:val="00BF6947"/>
    <w:rsid w:val="00BF76F9"/>
    <w:rsid w:val="00C01122"/>
    <w:rsid w:val="00C0220B"/>
    <w:rsid w:val="00C0742F"/>
    <w:rsid w:val="00C07802"/>
    <w:rsid w:val="00C1306C"/>
    <w:rsid w:val="00C16632"/>
    <w:rsid w:val="00C17FD9"/>
    <w:rsid w:val="00C22619"/>
    <w:rsid w:val="00C237B3"/>
    <w:rsid w:val="00C23B9B"/>
    <w:rsid w:val="00C306F1"/>
    <w:rsid w:val="00C31B11"/>
    <w:rsid w:val="00C32496"/>
    <w:rsid w:val="00C33D0C"/>
    <w:rsid w:val="00C4273B"/>
    <w:rsid w:val="00C42D61"/>
    <w:rsid w:val="00C46396"/>
    <w:rsid w:val="00C46C2C"/>
    <w:rsid w:val="00C50A4B"/>
    <w:rsid w:val="00C52140"/>
    <w:rsid w:val="00C52739"/>
    <w:rsid w:val="00C52AB5"/>
    <w:rsid w:val="00C52D8A"/>
    <w:rsid w:val="00C54F0F"/>
    <w:rsid w:val="00C60B85"/>
    <w:rsid w:val="00C60D35"/>
    <w:rsid w:val="00C62640"/>
    <w:rsid w:val="00C643F0"/>
    <w:rsid w:val="00C64BC5"/>
    <w:rsid w:val="00C67115"/>
    <w:rsid w:val="00C705EA"/>
    <w:rsid w:val="00C71FA8"/>
    <w:rsid w:val="00C802AE"/>
    <w:rsid w:val="00C814A9"/>
    <w:rsid w:val="00C81D21"/>
    <w:rsid w:val="00C83AB4"/>
    <w:rsid w:val="00C86F6B"/>
    <w:rsid w:val="00C86FB5"/>
    <w:rsid w:val="00C94D23"/>
    <w:rsid w:val="00C97A27"/>
    <w:rsid w:val="00CA3C04"/>
    <w:rsid w:val="00CB15BE"/>
    <w:rsid w:val="00CB2C14"/>
    <w:rsid w:val="00CB5465"/>
    <w:rsid w:val="00CB7D29"/>
    <w:rsid w:val="00CC06B8"/>
    <w:rsid w:val="00CC0CB2"/>
    <w:rsid w:val="00CC1F1D"/>
    <w:rsid w:val="00CC2673"/>
    <w:rsid w:val="00CC2F5F"/>
    <w:rsid w:val="00CC32F1"/>
    <w:rsid w:val="00CC66B7"/>
    <w:rsid w:val="00CC6E63"/>
    <w:rsid w:val="00CD0BA0"/>
    <w:rsid w:val="00CD30D1"/>
    <w:rsid w:val="00CD353A"/>
    <w:rsid w:val="00CD4EBC"/>
    <w:rsid w:val="00CD77A3"/>
    <w:rsid w:val="00CD7B41"/>
    <w:rsid w:val="00CE02FE"/>
    <w:rsid w:val="00CE1A02"/>
    <w:rsid w:val="00CE4462"/>
    <w:rsid w:val="00CE74D2"/>
    <w:rsid w:val="00CF61C1"/>
    <w:rsid w:val="00CF6DF6"/>
    <w:rsid w:val="00D02642"/>
    <w:rsid w:val="00D02E6B"/>
    <w:rsid w:val="00D03558"/>
    <w:rsid w:val="00D04197"/>
    <w:rsid w:val="00D04B15"/>
    <w:rsid w:val="00D065E6"/>
    <w:rsid w:val="00D07516"/>
    <w:rsid w:val="00D102AA"/>
    <w:rsid w:val="00D10A23"/>
    <w:rsid w:val="00D11F57"/>
    <w:rsid w:val="00D2031E"/>
    <w:rsid w:val="00D20797"/>
    <w:rsid w:val="00D220EB"/>
    <w:rsid w:val="00D236B0"/>
    <w:rsid w:val="00D23CC5"/>
    <w:rsid w:val="00D2436B"/>
    <w:rsid w:val="00D259F7"/>
    <w:rsid w:val="00D27CC9"/>
    <w:rsid w:val="00D31282"/>
    <w:rsid w:val="00D321A8"/>
    <w:rsid w:val="00D3284A"/>
    <w:rsid w:val="00D34D1F"/>
    <w:rsid w:val="00D3623C"/>
    <w:rsid w:val="00D4533B"/>
    <w:rsid w:val="00D46B1F"/>
    <w:rsid w:val="00D506E3"/>
    <w:rsid w:val="00D51A25"/>
    <w:rsid w:val="00D53754"/>
    <w:rsid w:val="00D55B90"/>
    <w:rsid w:val="00D609BC"/>
    <w:rsid w:val="00D62987"/>
    <w:rsid w:val="00D651B9"/>
    <w:rsid w:val="00D66671"/>
    <w:rsid w:val="00D70E21"/>
    <w:rsid w:val="00D71E56"/>
    <w:rsid w:val="00D801D5"/>
    <w:rsid w:val="00D8060D"/>
    <w:rsid w:val="00D8082E"/>
    <w:rsid w:val="00D80AF4"/>
    <w:rsid w:val="00D81BC7"/>
    <w:rsid w:val="00D91D9D"/>
    <w:rsid w:val="00D92D32"/>
    <w:rsid w:val="00D931D7"/>
    <w:rsid w:val="00D95BBF"/>
    <w:rsid w:val="00D95FE1"/>
    <w:rsid w:val="00D964C6"/>
    <w:rsid w:val="00D964C9"/>
    <w:rsid w:val="00D96FDA"/>
    <w:rsid w:val="00D96FFE"/>
    <w:rsid w:val="00DA1392"/>
    <w:rsid w:val="00DA1AD8"/>
    <w:rsid w:val="00DA208E"/>
    <w:rsid w:val="00DB4E84"/>
    <w:rsid w:val="00DB62BA"/>
    <w:rsid w:val="00DC57A8"/>
    <w:rsid w:val="00DC5A6B"/>
    <w:rsid w:val="00DC67B6"/>
    <w:rsid w:val="00DC7F2B"/>
    <w:rsid w:val="00DD0A20"/>
    <w:rsid w:val="00DD29D1"/>
    <w:rsid w:val="00DD4700"/>
    <w:rsid w:val="00DD5AB8"/>
    <w:rsid w:val="00DE0417"/>
    <w:rsid w:val="00DE088C"/>
    <w:rsid w:val="00DE1B4D"/>
    <w:rsid w:val="00DE3B79"/>
    <w:rsid w:val="00DE40D9"/>
    <w:rsid w:val="00DE4802"/>
    <w:rsid w:val="00DE7FF6"/>
    <w:rsid w:val="00DF1CFA"/>
    <w:rsid w:val="00DF37CF"/>
    <w:rsid w:val="00DF3B01"/>
    <w:rsid w:val="00DF430B"/>
    <w:rsid w:val="00E00625"/>
    <w:rsid w:val="00E00CA4"/>
    <w:rsid w:val="00E036E7"/>
    <w:rsid w:val="00E05532"/>
    <w:rsid w:val="00E059EC"/>
    <w:rsid w:val="00E06332"/>
    <w:rsid w:val="00E11AD6"/>
    <w:rsid w:val="00E16404"/>
    <w:rsid w:val="00E164E4"/>
    <w:rsid w:val="00E21B1E"/>
    <w:rsid w:val="00E2288E"/>
    <w:rsid w:val="00E22CD4"/>
    <w:rsid w:val="00E2730D"/>
    <w:rsid w:val="00E30C1C"/>
    <w:rsid w:val="00E32F2F"/>
    <w:rsid w:val="00E34958"/>
    <w:rsid w:val="00E34EB1"/>
    <w:rsid w:val="00E371F0"/>
    <w:rsid w:val="00E40E52"/>
    <w:rsid w:val="00E43414"/>
    <w:rsid w:val="00E43558"/>
    <w:rsid w:val="00E52DCA"/>
    <w:rsid w:val="00E60EBC"/>
    <w:rsid w:val="00E63EE9"/>
    <w:rsid w:val="00E63FE2"/>
    <w:rsid w:val="00E6438E"/>
    <w:rsid w:val="00E64C7E"/>
    <w:rsid w:val="00E66F09"/>
    <w:rsid w:val="00E670A2"/>
    <w:rsid w:val="00E720CF"/>
    <w:rsid w:val="00E72786"/>
    <w:rsid w:val="00E75395"/>
    <w:rsid w:val="00E76081"/>
    <w:rsid w:val="00E772D1"/>
    <w:rsid w:val="00E77326"/>
    <w:rsid w:val="00E8333E"/>
    <w:rsid w:val="00E84A6A"/>
    <w:rsid w:val="00E87A2C"/>
    <w:rsid w:val="00E90F4C"/>
    <w:rsid w:val="00E93CB4"/>
    <w:rsid w:val="00E94366"/>
    <w:rsid w:val="00EA0FD4"/>
    <w:rsid w:val="00EA185E"/>
    <w:rsid w:val="00EA4E15"/>
    <w:rsid w:val="00EA5273"/>
    <w:rsid w:val="00EA55C8"/>
    <w:rsid w:val="00EA58E3"/>
    <w:rsid w:val="00EB3A8F"/>
    <w:rsid w:val="00EB43B8"/>
    <w:rsid w:val="00EB693B"/>
    <w:rsid w:val="00EC03AE"/>
    <w:rsid w:val="00EC0935"/>
    <w:rsid w:val="00EC0E37"/>
    <w:rsid w:val="00EC10C5"/>
    <w:rsid w:val="00EC33BA"/>
    <w:rsid w:val="00EC3AA1"/>
    <w:rsid w:val="00EC5CD2"/>
    <w:rsid w:val="00EC783F"/>
    <w:rsid w:val="00ED1C69"/>
    <w:rsid w:val="00ED2E86"/>
    <w:rsid w:val="00ED3544"/>
    <w:rsid w:val="00ED3736"/>
    <w:rsid w:val="00ED3A63"/>
    <w:rsid w:val="00ED3C88"/>
    <w:rsid w:val="00ED5082"/>
    <w:rsid w:val="00ED7804"/>
    <w:rsid w:val="00ED7994"/>
    <w:rsid w:val="00EE156E"/>
    <w:rsid w:val="00EE2B42"/>
    <w:rsid w:val="00EE3CED"/>
    <w:rsid w:val="00EE43FF"/>
    <w:rsid w:val="00EE6E72"/>
    <w:rsid w:val="00EF174A"/>
    <w:rsid w:val="00EF1E6F"/>
    <w:rsid w:val="00EF3AA9"/>
    <w:rsid w:val="00EF5410"/>
    <w:rsid w:val="00F004C0"/>
    <w:rsid w:val="00F05B4F"/>
    <w:rsid w:val="00F06C8E"/>
    <w:rsid w:val="00F06D31"/>
    <w:rsid w:val="00F113AE"/>
    <w:rsid w:val="00F118A1"/>
    <w:rsid w:val="00F149FC"/>
    <w:rsid w:val="00F173BA"/>
    <w:rsid w:val="00F174BB"/>
    <w:rsid w:val="00F203FA"/>
    <w:rsid w:val="00F22AED"/>
    <w:rsid w:val="00F301B0"/>
    <w:rsid w:val="00F31788"/>
    <w:rsid w:val="00F31E6F"/>
    <w:rsid w:val="00F35029"/>
    <w:rsid w:val="00F35479"/>
    <w:rsid w:val="00F37352"/>
    <w:rsid w:val="00F42A4D"/>
    <w:rsid w:val="00F44A7D"/>
    <w:rsid w:val="00F470D7"/>
    <w:rsid w:val="00F47C3D"/>
    <w:rsid w:val="00F520E7"/>
    <w:rsid w:val="00F52B15"/>
    <w:rsid w:val="00F5377E"/>
    <w:rsid w:val="00F5421C"/>
    <w:rsid w:val="00F55021"/>
    <w:rsid w:val="00F5740D"/>
    <w:rsid w:val="00F62CCE"/>
    <w:rsid w:val="00F63336"/>
    <w:rsid w:val="00F71946"/>
    <w:rsid w:val="00F71D45"/>
    <w:rsid w:val="00F742B5"/>
    <w:rsid w:val="00F749CF"/>
    <w:rsid w:val="00F77814"/>
    <w:rsid w:val="00F82621"/>
    <w:rsid w:val="00F83B49"/>
    <w:rsid w:val="00F86B14"/>
    <w:rsid w:val="00F955EE"/>
    <w:rsid w:val="00F97355"/>
    <w:rsid w:val="00FA0FF8"/>
    <w:rsid w:val="00FA17E3"/>
    <w:rsid w:val="00FA2119"/>
    <w:rsid w:val="00FA40FB"/>
    <w:rsid w:val="00FA4555"/>
    <w:rsid w:val="00FA4CA5"/>
    <w:rsid w:val="00FA7094"/>
    <w:rsid w:val="00FB100E"/>
    <w:rsid w:val="00FB667C"/>
    <w:rsid w:val="00FC30CA"/>
    <w:rsid w:val="00FC3AF2"/>
    <w:rsid w:val="00FC4395"/>
    <w:rsid w:val="00FD00F1"/>
    <w:rsid w:val="00FD0A39"/>
    <w:rsid w:val="00FD2DBD"/>
    <w:rsid w:val="00FD38C4"/>
    <w:rsid w:val="00FE10CC"/>
    <w:rsid w:val="00FE3801"/>
    <w:rsid w:val="00FE6E07"/>
    <w:rsid w:val="00FE756B"/>
    <w:rsid w:val="00FF2698"/>
    <w:rsid w:val="00FF3CC5"/>
    <w:rsid w:val="00FF4CA4"/>
    <w:rsid w:val="00FF5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AB255"/>
  <w15:docId w15:val="{3049C8F7-B531-4E7A-A91D-B9500BADC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he-IL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bidi/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1">
    <w:name w:val="heading 1"/>
    <w:basedOn w:val="a"/>
    <w:link w:val="10"/>
    <w:uiPriority w:val="9"/>
    <w:qFormat/>
    <w:rsid w:val="002E6CE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bdr w:val="none" w:sz="0" w:space="0" w:color="auto"/>
      <w:lang w:val="es-MX" w:eastAsia="es-MX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a3">
    <w:name w:val="List Paragraph"/>
    <w:pPr>
      <w:bidi/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styleId="a4">
    <w:name w:val="Unresolved Mention"/>
    <w:basedOn w:val="a0"/>
    <w:uiPriority w:val="99"/>
    <w:semiHidden/>
    <w:unhideWhenUsed/>
    <w:rsid w:val="00084AEC"/>
    <w:rPr>
      <w:color w:val="808080"/>
      <w:shd w:val="clear" w:color="auto" w:fill="E6E6E6"/>
    </w:rPr>
  </w:style>
  <w:style w:type="paragraph" w:styleId="a5">
    <w:name w:val="header"/>
    <w:basedOn w:val="a"/>
    <w:link w:val="a6"/>
    <w:uiPriority w:val="99"/>
    <w:unhideWhenUsed/>
    <w:rsid w:val="004737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70A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a7">
    <w:name w:val="footer"/>
    <w:basedOn w:val="a"/>
    <w:link w:val="a8"/>
    <w:uiPriority w:val="99"/>
    <w:unhideWhenUsed/>
    <w:rsid w:val="004737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70A"/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10">
    <w:name w:val="כותרת 1 תו"/>
    <w:basedOn w:val="a0"/>
    <w:link w:val="1"/>
    <w:uiPriority w:val="9"/>
    <w:rsid w:val="002E6CE9"/>
    <w:rPr>
      <w:rFonts w:eastAsia="Times New Roman"/>
      <w:b/>
      <w:bCs/>
      <w:kern w:val="36"/>
      <w:sz w:val="48"/>
      <w:szCs w:val="48"/>
      <w:bdr w:val="none" w:sz="0" w:space="0" w:color="auto"/>
      <w:lang w:val="es-MX" w:eastAsia="es-MX"/>
    </w:rPr>
  </w:style>
  <w:style w:type="character" w:customStyle="1" w:styleId="itemprop">
    <w:name w:val="itemprop"/>
    <w:basedOn w:val="a0"/>
    <w:rsid w:val="002E6CE9"/>
  </w:style>
  <w:style w:type="paragraph" w:styleId="a9">
    <w:name w:val="Balloon Text"/>
    <w:basedOn w:val="a"/>
    <w:link w:val="aa"/>
    <w:uiPriority w:val="99"/>
    <w:semiHidden/>
    <w:unhideWhenUsed/>
    <w:rsid w:val="009D1A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9D1AEC"/>
    <w:rPr>
      <w:rFonts w:ascii="Segoe UI" w:eastAsia="Calibri" w:hAnsi="Segoe UI" w:cs="Segoe UI"/>
      <w:color w:val="000000"/>
      <w:sz w:val="18"/>
      <w:szCs w:val="1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6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mailto:Kamer.mor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A8158F-9242-4547-A440-D09E79674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4</TotalTime>
  <Pages>4</Pages>
  <Words>294</Words>
  <Characters>1679</Characters>
  <Application>Microsoft Office Word</Application>
  <DocSecurity>0</DocSecurity>
  <Lines>13</Lines>
  <Paragraphs>3</Paragraphs>
  <ScaleCrop>false</ScaleCrop>
  <HeadingPairs>
    <vt:vector size="6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r Kamer</cp:lastModifiedBy>
  <cp:revision>221</cp:revision>
  <dcterms:created xsi:type="dcterms:W3CDTF">2019-07-02T02:03:00Z</dcterms:created>
  <dcterms:modified xsi:type="dcterms:W3CDTF">2022-01-30T11:17:00Z</dcterms:modified>
</cp:coreProperties>
</file>